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63A0" w:rsidRPr="00FC5842" w:rsidRDefault="005C63A0" w:rsidP="009109AA">
      <w:pPr>
        <w:pStyle w:val="Title"/>
        <w:rPr>
          <w:rFonts w:asciiTheme="minorHAnsi" w:hAnsiTheme="minorHAnsi"/>
          <w:sz w:val="22"/>
          <w:szCs w:val="22"/>
          <w:lang w:val="es-CL"/>
        </w:rPr>
      </w:pPr>
      <w:r w:rsidRPr="00FC5842">
        <w:rPr>
          <w:rFonts w:asciiTheme="minorHAnsi" w:hAnsiTheme="minorHAnsi"/>
          <w:sz w:val="22"/>
          <w:szCs w:val="22"/>
          <w:lang w:val="es-CL"/>
        </w:rPr>
        <w:t>Consentimiento para ser participante de investigación, F.A.U. Universidad de Chile</w:t>
      </w:r>
    </w:p>
    <w:p w:rsidR="005C63A0" w:rsidRPr="00FC5842" w:rsidRDefault="000075A4" w:rsidP="009109AA">
      <w:pPr>
        <w:pStyle w:val="Title"/>
        <w:rPr>
          <w:rFonts w:asciiTheme="minorHAnsi" w:hAnsiTheme="minorHAnsi"/>
          <w:sz w:val="22"/>
          <w:szCs w:val="22"/>
          <w:lang w:val="es-CL"/>
        </w:rPr>
      </w:pPr>
      <w:r w:rsidRPr="00FC5842">
        <w:rPr>
          <w:rFonts w:asciiTheme="minorHAnsi" w:hAnsiTheme="minorHAnsi"/>
          <w:sz w:val="22"/>
          <w:szCs w:val="22"/>
          <w:lang w:val="es-CL"/>
        </w:rPr>
        <w:t>Semestre XXXX de XXXX</w:t>
      </w:r>
    </w:p>
    <w:p w:rsidR="005C63A0" w:rsidRPr="00FC5842" w:rsidRDefault="005C63A0" w:rsidP="009109AA">
      <w:pPr>
        <w:pStyle w:val="Title"/>
        <w:jc w:val="both"/>
        <w:rPr>
          <w:rFonts w:asciiTheme="minorHAnsi" w:hAnsiTheme="minorHAnsi"/>
          <w:sz w:val="22"/>
          <w:szCs w:val="22"/>
          <w:lang w:val="es-CL"/>
        </w:rPr>
      </w:pPr>
    </w:p>
    <w:p w:rsidR="005C63A0" w:rsidRPr="00FC5842" w:rsidRDefault="005C63A0" w:rsidP="000075A4">
      <w:pPr>
        <w:ind w:left="2880" w:hanging="2880"/>
        <w:jc w:val="both"/>
        <w:rPr>
          <w:rFonts w:asciiTheme="minorHAnsi" w:hAnsiTheme="minorHAnsi"/>
          <w:sz w:val="22"/>
          <w:szCs w:val="22"/>
          <w:lang w:val="es-CL"/>
        </w:rPr>
      </w:pPr>
      <w:r w:rsidRPr="00FC5842">
        <w:rPr>
          <w:rFonts w:asciiTheme="minorHAnsi" w:hAnsiTheme="minorHAnsi"/>
          <w:b/>
          <w:sz w:val="22"/>
          <w:szCs w:val="22"/>
          <w:lang w:val="es-CL"/>
        </w:rPr>
        <w:t>Proyecto</w:t>
      </w:r>
      <w:r w:rsidR="000075A4" w:rsidRPr="00FC5842">
        <w:rPr>
          <w:rFonts w:asciiTheme="minorHAnsi" w:hAnsiTheme="minorHAnsi"/>
          <w:b/>
          <w:sz w:val="22"/>
          <w:szCs w:val="22"/>
          <w:lang w:val="es-CL"/>
        </w:rPr>
        <w:t xml:space="preserve"> de Investigación</w:t>
      </w:r>
      <w:r w:rsidRPr="00FC5842">
        <w:rPr>
          <w:rFonts w:asciiTheme="minorHAnsi" w:hAnsiTheme="minorHAnsi"/>
          <w:b/>
          <w:sz w:val="22"/>
          <w:szCs w:val="22"/>
          <w:lang w:val="es-CL"/>
        </w:rPr>
        <w:t>:</w:t>
      </w:r>
      <w:r w:rsidR="000075A4" w:rsidRPr="00FC5842">
        <w:rPr>
          <w:rFonts w:asciiTheme="minorHAnsi" w:hAnsiTheme="minorHAnsi"/>
          <w:sz w:val="22"/>
          <w:szCs w:val="22"/>
          <w:lang w:val="es-CL"/>
        </w:rPr>
        <w:tab/>
      </w:r>
      <w:r w:rsidR="000075A4" w:rsidRPr="00FC5842">
        <w:rPr>
          <w:rFonts w:asciiTheme="minorHAnsi" w:hAnsiTheme="minorHAnsi"/>
          <w:sz w:val="22"/>
          <w:szCs w:val="22"/>
          <w:lang w:val="es-CL"/>
        </w:rPr>
        <w:tab/>
        <w:t>Aquí va el título de su investigación</w:t>
      </w:r>
    </w:p>
    <w:p w:rsidR="005C63A0" w:rsidRPr="00FC5842" w:rsidRDefault="005C63A0" w:rsidP="009109AA">
      <w:pPr>
        <w:jc w:val="both"/>
        <w:rPr>
          <w:rFonts w:asciiTheme="minorHAnsi" w:hAnsiTheme="minorHAnsi"/>
          <w:sz w:val="22"/>
          <w:szCs w:val="22"/>
          <w:lang w:val="es-CL"/>
        </w:rPr>
      </w:pPr>
      <w:r w:rsidRPr="00FC5842">
        <w:rPr>
          <w:rFonts w:asciiTheme="minorHAnsi" w:hAnsiTheme="minorHAnsi"/>
          <w:b/>
          <w:sz w:val="22"/>
          <w:szCs w:val="22"/>
          <w:lang w:val="es-CL"/>
        </w:rPr>
        <w:t>Profesor Guía:</w:t>
      </w:r>
      <w:r w:rsidR="000075A4" w:rsidRPr="00FC5842">
        <w:rPr>
          <w:rFonts w:asciiTheme="minorHAnsi" w:hAnsiTheme="minorHAnsi"/>
          <w:sz w:val="22"/>
          <w:szCs w:val="22"/>
          <w:lang w:val="es-CL"/>
        </w:rPr>
        <w:tab/>
      </w:r>
      <w:r w:rsidR="000075A4" w:rsidRPr="00FC5842">
        <w:rPr>
          <w:rFonts w:asciiTheme="minorHAnsi" w:hAnsiTheme="minorHAnsi"/>
          <w:sz w:val="22"/>
          <w:szCs w:val="22"/>
          <w:lang w:val="es-CL"/>
        </w:rPr>
        <w:tab/>
      </w:r>
      <w:r w:rsidR="000075A4" w:rsidRPr="00FC5842">
        <w:rPr>
          <w:rFonts w:asciiTheme="minorHAnsi" w:hAnsiTheme="minorHAnsi"/>
          <w:sz w:val="22"/>
          <w:szCs w:val="22"/>
          <w:lang w:val="es-CL"/>
        </w:rPr>
        <w:tab/>
      </w:r>
      <w:r w:rsidR="000075A4" w:rsidRPr="00FC5842">
        <w:rPr>
          <w:rFonts w:asciiTheme="minorHAnsi" w:hAnsiTheme="minorHAnsi"/>
          <w:sz w:val="22"/>
          <w:szCs w:val="22"/>
          <w:lang w:val="es-CL"/>
        </w:rPr>
        <w:tab/>
        <w:t xml:space="preserve">Nombre Apellido </w:t>
      </w:r>
      <w:proofErr w:type="spellStart"/>
      <w:r w:rsidR="000075A4" w:rsidRPr="00FC5842">
        <w:rPr>
          <w:rFonts w:asciiTheme="minorHAnsi" w:hAnsiTheme="minorHAnsi"/>
          <w:sz w:val="22"/>
          <w:szCs w:val="22"/>
          <w:lang w:val="es-CL"/>
        </w:rPr>
        <w:t>Apellido</w:t>
      </w:r>
      <w:proofErr w:type="spellEnd"/>
      <w:r w:rsidR="000075A4" w:rsidRPr="00FC5842">
        <w:rPr>
          <w:rFonts w:asciiTheme="minorHAnsi" w:hAnsiTheme="minorHAnsi"/>
          <w:sz w:val="22"/>
          <w:szCs w:val="22"/>
          <w:lang w:val="es-CL"/>
        </w:rPr>
        <w:t xml:space="preserve"> 2</w:t>
      </w:r>
    </w:p>
    <w:p w:rsidR="000075A4" w:rsidRPr="00FC5842" w:rsidRDefault="005C63A0" w:rsidP="000075A4">
      <w:pPr>
        <w:jc w:val="both"/>
        <w:rPr>
          <w:rFonts w:asciiTheme="minorHAnsi" w:hAnsiTheme="minorHAnsi"/>
          <w:sz w:val="22"/>
          <w:szCs w:val="22"/>
          <w:lang w:val="es-CL"/>
        </w:rPr>
      </w:pPr>
      <w:r w:rsidRPr="00FC5842">
        <w:rPr>
          <w:rFonts w:asciiTheme="minorHAnsi" w:hAnsiTheme="minorHAnsi"/>
          <w:b/>
          <w:sz w:val="22"/>
          <w:szCs w:val="22"/>
          <w:lang w:val="es-CL"/>
        </w:rPr>
        <w:t>Investigadores (estudiantes):</w:t>
      </w:r>
      <w:r w:rsidR="000075A4" w:rsidRPr="00FC5842">
        <w:rPr>
          <w:rFonts w:asciiTheme="minorHAnsi" w:hAnsiTheme="minorHAnsi"/>
          <w:b/>
          <w:sz w:val="22"/>
          <w:szCs w:val="22"/>
          <w:lang w:val="es-CL"/>
        </w:rPr>
        <w:tab/>
      </w:r>
      <w:r w:rsidR="000075A4" w:rsidRPr="00FC5842">
        <w:rPr>
          <w:rFonts w:asciiTheme="minorHAnsi" w:hAnsiTheme="minorHAnsi"/>
          <w:b/>
          <w:sz w:val="22"/>
          <w:szCs w:val="22"/>
          <w:lang w:val="es-CL"/>
        </w:rPr>
        <w:tab/>
      </w:r>
      <w:r w:rsidR="00314F97" w:rsidRPr="00FC5842">
        <w:rPr>
          <w:rFonts w:asciiTheme="minorHAnsi" w:hAnsiTheme="minorHAnsi"/>
          <w:sz w:val="22"/>
          <w:szCs w:val="22"/>
          <w:lang w:val="es-CL"/>
        </w:rPr>
        <w:t xml:space="preserve">Nombre Apellido </w:t>
      </w:r>
      <w:r w:rsidR="000075A4" w:rsidRPr="00FC5842">
        <w:rPr>
          <w:rFonts w:asciiTheme="minorHAnsi" w:hAnsiTheme="minorHAnsi"/>
          <w:sz w:val="22"/>
          <w:szCs w:val="22"/>
          <w:lang w:val="es-CL"/>
        </w:rPr>
        <w:t>Estudiante 01</w:t>
      </w:r>
    </w:p>
    <w:p w:rsidR="005C63A0" w:rsidRPr="00FC5842" w:rsidRDefault="000075A4" w:rsidP="000075A4">
      <w:pPr>
        <w:jc w:val="both"/>
        <w:rPr>
          <w:rFonts w:asciiTheme="minorHAnsi" w:hAnsiTheme="minorHAnsi"/>
          <w:sz w:val="22"/>
          <w:szCs w:val="22"/>
          <w:lang w:val="es-CL"/>
        </w:rPr>
      </w:pPr>
      <w:r w:rsidRPr="00FC5842">
        <w:rPr>
          <w:rFonts w:asciiTheme="minorHAnsi" w:hAnsiTheme="minorHAnsi"/>
          <w:sz w:val="22"/>
          <w:szCs w:val="22"/>
          <w:lang w:val="es-CL"/>
        </w:rPr>
        <w:tab/>
      </w:r>
      <w:r w:rsidRPr="00FC5842">
        <w:rPr>
          <w:rFonts w:asciiTheme="minorHAnsi" w:hAnsiTheme="minorHAnsi"/>
          <w:sz w:val="22"/>
          <w:szCs w:val="22"/>
          <w:lang w:val="es-CL"/>
        </w:rPr>
        <w:tab/>
      </w:r>
      <w:r w:rsidRPr="00FC5842">
        <w:rPr>
          <w:rFonts w:asciiTheme="minorHAnsi" w:hAnsiTheme="minorHAnsi"/>
          <w:sz w:val="22"/>
          <w:szCs w:val="22"/>
          <w:lang w:val="es-CL"/>
        </w:rPr>
        <w:tab/>
      </w:r>
      <w:r w:rsidRPr="00FC5842">
        <w:rPr>
          <w:rFonts w:asciiTheme="minorHAnsi" w:hAnsiTheme="minorHAnsi"/>
          <w:sz w:val="22"/>
          <w:szCs w:val="22"/>
          <w:lang w:val="es-CL"/>
        </w:rPr>
        <w:tab/>
      </w:r>
      <w:r w:rsidRPr="00FC5842">
        <w:rPr>
          <w:rFonts w:asciiTheme="minorHAnsi" w:hAnsiTheme="minorHAnsi"/>
          <w:sz w:val="22"/>
          <w:szCs w:val="22"/>
          <w:lang w:val="es-CL"/>
        </w:rPr>
        <w:tab/>
      </w:r>
      <w:r w:rsidR="00314F97" w:rsidRPr="00FC5842">
        <w:rPr>
          <w:rFonts w:asciiTheme="minorHAnsi" w:hAnsiTheme="minorHAnsi"/>
          <w:sz w:val="22"/>
          <w:szCs w:val="22"/>
          <w:lang w:val="es-CL"/>
        </w:rPr>
        <w:t xml:space="preserve">Nombre Apellido </w:t>
      </w:r>
      <w:r w:rsidRPr="00FC5842">
        <w:rPr>
          <w:rFonts w:asciiTheme="minorHAnsi" w:hAnsiTheme="minorHAnsi"/>
          <w:sz w:val="22"/>
          <w:szCs w:val="22"/>
          <w:lang w:val="es-CL"/>
        </w:rPr>
        <w:t>Estudiante 02…</w:t>
      </w:r>
      <w:r w:rsidR="005C63A0" w:rsidRPr="00FC5842">
        <w:rPr>
          <w:rFonts w:asciiTheme="minorHAnsi" w:hAnsiTheme="minorHAnsi"/>
          <w:sz w:val="22"/>
          <w:szCs w:val="22"/>
          <w:lang w:val="es-CL"/>
        </w:rPr>
        <w:t xml:space="preserve">                      </w:t>
      </w:r>
    </w:p>
    <w:p w:rsidR="005C63A0" w:rsidRPr="00FC5842" w:rsidRDefault="00CE7EAE" w:rsidP="000075A4">
      <w:pPr>
        <w:ind w:left="3540" w:hanging="3540"/>
        <w:jc w:val="both"/>
        <w:rPr>
          <w:rFonts w:asciiTheme="minorHAnsi" w:hAnsiTheme="minorHAnsi"/>
          <w:sz w:val="22"/>
          <w:szCs w:val="22"/>
          <w:lang w:val="es-CL"/>
        </w:rPr>
      </w:pPr>
      <w:r w:rsidRPr="00FC5842">
        <w:rPr>
          <w:rFonts w:asciiTheme="minorHAnsi" w:hAnsiTheme="minorHAnsi"/>
          <w:b/>
          <w:sz w:val="22"/>
          <w:szCs w:val="22"/>
          <w:lang w:val="es-CL"/>
        </w:rPr>
        <w:t>Dirección</w:t>
      </w:r>
      <w:r w:rsidR="005C63A0" w:rsidRPr="00FC5842">
        <w:rPr>
          <w:rFonts w:asciiTheme="minorHAnsi" w:hAnsiTheme="minorHAnsi"/>
          <w:b/>
          <w:sz w:val="22"/>
          <w:szCs w:val="22"/>
          <w:lang w:val="es-CL"/>
        </w:rPr>
        <w:t>:</w:t>
      </w:r>
      <w:r w:rsidR="000075A4" w:rsidRPr="00FC5842">
        <w:rPr>
          <w:rFonts w:asciiTheme="minorHAnsi" w:hAnsiTheme="minorHAnsi"/>
          <w:sz w:val="22"/>
          <w:szCs w:val="22"/>
          <w:lang w:val="es-CL"/>
        </w:rPr>
        <w:tab/>
        <w:t>Facultad de Arquitectura y Urbanismo, Universidad de Chile. Av. Portugal 84, Santiago</w:t>
      </w:r>
      <w:r w:rsidR="005C63A0" w:rsidRPr="00FC5842">
        <w:rPr>
          <w:rFonts w:asciiTheme="minorHAnsi" w:hAnsiTheme="minorHAnsi"/>
          <w:sz w:val="22"/>
          <w:szCs w:val="22"/>
          <w:lang w:val="es-CL"/>
        </w:rPr>
        <w:t>.</w:t>
      </w:r>
    </w:p>
    <w:p w:rsidR="005C63A0" w:rsidRPr="00FC5842" w:rsidRDefault="005C63A0" w:rsidP="009109AA">
      <w:pPr>
        <w:jc w:val="both"/>
        <w:rPr>
          <w:rFonts w:asciiTheme="minorHAnsi" w:hAnsiTheme="minorHAnsi"/>
          <w:sz w:val="22"/>
          <w:szCs w:val="22"/>
          <w:lang w:val="es-CL"/>
        </w:rPr>
      </w:pPr>
      <w:r w:rsidRPr="00FC5842">
        <w:rPr>
          <w:rFonts w:asciiTheme="minorHAnsi" w:hAnsiTheme="minorHAnsi"/>
          <w:b/>
          <w:sz w:val="22"/>
          <w:szCs w:val="22"/>
          <w:lang w:val="es-CL"/>
        </w:rPr>
        <w:t>Número de sesiones:</w:t>
      </w:r>
      <w:r w:rsidR="000075A4" w:rsidRPr="00FC5842">
        <w:rPr>
          <w:rFonts w:asciiTheme="minorHAnsi" w:hAnsiTheme="minorHAnsi"/>
          <w:b/>
          <w:sz w:val="22"/>
          <w:szCs w:val="22"/>
          <w:lang w:val="es-CL"/>
        </w:rPr>
        <w:tab/>
      </w:r>
      <w:r w:rsidR="000075A4" w:rsidRPr="00FC5842">
        <w:rPr>
          <w:rFonts w:asciiTheme="minorHAnsi" w:hAnsiTheme="minorHAnsi"/>
          <w:b/>
          <w:sz w:val="22"/>
          <w:szCs w:val="22"/>
          <w:lang w:val="es-CL"/>
        </w:rPr>
        <w:tab/>
      </w:r>
      <w:r w:rsidR="000075A4" w:rsidRPr="00FC5842">
        <w:rPr>
          <w:rFonts w:asciiTheme="minorHAnsi" w:hAnsiTheme="minorHAnsi"/>
          <w:b/>
          <w:sz w:val="22"/>
          <w:szCs w:val="22"/>
          <w:lang w:val="es-CL"/>
        </w:rPr>
        <w:tab/>
      </w:r>
      <w:r w:rsidRPr="00FC5842">
        <w:rPr>
          <w:rFonts w:asciiTheme="minorHAnsi" w:hAnsiTheme="minorHAnsi"/>
          <w:sz w:val="22"/>
          <w:szCs w:val="22"/>
          <w:lang w:val="es-CL"/>
        </w:rPr>
        <w:t>Una (Tiempo total: 1 hora)</w:t>
      </w:r>
    </w:p>
    <w:p w:rsidR="005C63A0" w:rsidRPr="00FC5842" w:rsidRDefault="000075A4" w:rsidP="009109AA">
      <w:pPr>
        <w:jc w:val="both"/>
        <w:rPr>
          <w:rFonts w:asciiTheme="minorHAnsi" w:hAnsiTheme="minorHAnsi"/>
          <w:sz w:val="22"/>
          <w:szCs w:val="22"/>
          <w:lang w:val="es-CL"/>
        </w:rPr>
      </w:pPr>
      <w:r w:rsidRPr="00FC5842">
        <w:rPr>
          <w:rFonts w:asciiTheme="minorHAnsi" w:hAnsiTheme="minorHAnsi"/>
          <w:b/>
          <w:sz w:val="22"/>
          <w:szCs w:val="22"/>
          <w:lang w:val="es-CL"/>
        </w:rPr>
        <w:t>Compensación:</w:t>
      </w:r>
      <w:r w:rsidRPr="00FC5842">
        <w:rPr>
          <w:rFonts w:asciiTheme="minorHAnsi" w:hAnsiTheme="minorHAnsi"/>
          <w:b/>
          <w:sz w:val="22"/>
          <w:szCs w:val="22"/>
          <w:lang w:val="es-CL"/>
        </w:rPr>
        <w:tab/>
      </w:r>
      <w:r w:rsidRPr="00FC5842">
        <w:rPr>
          <w:rFonts w:asciiTheme="minorHAnsi" w:hAnsiTheme="minorHAnsi"/>
          <w:b/>
          <w:sz w:val="22"/>
          <w:szCs w:val="22"/>
          <w:lang w:val="es-CL"/>
        </w:rPr>
        <w:tab/>
      </w:r>
      <w:r w:rsidRPr="00FC5842">
        <w:rPr>
          <w:rFonts w:asciiTheme="minorHAnsi" w:hAnsiTheme="minorHAnsi"/>
          <w:b/>
          <w:sz w:val="22"/>
          <w:szCs w:val="22"/>
          <w:lang w:val="es-CL"/>
        </w:rPr>
        <w:tab/>
      </w:r>
      <w:r w:rsidRPr="00FC5842">
        <w:rPr>
          <w:rFonts w:asciiTheme="minorHAnsi" w:hAnsiTheme="minorHAnsi"/>
          <w:b/>
          <w:sz w:val="22"/>
          <w:szCs w:val="22"/>
          <w:lang w:val="es-CL"/>
        </w:rPr>
        <w:tab/>
      </w:r>
      <w:r w:rsidRPr="00FC5842">
        <w:rPr>
          <w:rFonts w:asciiTheme="minorHAnsi" w:hAnsiTheme="minorHAnsi"/>
          <w:sz w:val="22"/>
          <w:szCs w:val="22"/>
          <w:lang w:val="es-CL"/>
        </w:rPr>
        <w:t>Si ($ 10.000.-) / No</w:t>
      </w:r>
    </w:p>
    <w:p w:rsidR="005C63A0" w:rsidRPr="00FC5842" w:rsidRDefault="005C63A0" w:rsidP="009109AA">
      <w:pPr>
        <w:jc w:val="both"/>
        <w:rPr>
          <w:rFonts w:asciiTheme="minorHAnsi" w:hAnsiTheme="minorHAnsi"/>
          <w:sz w:val="22"/>
          <w:szCs w:val="22"/>
          <w:lang w:val="es-CL"/>
        </w:rPr>
      </w:pPr>
      <w:r w:rsidRPr="00FC5842">
        <w:rPr>
          <w:rFonts w:asciiTheme="minorHAnsi" w:hAnsiTheme="minorHAnsi"/>
          <w:b/>
          <w:sz w:val="22"/>
          <w:szCs w:val="22"/>
          <w:lang w:val="es-CL"/>
        </w:rPr>
        <w:t>Número de participantes:</w:t>
      </w:r>
      <w:r w:rsidR="000075A4" w:rsidRPr="00FC5842">
        <w:rPr>
          <w:rFonts w:asciiTheme="minorHAnsi" w:hAnsiTheme="minorHAnsi"/>
          <w:sz w:val="22"/>
          <w:szCs w:val="22"/>
          <w:lang w:val="es-CL"/>
        </w:rPr>
        <w:tab/>
      </w:r>
      <w:r w:rsidR="000075A4" w:rsidRPr="00FC5842">
        <w:rPr>
          <w:rFonts w:asciiTheme="minorHAnsi" w:hAnsiTheme="minorHAnsi"/>
          <w:sz w:val="22"/>
          <w:szCs w:val="22"/>
          <w:lang w:val="es-CL"/>
        </w:rPr>
        <w:tab/>
        <w:t>XX</w:t>
      </w:r>
      <w:r w:rsidRPr="00FC5842">
        <w:rPr>
          <w:rFonts w:asciiTheme="minorHAnsi" w:hAnsiTheme="minorHAnsi"/>
          <w:sz w:val="22"/>
          <w:szCs w:val="22"/>
          <w:lang w:val="es-CL"/>
        </w:rPr>
        <w:t xml:space="preserve"> voluntarios </w:t>
      </w:r>
    </w:p>
    <w:p w:rsidR="005C63A0" w:rsidRPr="00FC5842" w:rsidRDefault="00D52A71" w:rsidP="000075A4">
      <w:pPr>
        <w:ind w:left="3540" w:hanging="3540"/>
        <w:jc w:val="both"/>
        <w:rPr>
          <w:rFonts w:asciiTheme="minorHAnsi" w:hAnsiTheme="minorHAnsi"/>
          <w:sz w:val="22"/>
          <w:szCs w:val="22"/>
          <w:lang w:val="es-CL"/>
        </w:rPr>
      </w:pPr>
      <w:r w:rsidRPr="00FC5842">
        <w:rPr>
          <w:rFonts w:asciiTheme="minorHAnsi" w:hAnsiTheme="minorHAnsi"/>
          <w:b/>
          <w:sz w:val="22"/>
          <w:szCs w:val="22"/>
          <w:lang w:val="es-CL"/>
        </w:rPr>
        <w:t>Proceso de reclutamiento</w:t>
      </w:r>
      <w:r w:rsidR="005C63A0" w:rsidRPr="00FC5842">
        <w:rPr>
          <w:rFonts w:asciiTheme="minorHAnsi" w:hAnsiTheme="minorHAnsi"/>
          <w:b/>
          <w:sz w:val="22"/>
          <w:szCs w:val="22"/>
          <w:lang w:val="es-CL"/>
        </w:rPr>
        <w:t>:</w:t>
      </w:r>
      <w:r w:rsidR="000075A4" w:rsidRPr="00FC5842">
        <w:rPr>
          <w:rFonts w:asciiTheme="minorHAnsi" w:hAnsiTheme="minorHAnsi"/>
          <w:sz w:val="22"/>
          <w:szCs w:val="22"/>
          <w:lang w:val="es-CL"/>
        </w:rPr>
        <w:tab/>
      </w:r>
      <w:r w:rsidRPr="00FC5842">
        <w:rPr>
          <w:rFonts w:asciiTheme="minorHAnsi" w:hAnsiTheme="minorHAnsi"/>
          <w:sz w:val="22"/>
          <w:szCs w:val="22"/>
          <w:lang w:val="es-CL"/>
        </w:rPr>
        <w:t>Vía mail</w:t>
      </w:r>
      <w:r w:rsidR="000075A4" w:rsidRPr="00FC5842">
        <w:rPr>
          <w:rFonts w:asciiTheme="minorHAnsi" w:hAnsiTheme="minorHAnsi"/>
          <w:sz w:val="22"/>
          <w:szCs w:val="22"/>
          <w:lang w:val="es-CL"/>
        </w:rPr>
        <w:t>, Redes sociales (nombrar los medios que usaran para reclutar gente para hacer el estudio)</w:t>
      </w:r>
    </w:p>
    <w:p w:rsidR="005C63A0" w:rsidRPr="00FC5842" w:rsidRDefault="00D52A71" w:rsidP="009109AA">
      <w:pPr>
        <w:ind w:left="2880" w:hanging="2880"/>
        <w:jc w:val="both"/>
        <w:rPr>
          <w:rFonts w:asciiTheme="minorHAnsi" w:hAnsiTheme="minorHAnsi"/>
          <w:sz w:val="22"/>
          <w:szCs w:val="22"/>
          <w:lang w:val="es-CL"/>
        </w:rPr>
      </w:pPr>
      <w:r w:rsidRPr="00FC5842">
        <w:rPr>
          <w:rFonts w:asciiTheme="minorHAnsi" w:hAnsiTheme="minorHAnsi"/>
          <w:b/>
          <w:sz w:val="22"/>
          <w:szCs w:val="22"/>
          <w:lang w:val="es-CL"/>
        </w:rPr>
        <w:t>Características de los participantes</w:t>
      </w:r>
      <w:r w:rsidR="005C63A0" w:rsidRPr="00FC5842">
        <w:rPr>
          <w:rFonts w:asciiTheme="minorHAnsi" w:hAnsiTheme="minorHAnsi"/>
          <w:b/>
          <w:sz w:val="22"/>
          <w:szCs w:val="22"/>
          <w:lang w:val="es-CL"/>
        </w:rPr>
        <w:t>:</w:t>
      </w:r>
      <w:r w:rsidR="000075A4" w:rsidRPr="00FC5842">
        <w:rPr>
          <w:rFonts w:asciiTheme="minorHAnsi" w:hAnsiTheme="minorHAnsi"/>
          <w:sz w:val="22"/>
          <w:szCs w:val="22"/>
          <w:lang w:val="es-CL"/>
        </w:rPr>
        <w:tab/>
        <w:t xml:space="preserve">Ejemplo: </w:t>
      </w:r>
      <w:r w:rsidR="00314F97" w:rsidRPr="00FC5842">
        <w:rPr>
          <w:rFonts w:asciiTheme="minorHAnsi" w:hAnsiTheme="minorHAnsi"/>
          <w:sz w:val="22"/>
          <w:szCs w:val="22"/>
          <w:lang w:val="es-CL"/>
        </w:rPr>
        <w:t>Personas de</w:t>
      </w:r>
      <w:r w:rsidR="000075A4" w:rsidRPr="00FC5842">
        <w:rPr>
          <w:rFonts w:asciiTheme="minorHAnsi" w:hAnsiTheme="minorHAnsi"/>
          <w:sz w:val="22"/>
          <w:szCs w:val="22"/>
          <w:lang w:val="es-CL"/>
        </w:rPr>
        <w:t xml:space="preserve"> </w:t>
      </w:r>
      <w:r w:rsidR="00361788" w:rsidRPr="00FC5842">
        <w:rPr>
          <w:rFonts w:asciiTheme="minorHAnsi" w:hAnsiTheme="minorHAnsi"/>
          <w:sz w:val="22"/>
          <w:szCs w:val="22"/>
          <w:lang w:val="es-CL"/>
        </w:rPr>
        <w:t>18</w:t>
      </w:r>
      <w:r w:rsidR="000075A4" w:rsidRPr="00FC5842">
        <w:rPr>
          <w:rFonts w:asciiTheme="minorHAnsi" w:hAnsiTheme="minorHAnsi"/>
          <w:sz w:val="22"/>
          <w:szCs w:val="22"/>
          <w:lang w:val="es-CL"/>
        </w:rPr>
        <w:t xml:space="preserve"> </w:t>
      </w:r>
      <w:r w:rsidR="00314F97" w:rsidRPr="00FC5842">
        <w:rPr>
          <w:rFonts w:asciiTheme="minorHAnsi" w:hAnsiTheme="minorHAnsi"/>
          <w:sz w:val="22"/>
          <w:szCs w:val="22"/>
          <w:lang w:val="es-CL"/>
        </w:rPr>
        <w:t>a</w:t>
      </w:r>
      <w:r w:rsidR="000075A4" w:rsidRPr="00FC5842">
        <w:rPr>
          <w:rFonts w:asciiTheme="minorHAnsi" w:hAnsiTheme="minorHAnsi"/>
          <w:sz w:val="22"/>
          <w:szCs w:val="22"/>
          <w:lang w:val="es-CL"/>
        </w:rPr>
        <w:t xml:space="preserve"> </w:t>
      </w:r>
      <w:r w:rsidR="00D8550B">
        <w:rPr>
          <w:rFonts w:asciiTheme="minorHAnsi" w:hAnsiTheme="minorHAnsi"/>
          <w:sz w:val="22"/>
          <w:szCs w:val="22"/>
          <w:lang w:val="es-CL"/>
        </w:rPr>
        <w:t>65</w:t>
      </w:r>
      <w:r w:rsidR="00361788" w:rsidRPr="00FC5842">
        <w:rPr>
          <w:rFonts w:asciiTheme="minorHAnsi" w:hAnsiTheme="minorHAnsi"/>
          <w:sz w:val="22"/>
          <w:szCs w:val="22"/>
          <w:lang w:val="es-CL"/>
        </w:rPr>
        <w:t xml:space="preserve"> años</w:t>
      </w:r>
    </w:p>
    <w:p w:rsidR="005C63A0" w:rsidRPr="00FC5842" w:rsidRDefault="005C63A0" w:rsidP="009109AA">
      <w:pPr>
        <w:jc w:val="both"/>
        <w:rPr>
          <w:rFonts w:asciiTheme="minorHAnsi" w:hAnsiTheme="minorHAnsi"/>
          <w:sz w:val="22"/>
          <w:szCs w:val="22"/>
          <w:lang w:val="es-CL"/>
        </w:rPr>
      </w:pPr>
    </w:p>
    <w:tbl>
      <w:tblPr>
        <w:tblW w:w="88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820"/>
      </w:tblGrid>
      <w:tr w:rsidR="005C63A0" w:rsidRPr="00D8550B" w:rsidTr="009B0441">
        <w:tc>
          <w:tcPr>
            <w:tcW w:w="8820" w:type="dxa"/>
          </w:tcPr>
          <w:p w:rsidR="005C63A0" w:rsidRPr="00FC5842" w:rsidRDefault="00314F97" w:rsidP="009109AA">
            <w:pPr>
              <w:jc w:val="both"/>
              <w:rPr>
                <w:rFonts w:asciiTheme="minorHAnsi" w:hAnsiTheme="minorHAnsi"/>
                <w:smallCaps/>
                <w:sz w:val="22"/>
                <w:szCs w:val="22"/>
                <w:highlight w:val="yellow"/>
                <w:lang w:val="es-CL"/>
              </w:rPr>
            </w:pPr>
            <w:r w:rsidRPr="00FC5842">
              <w:rPr>
                <w:rFonts w:asciiTheme="minorHAnsi" w:hAnsiTheme="minorHAnsi"/>
                <w:sz w:val="22"/>
                <w:szCs w:val="22"/>
                <w:lang w:val="es-CL"/>
              </w:rPr>
              <w:t>Condiciones que los participantes deben cumplir para poder ser parte del estudio. Ejemplo: Para participar en este estudio d</w:t>
            </w:r>
            <w:r w:rsidR="00D52A71" w:rsidRPr="00FC5842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ebes ser estudiante universitario </w:t>
            </w:r>
            <w:r w:rsidRPr="00FC5842">
              <w:rPr>
                <w:rFonts w:asciiTheme="minorHAnsi" w:hAnsiTheme="minorHAnsi"/>
                <w:sz w:val="22"/>
                <w:szCs w:val="22"/>
                <w:lang w:val="es-CL"/>
              </w:rPr>
              <w:t>residente en</w:t>
            </w:r>
            <w:r w:rsidR="00D52A71" w:rsidRPr="00FC5842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 la </w:t>
            </w:r>
            <w:r w:rsidR="00797A18" w:rsidRPr="00FC5842">
              <w:rPr>
                <w:rFonts w:asciiTheme="minorHAnsi" w:hAnsiTheme="minorHAnsi"/>
                <w:sz w:val="22"/>
                <w:szCs w:val="22"/>
                <w:lang w:val="es-CL"/>
              </w:rPr>
              <w:t>región</w:t>
            </w:r>
            <w:r w:rsidR="00D52A71" w:rsidRPr="00FC5842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 Metropolitana</w:t>
            </w:r>
            <w:r w:rsidRPr="00FC5842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, hablar </w:t>
            </w:r>
            <w:proofErr w:type="spellStart"/>
            <w:r w:rsidRPr="00FC5842">
              <w:rPr>
                <w:rFonts w:asciiTheme="minorHAnsi" w:hAnsiTheme="minorHAnsi"/>
                <w:sz w:val="22"/>
                <w:szCs w:val="22"/>
                <w:lang w:val="es-CL"/>
              </w:rPr>
              <w:t>klingon</w:t>
            </w:r>
            <w:proofErr w:type="spellEnd"/>
            <w:r w:rsidRPr="00FC5842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 fluidamente, dominar las artes </w:t>
            </w:r>
            <w:proofErr w:type="spellStart"/>
            <w:r w:rsidRPr="00FC5842">
              <w:rPr>
                <w:rFonts w:asciiTheme="minorHAnsi" w:hAnsiTheme="minorHAnsi"/>
                <w:sz w:val="22"/>
                <w:szCs w:val="22"/>
                <w:lang w:val="es-CL"/>
              </w:rPr>
              <w:t>jedi</w:t>
            </w:r>
            <w:proofErr w:type="spellEnd"/>
            <w:r w:rsidRPr="00FC5842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, ser capaz de invocar al </w:t>
            </w:r>
            <w:proofErr w:type="spellStart"/>
            <w:r w:rsidRPr="00FC5842">
              <w:rPr>
                <w:rFonts w:asciiTheme="minorHAnsi" w:hAnsiTheme="minorHAnsi"/>
                <w:sz w:val="22"/>
                <w:szCs w:val="22"/>
                <w:lang w:val="es-CL"/>
              </w:rPr>
              <w:t>patronus</w:t>
            </w:r>
            <w:proofErr w:type="spellEnd"/>
            <w:r w:rsidRPr="00FC5842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 de tu profesor guía y haber aprobado kínder con nota 6.8 o superior</w:t>
            </w:r>
            <w:r w:rsidR="005C63A0" w:rsidRPr="00FC5842">
              <w:rPr>
                <w:rFonts w:asciiTheme="minorHAnsi" w:hAnsiTheme="minorHAnsi"/>
                <w:sz w:val="22"/>
                <w:szCs w:val="22"/>
                <w:lang w:val="es-CL"/>
              </w:rPr>
              <w:t>.</w:t>
            </w:r>
          </w:p>
        </w:tc>
      </w:tr>
    </w:tbl>
    <w:p w:rsidR="005C63A0" w:rsidRPr="00FC5842" w:rsidRDefault="005F6329" w:rsidP="009109AA">
      <w:pPr>
        <w:pStyle w:val="Heading3"/>
        <w:jc w:val="both"/>
        <w:rPr>
          <w:rFonts w:asciiTheme="minorHAnsi" w:hAnsiTheme="minorHAnsi"/>
          <w:sz w:val="22"/>
          <w:szCs w:val="22"/>
          <w:lang w:val="es-CL"/>
        </w:rPr>
      </w:pPr>
      <w:r w:rsidRPr="00FC5842">
        <w:rPr>
          <w:rFonts w:asciiTheme="minorHAnsi" w:hAnsiTheme="minorHAnsi"/>
          <w:smallCaps/>
          <w:sz w:val="22"/>
          <w:szCs w:val="22"/>
          <w:lang w:val="es-CL"/>
        </w:rPr>
        <w:t>¿</w:t>
      </w:r>
      <w:r w:rsidR="002C4062" w:rsidRPr="00FC5842">
        <w:rPr>
          <w:rFonts w:asciiTheme="minorHAnsi" w:hAnsiTheme="minorHAnsi"/>
          <w:smallCaps/>
          <w:sz w:val="22"/>
          <w:szCs w:val="22"/>
          <w:lang w:val="es-CL"/>
        </w:rPr>
        <w:t>Cuál es el propósito de este estudio</w:t>
      </w:r>
      <w:r w:rsidR="005C63A0" w:rsidRPr="00FC5842">
        <w:rPr>
          <w:rFonts w:asciiTheme="minorHAnsi" w:hAnsiTheme="minorHAnsi"/>
          <w:sz w:val="22"/>
          <w:szCs w:val="22"/>
          <w:lang w:val="es-CL"/>
        </w:rPr>
        <w:t>?</w:t>
      </w:r>
    </w:p>
    <w:p w:rsidR="000715E4" w:rsidRDefault="00850300" w:rsidP="009109AA">
      <w:pPr>
        <w:jc w:val="both"/>
        <w:rPr>
          <w:rFonts w:asciiTheme="minorHAnsi" w:hAnsiTheme="minorHAnsi"/>
          <w:sz w:val="22"/>
          <w:szCs w:val="22"/>
          <w:lang w:val="es-CL"/>
        </w:rPr>
      </w:pPr>
      <w:r>
        <w:rPr>
          <w:rFonts w:asciiTheme="minorHAnsi" w:hAnsiTheme="minorHAnsi"/>
          <w:sz w:val="22"/>
          <w:szCs w:val="22"/>
          <w:lang w:val="es-CL"/>
        </w:rPr>
        <w:t xml:space="preserve">Describir </w:t>
      </w:r>
      <w:r w:rsidR="00FC5842">
        <w:rPr>
          <w:rFonts w:asciiTheme="minorHAnsi" w:hAnsiTheme="minorHAnsi"/>
          <w:sz w:val="22"/>
          <w:szCs w:val="22"/>
          <w:lang w:val="es-CL"/>
        </w:rPr>
        <w:t>e</w:t>
      </w:r>
      <w:r>
        <w:rPr>
          <w:rFonts w:asciiTheme="minorHAnsi" w:hAnsiTheme="minorHAnsi"/>
          <w:sz w:val="22"/>
          <w:szCs w:val="22"/>
          <w:lang w:val="es-CL"/>
        </w:rPr>
        <w:t>n</w:t>
      </w:r>
      <w:r w:rsidR="00FC5842">
        <w:rPr>
          <w:rFonts w:asciiTheme="minorHAnsi" w:hAnsiTheme="minorHAnsi"/>
          <w:sz w:val="22"/>
          <w:szCs w:val="22"/>
          <w:lang w:val="es-CL"/>
        </w:rPr>
        <w:t xml:space="preserve"> un </w:t>
      </w:r>
      <w:r>
        <w:rPr>
          <w:rFonts w:asciiTheme="minorHAnsi" w:hAnsiTheme="minorHAnsi"/>
          <w:sz w:val="22"/>
          <w:szCs w:val="22"/>
          <w:lang w:val="es-CL"/>
        </w:rPr>
        <w:t>párrafo</w:t>
      </w:r>
      <w:r w:rsidR="00FC5842">
        <w:rPr>
          <w:rFonts w:asciiTheme="minorHAnsi" w:hAnsiTheme="minorHAnsi"/>
          <w:sz w:val="22"/>
          <w:szCs w:val="22"/>
          <w:lang w:val="es-CL"/>
        </w:rPr>
        <w:t xml:space="preserve"> </w:t>
      </w:r>
      <w:r>
        <w:rPr>
          <w:rFonts w:asciiTheme="minorHAnsi" w:hAnsiTheme="minorHAnsi"/>
          <w:sz w:val="22"/>
          <w:szCs w:val="22"/>
          <w:lang w:val="es-CL"/>
        </w:rPr>
        <w:t>sintético</w:t>
      </w:r>
      <w:r w:rsidR="00FC5842">
        <w:rPr>
          <w:rFonts w:asciiTheme="minorHAnsi" w:hAnsiTheme="minorHAnsi"/>
          <w:sz w:val="22"/>
          <w:szCs w:val="22"/>
          <w:lang w:val="es-CL"/>
        </w:rPr>
        <w:t xml:space="preserve"> </w:t>
      </w:r>
      <w:r>
        <w:rPr>
          <w:rFonts w:asciiTheme="minorHAnsi" w:hAnsiTheme="minorHAnsi"/>
          <w:sz w:val="22"/>
          <w:szCs w:val="22"/>
          <w:lang w:val="es-CL"/>
        </w:rPr>
        <w:t xml:space="preserve">el objetivo de la investigación. </w:t>
      </w:r>
    </w:p>
    <w:p w:rsidR="005C63A0" w:rsidRPr="00FC5842" w:rsidRDefault="00850300" w:rsidP="009109AA">
      <w:pPr>
        <w:jc w:val="both"/>
        <w:rPr>
          <w:rFonts w:asciiTheme="minorHAnsi" w:hAnsiTheme="minorHAnsi"/>
          <w:sz w:val="22"/>
          <w:szCs w:val="22"/>
          <w:lang w:val="es-CL"/>
        </w:rPr>
      </w:pPr>
      <w:r>
        <w:rPr>
          <w:rFonts w:asciiTheme="minorHAnsi" w:hAnsiTheme="minorHAnsi"/>
          <w:sz w:val="22"/>
          <w:szCs w:val="22"/>
          <w:lang w:val="es-CL"/>
        </w:rPr>
        <w:t xml:space="preserve">Ejemplo: </w:t>
      </w:r>
      <w:r w:rsidR="002C7668" w:rsidRPr="00FC5842">
        <w:rPr>
          <w:rFonts w:asciiTheme="minorHAnsi" w:hAnsiTheme="minorHAnsi"/>
          <w:sz w:val="22"/>
          <w:szCs w:val="22"/>
          <w:lang w:val="es-CL"/>
        </w:rPr>
        <w:t xml:space="preserve">El propósito de esta investigación es observar el comportamiento de los usuarios </w:t>
      </w:r>
      <w:r>
        <w:rPr>
          <w:rFonts w:asciiTheme="minorHAnsi" w:hAnsiTheme="minorHAnsi"/>
          <w:sz w:val="22"/>
          <w:szCs w:val="22"/>
          <w:lang w:val="es-CL"/>
        </w:rPr>
        <w:t>al interactuar con teléfonos inteligentes</w:t>
      </w:r>
      <w:r w:rsidR="002C7668" w:rsidRPr="00FC5842">
        <w:rPr>
          <w:rFonts w:asciiTheme="minorHAnsi" w:hAnsiTheme="minorHAnsi"/>
          <w:sz w:val="22"/>
          <w:szCs w:val="22"/>
          <w:lang w:val="es-CL"/>
        </w:rPr>
        <w:t xml:space="preserve">, </w:t>
      </w:r>
      <w:r>
        <w:rPr>
          <w:rFonts w:asciiTheme="minorHAnsi" w:hAnsiTheme="minorHAnsi"/>
          <w:sz w:val="22"/>
          <w:szCs w:val="22"/>
          <w:lang w:val="es-CL"/>
        </w:rPr>
        <w:t>con miras a</w:t>
      </w:r>
      <w:r w:rsidR="002C7668" w:rsidRPr="00FC5842">
        <w:rPr>
          <w:rFonts w:asciiTheme="minorHAnsi" w:hAnsiTheme="minorHAnsi"/>
          <w:sz w:val="22"/>
          <w:szCs w:val="22"/>
          <w:lang w:val="es-CL"/>
        </w:rPr>
        <w:t xml:space="preserve"> </w:t>
      </w:r>
      <w:r>
        <w:rPr>
          <w:rFonts w:asciiTheme="minorHAnsi" w:hAnsiTheme="minorHAnsi"/>
          <w:sz w:val="22"/>
          <w:szCs w:val="22"/>
          <w:lang w:val="es-CL"/>
        </w:rPr>
        <w:t>proponer rediseños</w:t>
      </w:r>
      <w:r w:rsidR="002C7668" w:rsidRPr="00FC5842">
        <w:rPr>
          <w:rFonts w:asciiTheme="minorHAnsi" w:hAnsiTheme="minorHAnsi"/>
          <w:sz w:val="22"/>
          <w:szCs w:val="22"/>
          <w:lang w:val="es-CL"/>
        </w:rPr>
        <w:t xml:space="preserve"> </w:t>
      </w:r>
      <w:r>
        <w:rPr>
          <w:rFonts w:asciiTheme="minorHAnsi" w:hAnsiTheme="minorHAnsi"/>
          <w:sz w:val="22"/>
          <w:szCs w:val="22"/>
          <w:lang w:val="es-CL"/>
        </w:rPr>
        <w:t>de</w:t>
      </w:r>
      <w:r w:rsidR="002C7668" w:rsidRPr="00FC5842">
        <w:rPr>
          <w:rFonts w:asciiTheme="minorHAnsi" w:hAnsiTheme="minorHAnsi"/>
          <w:sz w:val="22"/>
          <w:szCs w:val="22"/>
          <w:lang w:val="es-CL"/>
        </w:rPr>
        <w:t xml:space="preserve"> interfaz </w:t>
      </w:r>
      <w:r>
        <w:rPr>
          <w:rFonts w:asciiTheme="minorHAnsi" w:hAnsiTheme="minorHAnsi"/>
          <w:sz w:val="22"/>
          <w:szCs w:val="22"/>
          <w:lang w:val="es-CL"/>
        </w:rPr>
        <w:t>que</w:t>
      </w:r>
      <w:r w:rsidR="002C7668" w:rsidRPr="00FC5842">
        <w:rPr>
          <w:rFonts w:asciiTheme="minorHAnsi" w:hAnsiTheme="minorHAnsi"/>
          <w:sz w:val="22"/>
          <w:szCs w:val="22"/>
          <w:lang w:val="es-CL"/>
        </w:rPr>
        <w:t xml:space="preserve"> potenci</w:t>
      </w:r>
      <w:r>
        <w:rPr>
          <w:rFonts w:asciiTheme="minorHAnsi" w:hAnsiTheme="minorHAnsi"/>
          <w:sz w:val="22"/>
          <w:szCs w:val="22"/>
          <w:lang w:val="es-CL"/>
        </w:rPr>
        <w:t>en</w:t>
      </w:r>
      <w:r w:rsidR="002C7668" w:rsidRPr="00FC5842">
        <w:rPr>
          <w:rFonts w:asciiTheme="minorHAnsi" w:hAnsiTheme="minorHAnsi"/>
          <w:sz w:val="22"/>
          <w:szCs w:val="22"/>
          <w:lang w:val="es-CL"/>
        </w:rPr>
        <w:t xml:space="preserve"> </w:t>
      </w:r>
      <w:r>
        <w:rPr>
          <w:rFonts w:asciiTheme="minorHAnsi" w:hAnsiTheme="minorHAnsi"/>
          <w:sz w:val="22"/>
          <w:szCs w:val="22"/>
          <w:lang w:val="es-CL"/>
        </w:rPr>
        <w:t xml:space="preserve">dicha </w:t>
      </w:r>
      <w:r w:rsidR="002C7668" w:rsidRPr="00FC5842">
        <w:rPr>
          <w:rFonts w:asciiTheme="minorHAnsi" w:hAnsiTheme="minorHAnsi"/>
          <w:sz w:val="22"/>
          <w:szCs w:val="22"/>
          <w:lang w:val="es-CL"/>
        </w:rPr>
        <w:t>experiencia de manera positiva y acorde a</w:t>
      </w:r>
      <w:r>
        <w:rPr>
          <w:rFonts w:asciiTheme="minorHAnsi" w:hAnsiTheme="minorHAnsi"/>
          <w:sz w:val="22"/>
          <w:szCs w:val="22"/>
          <w:lang w:val="es-CL"/>
        </w:rPr>
        <w:t xml:space="preserve"> </w:t>
      </w:r>
      <w:r w:rsidR="002C7668" w:rsidRPr="00FC5842">
        <w:rPr>
          <w:rFonts w:asciiTheme="minorHAnsi" w:hAnsiTheme="minorHAnsi"/>
          <w:sz w:val="22"/>
          <w:szCs w:val="22"/>
          <w:lang w:val="es-CL"/>
        </w:rPr>
        <w:t>l</w:t>
      </w:r>
      <w:r>
        <w:rPr>
          <w:rFonts w:asciiTheme="minorHAnsi" w:hAnsiTheme="minorHAnsi"/>
          <w:sz w:val="22"/>
          <w:szCs w:val="22"/>
          <w:lang w:val="es-CL"/>
        </w:rPr>
        <w:t>as expectativas de los usuarios</w:t>
      </w:r>
      <w:r w:rsidR="002C7668" w:rsidRPr="00FC5842">
        <w:rPr>
          <w:rFonts w:asciiTheme="minorHAnsi" w:hAnsiTheme="minorHAnsi"/>
          <w:sz w:val="22"/>
          <w:szCs w:val="22"/>
          <w:lang w:val="es-CL"/>
        </w:rPr>
        <w:t>.</w:t>
      </w:r>
    </w:p>
    <w:p w:rsidR="000908A8" w:rsidRPr="00FC5842" w:rsidRDefault="000908A8" w:rsidP="009109AA">
      <w:pPr>
        <w:jc w:val="both"/>
        <w:rPr>
          <w:rFonts w:asciiTheme="minorHAnsi" w:hAnsiTheme="minorHAnsi"/>
          <w:sz w:val="22"/>
          <w:szCs w:val="22"/>
          <w:lang w:val="es-CL"/>
        </w:rPr>
      </w:pPr>
    </w:p>
    <w:p w:rsidR="005C63A0" w:rsidRPr="00FC5842" w:rsidRDefault="005F6329" w:rsidP="009109AA">
      <w:pPr>
        <w:jc w:val="both"/>
        <w:rPr>
          <w:rFonts w:asciiTheme="minorHAnsi" w:hAnsiTheme="minorHAnsi"/>
          <w:b/>
          <w:smallCaps/>
          <w:sz w:val="22"/>
          <w:szCs w:val="22"/>
          <w:lang w:val="es-CL"/>
        </w:rPr>
      </w:pPr>
      <w:r w:rsidRPr="00FC5842">
        <w:rPr>
          <w:rFonts w:asciiTheme="minorHAnsi" w:hAnsiTheme="minorHAnsi"/>
          <w:b/>
          <w:smallCaps/>
          <w:sz w:val="22"/>
          <w:szCs w:val="22"/>
          <w:lang w:val="es-CL"/>
        </w:rPr>
        <w:t>¿</w:t>
      </w:r>
      <w:r w:rsidR="00BE67DD" w:rsidRPr="00FC5842">
        <w:rPr>
          <w:rFonts w:asciiTheme="minorHAnsi" w:hAnsiTheme="minorHAnsi"/>
          <w:b/>
          <w:smallCaps/>
          <w:sz w:val="22"/>
          <w:szCs w:val="22"/>
          <w:lang w:val="es-CL"/>
        </w:rPr>
        <w:t xml:space="preserve">Cuánta </w:t>
      </w:r>
      <w:r w:rsidR="009D1FF5" w:rsidRPr="00FC5842">
        <w:rPr>
          <w:rFonts w:asciiTheme="minorHAnsi" w:hAnsiTheme="minorHAnsi"/>
          <w:b/>
          <w:smallCaps/>
          <w:sz w:val="22"/>
          <w:szCs w:val="22"/>
          <w:lang w:val="es-CL"/>
        </w:rPr>
        <w:t>gente participará</w:t>
      </w:r>
      <w:r w:rsidR="005C63A0" w:rsidRPr="00FC5842">
        <w:rPr>
          <w:rFonts w:asciiTheme="minorHAnsi" w:hAnsiTheme="minorHAnsi"/>
          <w:b/>
          <w:smallCaps/>
          <w:sz w:val="22"/>
          <w:szCs w:val="22"/>
          <w:lang w:val="es-CL"/>
        </w:rPr>
        <w:t>?</w:t>
      </w:r>
    </w:p>
    <w:p w:rsidR="005C63A0" w:rsidRPr="00FC5842" w:rsidRDefault="00FC5842" w:rsidP="009109AA">
      <w:pPr>
        <w:jc w:val="both"/>
        <w:rPr>
          <w:rFonts w:asciiTheme="minorHAnsi" w:hAnsiTheme="minorHAnsi"/>
          <w:sz w:val="22"/>
          <w:szCs w:val="22"/>
          <w:lang w:val="es-CL"/>
        </w:rPr>
      </w:pPr>
      <w:r>
        <w:rPr>
          <w:rFonts w:asciiTheme="minorHAnsi" w:hAnsiTheme="minorHAnsi"/>
          <w:sz w:val="22"/>
          <w:szCs w:val="22"/>
          <w:lang w:val="es-CL"/>
        </w:rPr>
        <w:t>XX</w:t>
      </w:r>
      <w:r w:rsidR="00797A18" w:rsidRPr="00FC5842">
        <w:rPr>
          <w:rFonts w:asciiTheme="minorHAnsi" w:hAnsiTheme="minorHAnsi"/>
          <w:sz w:val="22"/>
          <w:szCs w:val="22"/>
          <w:lang w:val="es-CL"/>
        </w:rPr>
        <w:t xml:space="preserve"> voluntarios participarán de esta investigación.</w:t>
      </w:r>
    </w:p>
    <w:p w:rsidR="005C63A0" w:rsidRPr="00FC5842" w:rsidRDefault="005C63A0" w:rsidP="009109AA">
      <w:pPr>
        <w:jc w:val="both"/>
        <w:rPr>
          <w:rFonts w:asciiTheme="minorHAnsi" w:hAnsiTheme="minorHAnsi"/>
          <w:b/>
          <w:sz w:val="22"/>
          <w:szCs w:val="22"/>
          <w:lang w:val="es-CL"/>
        </w:rPr>
      </w:pPr>
    </w:p>
    <w:p w:rsidR="005C63A0" w:rsidRPr="00FC5842" w:rsidRDefault="005F6329" w:rsidP="009109AA">
      <w:pPr>
        <w:jc w:val="both"/>
        <w:rPr>
          <w:rFonts w:asciiTheme="minorHAnsi" w:hAnsiTheme="minorHAnsi"/>
          <w:b/>
          <w:sz w:val="22"/>
          <w:szCs w:val="22"/>
          <w:lang w:val="es-CL"/>
        </w:rPr>
      </w:pPr>
      <w:r w:rsidRPr="00FC5842">
        <w:rPr>
          <w:rFonts w:asciiTheme="minorHAnsi" w:hAnsiTheme="minorHAnsi"/>
          <w:b/>
          <w:smallCaps/>
          <w:sz w:val="22"/>
          <w:szCs w:val="22"/>
          <w:lang w:val="es-CL"/>
        </w:rPr>
        <w:t>¿</w:t>
      </w:r>
      <w:r w:rsidR="009F1562" w:rsidRPr="00FC5842">
        <w:rPr>
          <w:rFonts w:asciiTheme="minorHAnsi" w:hAnsiTheme="minorHAnsi"/>
          <w:b/>
          <w:smallCaps/>
          <w:sz w:val="22"/>
          <w:szCs w:val="22"/>
          <w:lang w:val="es-CL"/>
        </w:rPr>
        <w:t>Cuánto durará</w:t>
      </w:r>
      <w:r w:rsidR="00850300">
        <w:rPr>
          <w:rFonts w:asciiTheme="minorHAnsi" w:hAnsiTheme="minorHAnsi"/>
          <w:b/>
          <w:smallCaps/>
          <w:sz w:val="22"/>
          <w:szCs w:val="22"/>
          <w:lang w:val="es-CL"/>
        </w:rPr>
        <w:t xml:space="preserve"> mi participación en </w:t>
      </w:r>
      <w:r w:rsidR="009F1562" w:rsidRPr="00FC5842">
        <w:rPr>
          <w:rFonts w:asciiTheme="minorHAnsi" w:hAnsiTheme="minorHAnsi"/>
          <w:b/>
          <w:smallCaps/>
          <w:sz w:val="22"/>
          <w:szCs w:val="22"/>
          <w:lang w:val="es-CL"/>
        </w:rPr>
        <w:t>este estudio</w:t>
      </w:r>
      <w:r w:rsidR="005C63A0" w:rsidRPr="00FC5842">
        <w:rPr>
          <w:rFonts w:asciiTheme="minorHAnsi" w:hAnsiTheme="minorHAnsi"/>
          <w:b/>
          <w:sz w:val="22"/>
          <w:szCs w:val="22"/>
          <w:lang w:val="es-CL"/>
        </w:rPr>
        <w:t>?</w:t>
      </w:r>
    </w:p>
    <w:p w:rsidR="005C63A0" w:rsidRPr="00FC5842" w:rsidRDefault="00850300" w:rsidP="009109AA">
      <w:pPr>
        <w:jc w:val="both"/>
        <w:rPr>
          <w:rFonts w:asciiTheme="minorHAnsi" w:hAnsiTheme="minorHAnsi"/>
          <w:sz w:val="22"/>
          <w:szCs w:val="22"/>
          <w:lang w:val="es-CL"/>
        </w:rPr>
      </w:pPr>
      <w:r>
        <w:rPr>
          <w:rFonts w:asciiTheme="minorHAnsi" w:hAnsiTheme="minorHAnsi"/>
          <w:sz w:val="22"/>
          <w:szCs w:val="22"/>
          <w:lang w:val="es-CL"/>
        </w:rPr>
        <w:t xml:space="preserve">Ejemplo: Tu participación durara </w:t>
      </w:r>
      <w:r w:rsidR="00797A18" w:rsidRPr="00FC5842">
        <w:rPr>
          <w:rFonts w:asciiTheme="minorHAnsi" w:hAnsiTheme="minorHAnsi"/>
          <w:sz w:val="22"/>
          <w:szCs w:val="22"/>
          <w:lang w:val="es-CL"/>
        </w:rPr>
        <w:t>60 minutos</w:t>
      </w:r>
      <w:r>
        <w:rPr>
          <w:rFonts w:asciiTheme="minorHAnsi" w:hAnsiTheme="minorHAnsi"/>
          <w:sz w:val="22"/>
          <w:szCs w:val="22"/>
          <w:lang w:val="es-CL"/>
        </w:rPr>
        <w:t xml:space="preserve"> aproximadamente (una sola sesión)</w:t>
      </w:r>
      <w:r w:rsidR="005C63A0" w:rsidRPr="00FC5842">
        <w:rPr>
          <w:rFonts w:asciiTheme="minorHAnsi" w:hAnsiTheme="minorHAnsi"/>
          <w:sz w:val="22"/>
          <w:szCs w:val="22"/>
          <w:lang w:val="es-CL"/>
        </w:rPr>
        <w:t>.</w:t>
      </w:r>
    </w:p>
    <w:p w:rsidR="005C63A0" w:rsidRPr="00FC5842" w:rsidRDefault="005C63A0" w:rsidP="009109AA">
      <w:pPr>
        <w:jc w:val="both"/>
        <w:rPr>
          <w:rFonts w:asciiTheme="minorHAnsi" w:hAnsiTheme="minorHAnsi"/>
          <w:b/>
          <w:sz w:val="22"/>
          <w:szCs w:val="22"/>
          <w:lang w:val="es-CL"/>
        </w:rPr>
      </w:pPr>
    </w:p>
    <w:p w:rsidR="005C63A0" w:rsidRPr="00FC5842" w:rsidRDefault="005F6329" w:rsidP="009109AA">
      <w:pPr>
        <w:jc w:val="both"/>
        <w:rPr>
          <w:rFonts w:asciiTheme="minorHAnsi" w:hAnsiTheme="minorHAnsi"/>
          <w:b/>
          <w:smallCaps/>
          <w:sz w:val="22"/>
          <w:szCs w:val="22"/>
          <w:lang w:val="es-CL"/>
        </w:rPr>
      </w:pPr>
      <w:r w:rsidRPr="00FC5842">
        <w:rPr>
          <w:rFonts w:asciiTheme="minorHAnsi" w:hAnsiTheme="minorHAnsi"/>
          <w:b/>
          <w:smallCaps/>
          <w:sz w:val="22"/>
          <w:szCs w:val="22"/>
          <w:lang w:val="es-CL"/>
        </w:rPr>
        <w:t>¿</w:t>
      </w:r>
      <w:r w:rsidR="009F1562" w:rsidRPr="00FC5842">
        <w:rPr>
          <w:rFonts w:asciiTheme="minorHAnsi" w:hAnsiTheme="minorHAnsi"/>
          <w:b/>
          <w:smallCaps/>
          <w:sz w:val="22"/>
          <w:szCs w:val="22"/>
          <w:lang w:val="es-CL"/>
        </w:rPr>
        <w:t>Qué pasará durante el estudio</w:t>
      </w:r>
      <w:r w:rsidR="005C63A0" w:rsidRPr="00FC5842">
        <w:rPr>
          <w:rFonts w:asciiTheme="minorHAnsi" w:hAnsiTheme="minorHAnsi"/>
          <w:b/>
          <w:smallCaps/>
          <w:sz w:val="22"/>
          <w:szCs w:val="22"/>
          <w:lang w:val="es-CL"/>
        </w:rPr>
        <w:t>?</w:t>
      </w:r>
    </w:p>
    <w:p w:rsidR="000715E4" w:rsidRDefault="00850300" w:rsidP="009109AA">
      <w:pPr>
        <w:jc w:val="both"/>
        <w:rPr>
          <w:rFonts w:asciiTheme="minorHAnsi" w:hAnsiTheme="minorHAnsi"/>
          <w:sz w:val="22"/>
          <w:szCs w:val="22"/>
          <w:lang w:val="es-CL"/>
        </w:rPr>
      </w:pPr>
      <w:r>
        <w:rPr>
          <w:rFonts w:asciiTheme="minorHAnsi" w:hAnsiTheme="minorHAnsi"/>
          <w:sz w:val="22"/>
          <w:szCs w:val="22"/>
          <w:lang w:val="es-CL"/>
        </w:rPr>
        <w:t xml:space="preserve">Describir en forma simple y directa lo que ocurrirá durante la sesión, y lo que deberá hacer la persona en la misma. </w:t>
      </w:r>
    </w:p>
    <w:p w:rsidR="00360F76" w:rsidRPr="00FC5842" w:rsidRDefault="00850300" w:rsidP="009109AA">
      <w:pPr>
        <w:jc w:val="both"/>
        <w:rPr>
          <w:rFonts w:asciiTheme="minorHAnsi" w:hAnsiTheme="minorHAnsi"/>
          <w:sz w:val="22"/>
          <w:szCs w:val="22"/>
          <w:lang w:val="es-CL"/>
        </w:rPr>
      </w:pPr>
      <w:r>
        <w:rPr>
          <w:rFonts w:asciiTheme="minorHAnsi" w:hAnsiTheme="minorHAnsi"/>
          <w:sz w:val="22"/>
          <w:szCs w:val="22"/>
          <w:lang w:val="es-CL"/>
        </w:rPr>
        <w:t>Ejemplo:</w:t>
      </w:r>
      <w:r w:rsidR="00360F76" w:rsidRPr="00FC5842">
        <w:rPr>
          <w:rFonts w:asciiTheme="minorHAnsi" w:hAnsiTheme="minorHAnsi"/>
          <w:sz w:val="22"/>
          <w:szCs w:val="22"/>
          <w:lang w:val="es-CL"/>
        </w:rPr>
        <w:t xml:space="preserve"> </w:t>
      </w:r>
      <w:r w:rsidR="000715E4">
        <w:rPr>
          <w:rFonts w:asciiTheme="minorHAnsi" w:hAnsiTheme="minorHAnsi"/>
          <w:sz w:val="22"/>
          <w:szCs w:val="22"/>
          <w:lang w:val="es-CL"/>
        </w:rPr>
        <w:t>En primer lugar, te pediremos que leas y firmes</w:t>
      </w:r>
      <w:r w:rsidR="000715E4" w:rsidRPr="00FC5842">
        <w:rPr>
          <w:rFonts w:asciiTheme="minorHAnsi" w:hAnsiTheme="minorHAnsi"/>
          <w:sz w:val="22"/>
          <w:szCs w:val="22"/>
          <w:lang w:val="es-CL"/>
        </w:rPr>
        <w:t xml:space="preserve"> el presente documento, en el que declaras ser participante voluntario y no tener dudas sobre tu rol en la investigación.</w:t>
      </w:r>
      <w:r w:rsidR="000715E4">
        <w:rPr>
          <w:rFonts w:asciiTheme="minorHAnsi" w:hAnsiTheme="minorHAnsi"/>
          <w:sz w:val="22"/>
          <w:szCs w:val="22"/>
          <w:lang w:val="es-CL"/>
        </w:rPr>
        <w:t xml:space="preserve"> Al iniciar la sesión y</w:t>
      </w:r>
      <w:r w:rsidR="000715E4" w:rsidRPr="000715E4">
        <w:rPr>
          <w:rFonts w:asciiTheme="minorHAnsi" w:hAnsiTheme="minorHAnsi"/>
          <w:sz w:val="22"/>
          <w:szCs w:val="22"/>
          <w:lang w:val="es-CL"/>
        </w:rPr>
        <w:t xml:space="preserve"> </w:t>
      </w:r>
      <w:r w:rsidR="000715E4" w:rsidRPr="00FC5842">
        <w:rPr>
          <w:rFonts w:asciiTheme="minorHAnsi" w:hAnsiTheme="minorHAnsi"/>
          <w:sz w:val="22"/>
          <w:szCs w:val="22"/>
          <w:lang w:val="es-CL"/>
        </w:rPr>
        <w:t>antes d</w:t>
      </w:r>
      <w:r w:rsidR="000715E4">
        <w:rPr>
          <w:rFonts w:asciiTheme="minorHAnsi" w:hAnsiTheme="minorHAnsi"/>
          <w:sz w:val="22"/>
          <w:szCs w:val="22"/>
          <w:lang w:val="es-CL"/>
        </w:rPr>
        <w:t>e ingresar a la sala de entrevista</w:t>
      </w:r>
      <w:r>
        <w:rPr>
          <w:rFonts w:asciiTheme="minorHAnsi" w:hAnsiTheme="minorHAnsi"/>
          <w:sz w:val="22"/>
          <w:szCs w:val="22"/>
          <w:lang w:val="es-CL"/>
        </w:rPr>
        <w:t xml:space="preserve"> </w:t>
      </w:r>
      <w:r w:rsidR="000715E4">
        <w:rPr>
          <w:rFonts w:asciiTheme="minorHAnsi" w:hAnsiTheme="minorHAnsi"/>
          <w:sz w:val="22"/>
          <w:szCs w:val="22"/>
          <w:lang w:val="es-CL"/>
        </w:rPr>
        <w:t>se te entregará un formulario</w:t>
      </w:r>
      <w:r w:rsidR="00360F76" w:rsidRPr="00FC5842">
        <w:rPr>
          <w:rFonts w:asciiTheme="minorHAnsi" w:hAnsiTheme="minorHAnsi"/>
          <w:sz w:val="22"/>
          <w:szCs w:val="22"/>
          <w:lang w:val="es-CL"/>
        </w:rPr>
        <w:t xml:space="preserve"> para </w:t>
      </w:r>
      <w:r w:rsidR="000715E4">
        <w:rPr>
          <w:rFonts w:asciiTheme="minorHAnsi" w:hAnsiTheme="minorHAnsi"/>
          <w:sz w:val="22"/>
          <w:szCs w:val="22"/>
          <w:lang w:val="es-CL"/>
        </w:rPr>
        <w:t>verificar</w:t>
      </w:r>
      <w:r w:rsidR="00360F76" w:rsidRPr="00FC5842">
        <w:rPr>
          <w:rFonts w:asciiTheme="minorHAnsi" w:hAnsiTheme="minorHAnsi"/>
          <w:sz w:val="22"/>
          <w:szCs w:val="22"/>
          <w:lang w:val="es-CL"/>
        </w:rPr>
        <w:t xml:space="preserve"> tu </w:t>
      </w:r>
      <w:r w:rsidR="000715E4">
        <w:rPr>
          <w:rFonts w:asciiTheme="minorHAnsi" w:hAnsiTheme="minorHAnsi"/>
          <w:sz w:val="22"/>
          <w:szCs w:val="22"/>
          <w:lang w:val="es-CL"/>
        </w:rPr>
        <w:t>nivel de esquizofrenia y corroborar si eres apto o no para tomar parte en el estudio</w:t>
      </w:r>
      <w:r w:rsidR="00360F76" w:rsidRPr="00FC5842">
        <w:rPr>
          <w:rFonts w:asciiTheme="minorHAnsi" w:hAnsiTheme="minorHAnsi"/>
          <w:sz w:val="22"/>
          <w:szCs w:val="22"/>
          <w:lang w:val="es-CL"/>
        </w:rPr>
        <w:t>. Posteriormente</w:t>
      </w:r>
      <w:r>
        <w:rPr>
          <w:rFonts w:asciiTheme="minorHAnsi" w:hAnsiTheme="minorHAnsi"/>
          <w:sz w:val="22"/>
          <w:szCs w:val="22"/>
          <w:lang w:val="es-CL"/>
        </w:rPr>
        <w:t>, uno de los investigadores te llevará a la sala de entrevistas y</w:t>
      </w:r>
      <w:r w:rsidR="00360F76" w:rsidRPr="00FC5842">
        <w:rPr>
          <w:rFonts w:asciiTheme="minorHAnsi" w:hAnsiTheme="minorHAnsi"/>
          <w:sz w:val="22"/>
          <w:szCs w:val="22"/>
          <w:lang w:val="es-CL"/>
        </w:rPr>
        <w:t xml:space="preserve"> te dirá las instrucciones</w:t>
      </w:r>
      <w:r>
        <w:rPr>
          <w:rFonts w:asciiTheme="minorHAnsi" w:hAnsiTheme="minorHAnsi"/>
          <w:sz w:val="22"/>
          <w:szCs w:val="22"/>
          <w:lang w:val="es-CL"/>
        </w:rPr>
        <w:t xml:space="preserve"> necesarias que guiaran tu participación en este estudio. También, </w:t>
      </w:r>
      <w:r w:rsidR="00360F76" w:rsidRPr="00FC5842">
        <w:rPr>
          <w:rFonts w:asciiTheme="minorHAnsi" w:hAnsiTheme="minorHAnsi"/>
          <w:sz w:val="22"/>
          <w:szCs w:val="22"/>
          <w:lang w:val="es-CL"/>
        </w:rPr>
        <w:t>respo</w:t>
      </w:r>
      <w:r w:rsidR="000715E4">
        <w:rPr>
          <w:rFonts w:asciiTheme="minorHAnsi" w:hAnsiTheme="minorHAnsi"/>
          <w:sz w:val="22"/>
          <w:szCs w:val="22"/>
          <w:lang w:val="es-CL"/>
        </w:rPr>
        <w:t>nderá cualquier duda que tengas. Después</w:t>
      </w:r>
      <w:r w:rsidR="00360F76" w:rsidRPr="00FC5842">
        <w:rPr>
          <w:rFonts w:asciiTheme="minorHAnsi" w:hAnsiTheme="minorHAnsi"/>
          <w:sz w:val="22"/>
          <w:szCs w:val="22"/>
          <w:lang w:val="es-CL"/>
        </w:rPr>
        <w:t xml:space="preserve"> encenderá la cámara (filmadora) </w:t>
      </w:r>
      <w:r w:rsidR="000715E4">
        <w:rPr>
          <w:rFonts w:asciiTheme="minorHAnsi" w:hAnsiTheme="minorHAnsi"/>
          <w:sz w:val="22"/>
          <w:szCs w:val="22"/>
          <w:lang w:val="es-CL"/>
        </w:rPr>
        <w:t>que te grabará mientras desarrollas las actividades indicadas por el investigador.</w:t>
      </w:r>
      <w:r w:rsidR="00360F76" w:rsidRPr="00FC5842">
        <w:rPr>
          <w:rFonts w:asciiTheme="minorHAnsi" w:hAnsiTheme="minorHAnsi"/>
          <w:sz w:val="22"/>
          <w:szCs w:val="22"/>
          <w:lang w:val="es-CL"/>
        </w:rPr>
        <w:t xml:space="preserve"> </w:t>
      </w:r>
      <w:r w:rsidR="000715E4">
        <w:rPr>
          <w:rFonts w:asciiTheme="minorHAnsi" w:hAnsiTheme="minorHAnsi"/>
          <w:sz w:val="22"/>
          <w:szCs w:val="22"/>
          <w:lang w:val="es-CL"/>
        </w:rPr>
        <w:t>Al finalizar,</w:t>
      </w:r>
      <w:r w:rsidR="00360F76" w:rsidRPr="00FC5842">
        <w:rPr>
          <w:rFonts w:asciiTheme="minorHAnsi" w:hAnsiTheme="minorHAnsi"/>
          <w:sz w:val="22"/>
          <w:szCs w:val="22"/>
          <w:lang w:val="es-CL"/>
        </w:rPr>
        <w:t xml:space="preserve"> el investigador te entrevistará</w:t>
      </w:r>
      <w:r w:rsidR="000715E4">
        <w:rPr>
          <w:rFonts w:asciiTheme="minorHAnsi" w:hAnsiTheme="minorHAnsi"/>
          <w:sz w:val="22"/>
          <w:szCs w:val="22"/>
          <w:lang w:val="es-CL"/>
        </w:rPr>
        <w:t>,</w:t>
      </w:r>
      <w:r w:rsidR="00360F76" w:rsidRPr="00FC5842">
        <w:rPr>
          <w:rFonts w:asciiTheme="minorHAnsi" w:hAnsiTheme="minorHAnsi"/>
          <w:sz w:val="22"/>
          <w:szCs w:val="22"/>
          <w:lang w:val="es-CL"/>
        </w:rPr>
        <w:t xml:space="preserve"> </w:t>
      </w:r>
      <w:r w:rsidR="000715E4">
        <w:rPr>
          <w:rFonts w:asciiTheme="minorHAnsi" w:hAnsiTheme="minorHAnsi"/>
          <w:sz w:val="22"/>
          <w:szCs w:val="22"/>
          <w:lang w:val="es-CL"/>
        </w:rPr>
        <w:t xml:space="preserve">haciéndote 5 preguntas </w:t>
      </w:r>
      <w:r w:rsidR="00360F76" w:rsidRPr="00FC5842">
        <w:rPr>
          <w:rFonts w:asciiTheme="minorHAnsi" w:hAnsiTheme="minorHAnsi"/>
          <w:sz w:val="22"/>
          <w:szCs w:val="22"/>
          <w:lang w:val="es-CL"/>
        </w:rPr>
        <w:t xml:space="preserve">sobre tus percepciones </w:t>
      </w:r>
      <w:r w:rsidR="000715E4">
        <w:rPr>
          <w:rFonts w:asciiTheme="minorHAnsi" w:hAnsiTheme="minorHAnsi"/>
          <w:sz w:val="22"/>
          <w:szCs w:val="22"/>
          <w:lang w:val="es-CL"/>
        </w:rPr>
        <w:t>respecto d</w:t>
      </w:r>
      <w:r w:rsidR="00360F76" w:rsidRPr="00FC5842">
        <w:rPr>
          <w:rFonts w:asciiTheme="minorHAnsi" w:hAnsiTheme="minorHAnsi"/>
          <w:sz w:val="22"/>
          <w:szCs w:val="22"/>
          <w:lang w:val="es-CL"/>
        </w:rPr>
        <w:t>e</w:t>
      </w:r>
      <w:r w:rsidR="000715E4">
        <w:rPr>
          <w:rFonts w:asciiTheme="minorHAnsi" w:hAnsiTheme="minorHAnsi"/>
          <w:sz w:val="22"/>
          <w:szCs w:val="22"/>
          <w:lang w:val="es-CL"/>
        </w:rPr>
        <w:t xml:space="preserve"> tu participación en este estudio</w:t>
      </w:r>
      <w:r w:rsidR="00360F76" w:rsidRPr="00FC5842">
        <w:rPr>
          <w:rFonts w:asciiTheme="minorHAnsi" w:hAnsiTheme="minorHAnsi"/>
          <w:sz w:val="22"/>
          <w:szCs w:val="22"/>
          <w:lang w:val="es-CL"/>
        </w:rPr>
        <w:t>.</w:t>
      </w:r>
    </w:p>
    <w:p w:rsidR="005C63A0" w:rsidRPr="00FC5842" w:rsidRDefault="005C63A0" w:rsidP="009109AA">
      <w:pPr>
        <w:jc w:val="both"/>
        <w:rPr>
          <w:rFonts w:asciiTheme="minorHAnsi" w:hAnsiTheme="minorHAnsi"/>
          <w:b/>
          <w:sz w:val="22"/>
          <w:szCs w:val="22"/>
          <w:lang w:val="es-CL"/>
        </w:rPr>
      </w:pPr>
    </w:p>
    <w:p w:rsidR="000908A8" w:rsidRPr="00FC5842" w:rsidRDefault="005F6329" w:rsidP="009109AA">
      <w:pPr>
        <w:jc w:val="both"/>
        <w:rPr>
          <w:rFonts w:asciiTheme="minorHAnsi" w:hAnsiTheme="minorHAnsi"/>
          <w:b/>
          <w:smallCaps/>
          <w:sz w:val="22"/>
          <w:szCs w:val="22"/>
          <w:lang w:val="es-CL"/>
        </w:rPr>
      </w:pPr>
      <w:r w:rsidRPr="00FC5842">
        <w:rPr>
          <w:rFonts w:asciiTheme="minorHAnsi" w:hAnsiTheme="minorHAnsi"/>
          <w:b/>
          <w:smallCaps/>
          <w:sz w:val="22"/>
          <w:szCs w:val="22"/>
          <w:lang w:val="es-CL"/>
        </w:rPr>
        <w:t>¿</w:t>
      </w:r>
      <w:r w:rsidR="006E0BB8" w:rsidRPr="00FC5842">
        <w:rPr>
          <w:rFonts w:asciiTheme="minorHAnsi" w:hAnsiTheme="minorHAnsi"/>
          <w:b/>
          <w:smallCaps/>
          <w:sz w:val="22"/>
          <w:szCs w:val="22"/>
          <w:lang w:val="es-CL"/>
        </w:rPr>
        <w:t>Cuáles son los riesgos de este estudio</w:t>
      </w:r>
      <w:r w:rsidR="005C63A0" w:rsidRPr="00FC5842">
        <w:rPr>
          <w:rFonts w:asciiTheme="minorHAnsi" w:hAnsiTheme="minorHAnsi"/>
          <w:b/>
          <w:smallCaps/>
          <w:sz w:val="22"/>
          <w:szCs w:val="22"/>
          <w:lang w:val="es-CL"/>
        </w:rPr>
        <w:t>?</w:t>
      </w:r>
    </w:p>
    <w:p w:rsidR="000908A8" w:rsidRPr="00FC5842" w:rsidRDefault="000715E4" w:rsidP="009109AA">
      <w:pPr>
        <w:jc w:val="both"/>
        <w:rPr>
          <w:rFonts w:asciiTheme="minorHAnsi" w:hAnsiTheme="minorHAnsi"/>
          <w:b/>
          <w:smallCaps/>
          <w:sz w:val="22"/>
          <w:szCs w:val="22"/>
          <w:lang w:val="es-CL"/>
        </w:rPr>
      </w:pPr>
      <w:r>
        <w:rPr>
          <w:rFonts w:asciiTheme="minorHAnsi" w:hAnsiTheme="minorHAnsi"/>
          <w:sz w:val="22"/>
          <w:szCs w:val="22"/>
          <w:lang w:val="es-CL"/>
        </w:rPr>
        <w:t>No existen</w:t>
      </w:r>
      <w:r w:rsidR="00377C74" w:rsidRPr="00FC5842">
        <w:rPr>
          <w:rFonts w:asciiTheme="minorHAnsi" w:hAnsiTheme="minorHAnsi"/>
          <w:sz w:val="22"/>
          <w:szCs w:val="22"/>
          <w:lang w:val="es-CL"/>
        </w:rPr>
        <w:t xml:space="preserve"> riesgos involucrados </w:t>
      </w:r>
      <w:r>
        <w:rPr>
          <w:rFonts w:asciiTheme="minorHAnsi" w:hAnsiTheme="minorHAnsi"/>
          <w:sz w:val="22"/>
          <w:szCs w:val="22"/>
          <w:lang w:val="es-CL"/>
        </w:rPr>
        <w:t>mas allá</w:t>
      </w:r>
      <w:r w:rsidR="00377C74" w:rsidRPr="00FC5842">
        <w:rPr>
          <w:rFonts w:asciiTheme="minorHAnsi" w:hAnsiTheme="minorHAnsi"/>
          <w:sz w:val="22"/>
          <w:szCs w:val="22"/>
          <w:lang w:val="es-CL"/>
        </w:rPr>
        <w:t xml:space="preserve"> de los que hay en las actividades cotidianas, como </w:t>
      </w:r>
      <w:r>
        <w:rPr>
          <w:rFonts w:asciiTheme="minorHAnsi" w:hAnsiTheme="minorHAnsi"/>
          <w:sz w:val="22"/>
          <w:szCs w:val="22"/>
          <w:lang w:val="es-CL"/>
        </w:rPr>
        <w:t xml:space="preserve">conversar, dar una entrevista, </w:t>
      </w:r>
      <w:r w:rsidR="00377C74" w:rsidRPr="00FC5842">
        <w:rPr>
          <w:rFonts w:asciiTheme="minorHAnsi" w:hAnsiTheme="minorHAnsi"/>
          <w:sz w:val="22"/>
          <w:szCs w:val="22"/>
          <w:lang w:val="es-CL"/>
        </w:rPr>
        <w:t>escribir o rellenar casillas usando lápiz y papel.</w:t>
      </w:r>
    </w:p>
    <w:p w:rsidR="000908A8" w:rsidRPr="00FC5842" w:rsidRDefault="000908A8" w:rsidP="009109AA">
      <w:pPr>
        <w:jc w:val="both"/>
        <w:rPr>
          <w:rFonts w:asciiTheme="minorHAnsi" w:hAnsiTheme="minorHAnsi"/>
          <w:b/>
          <w:smallCaps/>
          <w:sz w:val="22"/>
          <w:szCs w:val="22"/>
          <w:lang w:val="es-CL"/>
        </w:rPr>
      </w:pPr>
    </w:p>
    <w:p w:rsidR="005C63A0" w:rsidRPr="00FC5842" w:rsidRDefault="005F6329" w:rsidP="009109AA">
      <w:pPr>
        <w:jc w:val="both"/>
        <w:rPr>
          <w:rFonts w:asciiTheme="minorHAnsi" w:hAnsiTheme="minorHAnsi"/>
          <w:b/>
          <w:smallCaps/>
          <w:sz w:val="22"/>
          <w:szCs w:val="22"/>
          <w:lang w:val="es-CL"/>
        </w:rPr>
      </w:pPr>
      <w:r w:rsidRPr="00FC5842">
        <w:rPr>
          <w:rFonts w:asciiTheme="minorHAnsi" w:hAnsiTheme="minorHAnsi"/>
          <w:b/>
          <w:smallCaps/>
          <w:sz w:val="22"/>
          <w:szCs w:val="22"/>
          <w:lang w:val="es-CL"/>
        </w:rPr>
        <w:lastRenderedPageBreak/>
        <w:t>¿</w:t>
      </w:r>
      <w:r w:rsidR="006E0BB8" w:rsidRPr="00FC5842">
        <w:rPr>
          <w:rFonts w:asciiTheme="minorHAnsi" w:hAnsiTheme="minorHAnsi"/>
          <w:b/>
          <w:smallCaps/>
          <w:sz w:val="22"/>
          <w:szCs w:val="22"/>
          <w:lang w:val="es-CL"/>
        </w:rPr>
        <w:t>Cuáles son los beneficios de este estudio</w:t>
      </w:r>
      <w:r w:rsidR="005C63A0" w:rsidRPr="00FC5842">
        <w:rPr>
          <w:rFonts w:asciiTheme="minorHAnsi" w:hAnsiTheme="minorHAnsi"/>
          <w:b/>
          <w:smallCaps/>
          <w:sz w:val="22"/>
          <w:szCs w:val="22"/>
          <w:lang w:val="es-CL"/>
        </w:rPr>
        <w:t>?</w:t>
      </w:r>
    </w:p>
    <w:p w:rsidR="00004904" w:rsidRPr="00FC5842" w:rsidRDefault="00FC76E0" w:rsidP="009109AA">
      <w:pPr>
        <w:jc w:val="both"/>
        <w:rPr>
          <w:rFonts w:asciiTheme="minorHAnsi" w:hAnsiTheme="minorHAnsi"/>
          <w:sz w:val="22"/>
          <w:szCs w:val="22"/>
          <w:lang w:val="es-CL"/>
        </w:rPr>
      </w:pPr>
      <w:r w:rsidRPr="00FC5842">
        <w:rPr>
          <w:rFonts w:asciiTheme="minorHAnsi" w:hAnsiTheme="minorHAnsi"/>
          <w:sz w:val="22"/>
          <w:szCs w:val="22"/>
          <w:lang w:val="es-CL"/>
        </w:rPr>
        <w:t>No tendrás beneficios por participar en este estudio</w:t>
      </w:r>
      <w:r w:rsidR="005C63A0" w:rsidRPr="00FC5842">
        <w:rPr>
          <w:rFonts w:asciiTheme="minorHAnsi" w:hAnsiTheme="minorHAnsi"/>
          <w:sz w:val="22"/>
          <w:szCs w:val="22"/>
          <w:lang w:val="es-CL"/>
        </w:rPr>
        <w:t>.</w:t>
      </w:r>
      <w:r w:rsidRPr="00FC5842">
        <w:rPr>
          <w:rFonts w:asciiTheme="minorHAnsi" w:hAnsiTheme="minorHAnsi"/>
          <w:sz w:val="22"/>
          <w:szCs w:val="22"/>
          <w:lang w:val="es-CL"/>
        </w:rPr>
        <w:t xml:space="preserve"> Sin embargo, </w:t>
      </w:r>
      <w:r w:rsidR="000715E4">
        <w:rPr>
          <w:rFonts w:asciiTheme="minorHAnsi" w:hAnsiTheme="minorHAnsi"/>
          <w:sz w:val="22"/>
          <w:szCs w:val="22"/>
          <w:lang w:val="es-CL"/>
        </w:rPr>
        <w:t>con</w:t>
      </w:r>
      <w:r w:rsidRPr="00FC5842">
        <w:rPr>
          <w:rFonts w:asciiTheme="minorHAnsi" w:hAnsiTheme="minorHAnsi"/>
          <w:sz w:val="22"/>
          <w:szCs w:val="22"/>
          <w:lang w:val="es-CL"/>
        </w:rPr>
        <w:t xml:space="preserve"> la información obtenida esperamos</w:t>
      </w:r>
      <w:r w:rsidR="00377C74" w:rsidRPr="00FC5842">
        <w:rPr>
          <w:rFonts w:asciiTheme="minorHAnsi" w:hAnsiTheme="minorHAnsi"/>
          <w:sz w:val="22"/>
          <w:szCs w:val="22"/>
          <w:lang w:val="es-CL"/>
        </w:rPr>
        <w:t xml:space="preserve"> </w:t>
      </w:r>
      <w:r w:rsidR="000715E4">
        <w:rPr>
          <w:rFonts w:asciiTheme="minorHAnsi" w:hAnsiTheme="minorHAnsi"/>
          <w:sz w:val="22"/>
          <w:szCs w:val="22"/>
          <w:lang w:val="es-CL"/>
        </w:rPr>
        <w:t>com</w:t>
      </w:r>
      <w:r w:rsidR="00377C74" w:rsidRPr="00FC5842">
        <w:rPr>
          <w:rFonts w:asciiTheme="minorHAnsi" w:hAnsiTheme="minorHAnsi"/>
          <w:sz w:val="22"/>
          <w:szCs w:val="22"/>
          <w:lang w:val="es-CL"/>
        </w:rPr>
        <w:t xml:space="preserve">probar hipótesis </w:t>
      </w:r>
      <w:r w:rsidR="000715E4">
        <w:rPr>
          <w:rFonts w:asciiTheme="minorHAnsi" w:hAnsiTheme="minorHAnsi"/>
          <w:sz w:val="22"/>
          <w:szCs w:val="22"/>
          <w:lang w:val="es-CL"/>
        </w:rPr>
        <w:t>relacionadas con</w:t>
      </w:r>
      <w:r w:rsidR="00377C74" w:rsidRPr="00FC5842">
        <w:rPr>
          <w:rFonts w:asciiTheme="minorHAnsi" w:hAnsiTheme="minorHAnsi"/>
          <w:sz w:val="22"/>
          <w:szCs w:val="22"/>
          <w:lang w:val="es-CL"/>
        </w:rPr>
        <w:t xml:space="preserve"> </w:t>
      </w:r>
      <w:r w:rsidR="002C7668" w:rsidRPr="00FC5842">
        <w:rPr>
          <w:rFonts w:asciiTheme="minorHAnsi" w:hAnsiTheme="minorHAnsi"/>
          <w:sz w:val="22"/>
          <w:szCs w:val="22"/>
          <w:lang w:val="es-CL"/>
        </w:rPr>
        <w:t>las características de diseño que la</w:t>
      </w:r>
      <w:r w:rsidR="000715E4">
        <w:rPr>
          <w:rFonts w:asciiTheme="minorHAnsi" w:hAnsiTheme="minorHAnsi"/>
          <w:sz w:val="22"/>
          <w:szCs w:val="22"/>
          <w:lang w:val="es-CL"/>
        </w:rPr>
        <w:t>s</w:t>
      </w:r>
      <w:r w:rsidR="002C7668" w:rsidRPr="00FC5842">
        <w:rPr>
          <w:rFonts w:asciiTheme="minorHAnsi" w:hAnsiTheme="minorHAnsi"/>
          <w:sz w:val="22"/>
          <w:szCs w:val="22"/>
          <w:lang w:val="es-CL"/>
        </w:rPr>
        <w:t xml:space="preserve"> interfa</w:t>
      </w:r>
      <w:r w:rsidR="000715E4">
        <w:rPr>
          <w:rFonts w:asciiTheme="minorHAnsi" w:hAnsiTheme="minorHAnsi"/>
          <w:sz w:val="22"/>
          <w:szCs w:val="22"/>
          <w:lang w:val="es-CL"/>
        </w:rPr>
        <w:t xml:space="preserve">ces de smartphones necesitan considerar para </w:t>
      </w:r>
      <w:r w:rsidR="002C7668" w:rsidRPr="00FC5842">
        <w:rPr>
          <w:rFonts w:asciiTheme="minorHAnsi" w:hAnsiTheme="minorHAnsi"/>
          <w:sz w:val="22"/>
          <w:szCs w:val="22"/>
          <w:lang w:val="es-CL"/>
        </w:rPr>
        <w:t>ser más dinámica</w:t>
      </w:r>
      <w:r w:rsidR="00DB59E1">
        <w:rPr>
          <w:rFonts w:asciiTheme="minorHAnsi" w:hAnsiTheme="minorHAnsi"/>
          <w:sz w:val="22"/>
          <w:szCs w:val="22"/>
          <w:lang w:val="es-CL"/>
        </w:rPr>
        <w:t>s</w:t>
      </w:r>
      <w:r w:rsidR="002C7668" w:rsidRPr="00FC5842">
        <w:rPr>
          <w:rFonts w:asciiTheme="minorHAnsi" w:hAnsiTheme="minorHAnsi"/>
          <w:sz w:val="22"/>
          <w:szCs w:val="22"/>
          <w:lang w:val="es-CL"/>
        </w:rPr>
        <w:t xml:space="preserve"> y </w:t>
      </w:r>
      <w:r w:rsidR="00DB59E1">
        <w:rPr>
          <w:rFonts w:asciiTheme="minorHAnsi" w:hAnsiTheme="minorHAnsi"/>
          <w:sz w:val="22"/>
          <w:szCs w:val="22"/>
          <w:lang w:val="es-CL"/>
        </w:rPr>
        <w:t>mejorar la experiencia del usuario</w:t>
      </w:r>
      <w:r w:rsidR="002C7668" w:rsidRPr="00FC5842">
        <w:rPr>
          <w:rFonts w:asciiTheme="minorHAnsi" w:hAnsiTheme="minorHAnsi"/>
          <w:sz w:val="22"/>
          <w:szCs w:val="22"/>
          <w:lang w:val="es-CL"/>
        </w:rPr>
        <w:t>.</w:t>
      </w:r>
      <w:r w:rsidR="00004904" w:rsidRPr="00FC5842">
        <w:rPr>
          <w:rFonts w:asciiTheme="minorHAnsi" w:hAnsiTheme="minorHAnsi"/>
          <w:sz w:val="22"/>
          <w:szCs w:val="22"/>
          <w:lang w:val="es-CL"/>
        </w:rPr>
        <w:t xml:space="preserve"> </w:t>
      </w:r>
      <w:r w:rsidR="00DB59E1">
        <w:rPr>
          <w:rFonts w:asciiTheme="minorHAnsi" w:hAnsiTheme="minorHAnsi"/>
          <w:sz w:val="22"/>
          <w:szCs w:val="22"/>
          <w:lang w:val="es-CL"/>
        </w:rPr>
        <w:t>C</w:t>
      </w:r>
      <w:r w:rsidR="00004904" w:rsidRPr="00FC5842">
        <w:rPr>
          <w:rFonts w:asciiTheme="minorHAnsi" w:hAnsiTheme="minorHAnsi"/>
          <w:sz w:val="22"/>
          <w:szCs w:val="22"/>
          <w:lang w:val="es-CL"/>
        </w:rPr>
        <w:t>on el conocimiento obtenido gracias a tu participación</w:t>
      </w:r>
      <w:r w:rsidR="00DB59E1">
        <w:rPr>
          <w:rFonts w:asciiTheme="minorHAnsi" w:hAnsiTheme="minorHAnsi"/>
          <w:sz w:val="22"/>
          <w:szCs w:val="22"/>
          <w:lang w:val="es-CL"/>
        </w:rPr>
        <w:t xml:space="preserve"> esperamos desarrollar </w:t>
      </w:r>
      <w:r w:rsidR="00DB59E1" w:rsidRPr="00FC5842">
        <w:rPr>
          <w:rFonts w:asciiTheme="minorHAnsi" w:hAnsiTheme="minorHAnsi"/>
          <w:sz w:val="22"/>
          <w:szCs w:val="22"/>
          <w:lang w:val="es-CL"/>
        </w:rPr>
        <w:t>nuevas investigaciones</w:t>
      </w:r>
      <w:r w:rsidR="00DB59E1">
        <w:rPr>
          <w:rFonts w:asciiTheme="minorHAnsi" w:hAnsiTheme="minorHAnsi"/>
          <w:sz w:val="22"/>
          <w:szCs w:val="22"/>
          <w:lang w:val="es-CL"/>
        </w:rPr>
        <w:t xml:space="preserve"> en el futuro.</w:t>
      </w:r>
    </w:p>
    <w:p w:rsidR="005C63A0" w:rsidRPr="00FC5842" w:rsidRDefault="005C63A0" w:rsidP="009109AA">
      <w:pPr>
        <w:jc w:val="both"/>
        <w:rPr>
          <w:rFonts w:asciiTheme="minorHAnsi" w:hAnsiTheme="minorHAnsi"/>
          <w:b/>
          <w:sz w:val="22"/>
          <w:szCs w:val="22"/>
          <w:lang w:val="es-CL"/>
        </w:rPr>
      </w:pPr>
    </w:p>
    <w:p w:rsidR="005C63A0" w:rsidRPr="00FC5842" w:rsidRDefault="005F6329" w:rsidP="009109AA">
      <w:pPr>
        <w:jc w:val="both"/>
        <w:rPr>
          <w:rFonts w:asciiTheme="minorHAnsi" w:hAnsiTheme="minorHAnsi"/>
          <w:b/>
          <w:smallCaps/>
          <w:sz w:val="22"/>
          <w:szCs w:val="22"/>
          <w:lang w:val="es-CL"/>
        </w:rPr>
      </w:pPr>
      <w:r w:rsidRPr="00FC5842">
        <w:rPr>
          <w:rFonts w:asciiTheme="minorHAnsi" w:hAnsiTheme="minorHAnsi"/>
          <w:b/>
          <w:smallCaps/>
          <w:sz w:val="22"/>
          <w:szCs w:val="22"/>
          <w:lang w:val="es-CL"/>
        </w:rPr>
        <w:t>¿Me costará algo ser parte de este estudio?</w:t>
      </w:r>
    </w:p>
    <w:p w:rsidR="005C63A0" w:rsidRPr="00FC5842" w:rsidRDefault="005F6329" w:rsidP="009109AA">
      <w:pPr>
        <w:jc w:val="both"/>
        <w:rPr>
          <w:rFonts w:asciiTheme="minorHAnsi" w:hAnsiTheme="minorHAnsi"/>
          <w:sz w:val="22"/>
          <w:szCs w:val="22"/>
          <w:lang w:val="es-CL"/>
        </w:rPr>
      </w:pPr>
      <w:r w:rsidRPr="00FC5842">
        <w:rPr>
          <w:rFonts w:asciiTheme="minorHAnsi" w:hAnsiTheme="minorHAnsi"/>
          <w:sz w:val="22"/>
          <w:szCs w:val="22"/>
          <w:lang w:val="es-CL"/>
        </w:rPr>
        <w:t>No tendrás que pagar nada por ser parte de este estudio</w:t>
      </w:r>
      <w:r w:rsidR="005C63A0" w:rsidRPr="00FC5842">
        <w:rPr>
          <w:rFonts w:asciiTheme="minorHAnsi" w:hAnsiTheme="minorHAnsi"/>
          <w:sz w:val="22"/>
          <w:szCs w:val="22"/>
          <w:lang w:val="es-CL"/>
        </w:rPr>
        <w:t>.</w:t>
      </w:r>
    </w:p>
    <w:p w:rsidR="005C63A0" w:rsidRPr="00FC5842" w:rsidRDefault="005C63A0" w:rsidP="009109AA">
      <w:pPr>
        <w:jc w:val="both"/>
        <w:rPr>
          <w:rFonts w:asciiTheme="minorHAnsi" w:hAnsiTheme="minorHAnsi"/>
          <w:sz w:val="22"/>
          <w:szCs w:val="22"/>
          <w:lang w:val="es-CL"/>
        </w:rPr>
      </w:pPr>
    </w:p>
    <w:p w:rsidR="005C63A0" w:rsidRPr="00FC5842" w:rsidRDefault="00C019B0" w:rsidP="009109AA">
      <w:pPr>
        <w:jc w:val="both"/>
        <w:rPr>
          <w:rFonts w:asciiTheme="minorHAnsi" w:hAnsiTheme="minorHAnsi"/>
          <w:b/>
          <w:smallCaps/>
          <w:sz w:val="22"/>
          <w:szCs w:val="22"/>
          <w:lang w:val="es-CL"/>
        </w:rPr>
      </w:pPr>
      <w:r w:rsidRPr="00FC5842">
        <w:rPr>
          <w:rFonts w:asciiTheme="minorHAnsi" w:hAnsiTheme="minorHAnsi"/>
          <w:b/>
          <w:smallCaps/>
          <w:sz w:val="22"/>
          <w:szCs w:val="22"/>
          <w:lang w:val="es-CL"/>
        </w:rPr>
        <w:t>¿Me pagarán por participar</w:t>
      </w:r>
      <w:r w:rsidR="005C63A0" w:rsidRPr="00FC5842">
        <w:rPr>
          <w:rFonts w:asciiTheme="minorHAnsi" w:hAnsiTheme="minorHAnsi"/>
          <w:b/>
          <w:smallCaps/>
          <w:sz w:val="22"/>
          <w:szCs w:val="22"/>
          <w:lang w:val="es-CL"/>
        </w:rPr>
        <w:t>?</w:t>
      </w:r>
    </w:p>
    <w:p w:rsidR="005C63A0" w:rsidRPr="00FC5842" w:rsidRDefault="00DB59E1" w:rsidP="009109AA">
      <w:pPr>
        <w:jc w:val="both"/>
        <w:rPr>
          <w:rFonts w:asciiTheme="minorHAnsi" w:hAnsiTheme="minorHAnsi"/>
          <w:sz w:val="22"/>
          <w:szCs w:val="22"/>
          <w:lang w:val="es-CL"/>
        </w:rPr>
      </w:pPr>
      <w:r>
        <w:rPr>
          <w:rFonts w:asciiTheme="minorHAnsi" w:hAnsiTheme="minorHAnsi"/>
          <w:sz w:val="22"/>
          <w:szCs w:val="22"/>
          <w:lang w:val="es-CL"/>
        </w:rPr>
        <w:t>No se te pagara nada por tu participación en el estudio.</w:t>
      </w:r>
    </w:p>
    <w:p w:rsidR="005C63A0" w:rsidRPr="00FC5842" w:rsidRDefault="005C63A0" w:rsidP="009109AA">
      <w:pPr>
        <w:pStyle w:val="Footer"/>
        <w:tabs>
          <w:tab w:val="clear" w:pos="4320"/>
          <w:tab w:val="clear" w:pos="8640"/>
        </w:tabs>
        <w:jc w:val="both"/>
        <w:rPr>
          <w:rFonts w:asciiTheme="minorHAnsi" w:hAnsiTheme="minorHAnsi"/>
          <w:b/>
          <w:smallCaps/>
          <w:sz w:val="22"/>
          <w:szCs w:val="22"/>
          <w:lang w:val="es-CL"/>
        </w:rPr>
      </w:pPr>
    </w:p>
    <w:p w:rsidR="005C63A0" w:rsidRPr="00FC5842" w:rsidRDefault="000026C5" w:rsidP="009109AA">
      <w:pPr>
        <w:pStyle w:val="Footer"/>
        <w:tabs>
          <w:tab w:val="clear" w:pos="4320"/>
          <w:tab w:val="clear" w:pos="8640"/>
        </w:tabs>
        <w:jc w:val="both"/>
        <w:rPr>
          <w:rFonts w:asciiTheme="minorHAnsi" w:hAnsiTheme="minorHAnsi"/>
          <w:smallCaps/>
          <w:sz w:val="22"/>
          <w:szCs w:val="22"/>
          <w:lang w:val="es-CL"/>
        </w:rPr>
      </w:pPr>
      <w:r w:rsidRPr="00FC5842">
        <w:rPr>
          <w:rFonts w:asciiTheme="minorHAnsi" w:hAnsiTheme="minorHAnsi"/>
          <w:b/>
          <w:smallCaps/>
          <w:sz w:val="22"/>
          <w:szCs w:val="22"/>
          <w:lang w:val="es-CL"/>
        </w:rPr>
        <w:t>¿Qué sucede con la confidencialidad</w:t>
      </w:r>
      <w:r w:rsidR="005C63A0" w:rsidRPr="00FC5842">
        <w:rPr>
          <w:rFonts w:asciiTheme="minorHAnsi" w:hAnsiTheme="minorHAnsi"/>
          <w:b/>
          <w:smallCaps/>
          <w:sz w:val="22"/>
          <w:szCs w:val="22"/>
          <w:lang w:val="es-CL"/>
        </w:rPr>
        <w:t>?</w:t>
      </w:r>
    </w:p>
    <w:p w:rsidR="00FE33B4" w:rsidRPr="00FC5842" w:rsidRDefault="00DB59E1" w:rsidP="009109AA">
      <w:pPr>
        <w:jc w:val="both"/>
        <w:rPr>
          <w:rFonts w:asciiTheme="minorHAnsi" w:hAnsiTheme="minorHAnsi"/>
          <w:sz w:val="22"/>
          <w:szCs w:val="22"/>
          <w:lang w:val="es-CL"/>
        </w:rPr>
      </w:pPr>
      <w:r>
        <w:rPr>
          <w:rFonts w:asciiTheme="minorHAnsi" w:hAnsiTheme="minorHAnsi"/>
          <w:sz w:val="22"/>
          <w:szCs w:val="22"/>
          <w:lang w:val="es-CL"/>
        </w:rPr>
        <w:t xml:space="preserve">Toda tu información personal es </w:t>
      </w:r>
      <w:r w:rsidR="00004904" w:rsidRPr="00FC5842">
        <w:rPr>
          <w:rFonts w:asciiTheme="minorHAnsi" w:hAnsiTheme="minorHAnsi"/>
          <w:sz w:val="22"/>
          <w:szCs w:val="22"/>
          <w:lang w:val="es-CL"/>
        </w:rPr>
        <w:t>estrictamente confide</w:t>
      </w:r>
      <w:r w:rsidR="00FE33B4" w:rsidRPr="00FC5842">
        <w:rPr>
          <w:rFonts w:asciiTheme="minorHAnsi" w:hAnsiTheme="minorHAnsi"/>
          <w:sz w:val="22"/>
          <w:szCs w:val="22"/>
          <w:lang w:val="es-CL"/>
        </w:rPr>
        <w:t>n</w:t>
      </w:r>
      <w:r w:rsidR="00004904" w:rsidRPr="00FC5842">
        <w:rPr>
          <w:rFonts w:asciiTheme="minorHAnsi" w:hAnsiTheme="minorHAnsi"/>
          <w:sz w:val="22"/>
          <w:szCs w:val="22"/>
          <w:lang w:val="es-CL"/>
        </w:rPr>
        <w:t xml:space="preserve">cial. </w:t>
      </w:r>
      <w:r w:rsidR="00FE33B4" w:rsidRPr="00FC5842">
        <w:rPr>
          <w:rFonts w:asciiTheme="minorHAnsi" w:hAnsiTheme="minorHAnsi"/>
          <w:sz w:val="22"/>
          <w:szCs w:val="22"/>
          <w:lang w:val="es-CL"/>
        </w:rPr>
        <w:t>Tú</w:t>
      </w:r>
      <w:r w:rsidR="00004904" w:rsidRPr="00FC5842">
        <w:rPr>
          <w:rFonts w:asciiTheme="minorHAnsi" w:hAnsiTheme="minorHAnsi"/>
          <w:sz w:val="22"/>
          <w:szCs w:val="22"/>
          <w:lang w:val="es-CL"/>
        </w:rPr>
        <w:t xml:space="preserve"> nombre y datos de contacto nunca serán </w:t>
      </w:r>
      <w:r w:rsidR="00FE33B4" w:rsidRPr="00FC5842">
        <w:rPr>
          <w:rFonts w:asciiTheme="minorHAnsi" w:hAnsiTheme="minorHAnsi"/>
          <w:sz w:val="22"/>
          <w:szCs w:val="22"/>
          <w:lang w:val="es-CL"/>
        </w:rPr>
        <w:t>revelados</w:t>
      </w:r>
      <w:r>
        <w:rPr>
          <w:rFonts w:asciiTheme="minorHAnsi" w:hAnsiTheme="minorHAnsi"/>
          <w:sz w:val="22"/>
          <w:szCs w:val="22"/>
          <w:lang w:val="es-CL"/>
        </w:rPr>
        <w:t xml:space="preserve"> a terceros. S</w:t>
      </w:r>
      <w:r w:rsidR="00004904" w:rsidRPr="00FC5842">
        <w:rPr>
          <w:rFonts w:asciiTheme="minorHAnsi" w:hAnsiTheme="minorHAnsi"/>
          <w:sz w:val="22"/>
          <w:szCs w:val="22"/>
          <w:lang w:val="es-CL"/>
        </w:rPr>
        <w:t>i</w:t>
      </w:r>
      <w:r>
        <w:rPr>
          <w:rFonts w:asciiTheme="minorHAnsi" w:hAnsiTheme="minorHAnsi"/>
          <w:sz w:val="22"/>
          <w:szCs w:val="22"/>
          <w:lang w:val="es-CL"/>
        </w:rPr>
        <w:t>n embargo,</w:t>
      </w:r>
      <w:r w:rsidR="00FE33B4" w:rsidRPr="00FC5842">
        <w:rPr>
          <w:rFonts w:asciiTheme="minorHAnsi" w:hAnsiTheme="minorHAnsi"/>
          <w:sz w:val="22"/>
          <w:szCs w:val="22"/>
          <w:lang w:val="es-CL"/>
        </w:rPr>
        <w:t xml:space="preserve"> los resultados obtenidos</w:t>
      </w:r>
      <w:r>
        <w:rPr>
          <w:rFonts w:asciiTheme="minorHAnsi" w:hAnsiTheme="minorHAnsi"/>
          <w:sz w:val="22"/>
          <w:szCs w:val="22"/>
          <w:lang w:val="es-CL"/>
        </w:rPr>
        <w:t xml:space="preserve"> si se difundirán</w:t>
      </w:r>
      <w:r w:rsidR="00FE33B4" w:rsidRPr="00FC5842">
        <w:rPr>
          <w:rFonts w:asciiTheme="minorHAnsi" w:hAnsiTheme="minorHAnsi"/>
          <w:sz w:val="22"/>
          <w:szCs w:val="22"/>
          <w:lang w:val="es-CL"/>
        </w:rPr>
        <w:t>, permaneciendo tu identidad protegida en todo momento. La</w:t>
      </w:r>
      <w:r w:rsidR="00746280" w:rsidRPr="00FC5842">
        <w:rPr>
          <w:rFonts w:asciiTheme="minorHAnsi" w:hAnsiTheme="minorHAnsi"/>
          <w:sz w:val="22"/>
          <w:szCs w:val="22"/>
          <w:lang w:val="es-CL"/>
        </w:rPr>
        <w:t>s</w:t>
      </w:r>
      <w:r w:rsidR="00FE33B4" w:rsidRPr="00FC5842">
        <w:rPr>
          <w:rFonts w:asciiTheme="minorHAnsi" w:hAnsiTheme="minorHAnsi"/>
          <w:sz w:val="22"/>
          <w:szCs w:val="22"/>
          <w:lang w:val="es-CL"/>
        </w:rPr>
        <w:t xml:space="preserve"> grabaciones realizadas estarán guardadas en un único pendrive, protegido con clave para acceder a los archivos, la que sólo será conocida por el equipo de investigación.</w:t>
      </w:r>
      <w:r>
        <w:rPr>
          <w:rFonts w:asciiTheme="minorHAnsi" w:hAnsiTheme="minorHAnsi"/>
          <w:sz w:val="22"/>
          <w:szCs w:val="22"/>
          <w:lang w:val="es-CL"/>
        </w:rPr>
        <w:t xml:space="preserve"> Una vez finalizada la investigación los archivos se eliminarán.</w:t>
      </w:r>
    </w:p>
    <w:p w:rsidR="005C63A0" w:rsidRPr="00FC5842" w:rsidRDefault="005C63A0" w:rsidP="009109AA">
      <w:pPr>
        <w:jc w:val="both"/>
        <w:rPr>
          <w:rFonts w:asciiTheme="minorHAnsi" w:hAnsiTheme="minorHAnsi"/>
          <w:b/>
          <w:sz w:val="22"/>
          <w:szCs w:val="22"/>
          <w:lang w:val="es-CL"/>
        </w:rPr>
      </w:pPr>
    </w:p>
    <w:p w:rsidR="005C63A0" w:rsidRPr="00FC5842" w:rsidRDefault="00CE7EAE" w:rsidP="009109AA">
      <w:pPr>
        <w:jc w:val="both"/>
        <w:rPr>
          <w:rFonts w:asciiTheme="minorHAnsi" w:hAnsiTheme="minorHAnsi"/>
          <w:sz w:val="22"/>
          <w:szCs w:val="22"/>
          <w:lang w:val="es-CL"/>
        </w:rPr>
      </w:pPr>
      <w:r w:rsidRPr="00FC5842">
        <w:rPr>
          <w:rFonts w:asciiTheme="minorHAnsi" w:hAnsiTheme="minorHAnsi"/>
          <w:b/>
          <w:smallCaps/>
          <w:sz w:val="22"/>
          <w:szCs w:val="22"/>
          <w:lang w:val="es-CL"/>
        </w:rPr>
        <w:t xml:space="preserve">¿Qué pasa si sufro un accidente o </w:t>
      </w:r>
      <w:r w:rsidR="00B3194F" w:rsidRPr="00FC5842">
        <w:rPr>
          <w:rFonts w:asciiTheme="minorHAnsi" w:hAnsiTheme="minorHAnsi"/>
          <w:b/>
          <w:smallCaps/>
          <w:sz w:val="22"/>
          <w:szCs w:val="22"/>
          <w:lang w:val="es-CL"/>
        </w:rPr>
        <w:t>me lastimo durante mi participac</w:t>
      </w:r>
      <w:r w:rsidRPr="00FC5842">
        <w:rPr>
          <w:rFonts w:asciiTheme="minorHAnsi" w:hAnsiTheme="minorHAnsi"/>
          <w:b/>
          <w:smallCaps/>
          <w:sz w:val="22"/>
          <w:szCs w:val="22"/>
          <w:lang w:val="es-CL"/>
        </w:rPr>
        <w:t>ión</w:t>
      </w:r>
      <w:r w:rsidR="005C63A0" w:rsidRPr="00FC5842">
        <w:rPr>
          <w:rFonts w:asciiTheme="minorHAnsi" w:hAnsiTheme="minorHAnsi"/>
          <w:b/>
          <w:sz w:val="22"/>
          <w:szCs w:val="22"/>
          <w:lang w:val="es-CL"/>
        </w:rPr>
        <w:t>?</w:t>
      </w:r>
      <w:r w:rsidR="005C63A0" w:rsidRPr="00FC5842">
        <w:rPr>
          <w:rFonts w:asciiTheme="minorHAnsi" w:hAnsiTheme="minorHAnsi"/>
          <w:sz w:val="22"/>
          <w:szCs w:val="22"/>
          <w:lang w:val="es-CL"/>
        </w:rPr>
        <w:t xml:space="preserve"> </w:t>
      </w:r>
    </w:p>
    <w:p w:rsidR="005C63A0" w:rsidRPr="00FC5842" w:rsidRDefault="00963976" w:rsidP="009109AA">
      <w:pPr>
        <w:jc w:val="both"/>
        <w:rPr>
          <w:rFonts w:asciiTheme="minorHAnsi" w:hAnsiTheme="minorHAnsi"/>
          <w:sz w:val="22"/>
          <w:szCs w:val="22"/>
          <w:lang w:val="es-CL"/>
        </w:rPr>
      </w:pPr>
      <w:r w:rsidRPr="00FC5842">
        <w:rPr>
          <w:rFonts w:asciiTheme="minorHAnsi" w:hAnsiTheme="minorHAnsi"/>
          <w:sz w:val="22"/>
          <w:szCs w:val="22"/>
          <w:lang w:val="es-CL"/>
        </w:rPr>
        <w:t xml:space="preserve">Al no haber riesgos asociados a la investigación, ni la Universidad de </w:t>
      </w:r>
      <w:r w:rsidR="009F5821" w:rsidRPr="00FC5842">
        <w:rPr>
          <w:rFonts w:asciiTheme="minorHAnsi" w:hAnsiTheme="minorHAnsi"/>
          <w:sz w:val="22"/>
          <w:szCs w:val="22"/>
          <w:lang w:val="es-CL"/>
        </w:rPr>
        <w:t>Chile</w:t>
      </w:r>
      <w:r w:rsidRPr="00FC5842">
        <w:rPr>
          <w:rFonts w:asciiTheme="minorHAnsi" w:hAnsiTheme="minorHAnsi"/>
          <w:sz w:val="22"/>
          <w:szCs w:val="22"/>
          <w:lang w:val="es-CL"/>
        </w:rPr>
        <w:t xml:space="preserve">, ni los investigadores </w:t>
      </w:r>
      <w:r w:rsidR="00DB59E1">
        <w:rPr>
          <w:rFonts w:asciiTheme="minorHAnsi" w:hAnsiTheme="minorHAnsi"/>
          <w:sz w:val="22"/>
          <w:szCs w:val="22"/>
          <w:lang w:val="es-CL"/>
        </w:rPr>
        <w:t>asumirán eventuales</w:t>
      </w:r>
      <w:r w:rsidRPr="00FC5842">
        <w:rPr>
          <w:rFonts w:asciiTheme="minorHAnsi" w:hAnsiTheme="minorHAnsi"/>
          <w:sz w:val="22"/>
          <w:szCs w:val="22"/>
          <w:lang w:val="es-CL"/>
        </w:rPr>
        <w:t xml:space="preserve"> costos asociados a </w:t>
      </w:r>
      <w:r w:rsidR="00DB59E1">
        <w:rPr>
          <w:rFonts w:asciiTheme="minorHAnsi" w:hAnsiTheme="minorHAnsi"/>
          <w:sz w:val="22"/>
          <w:szCs w:val="22"/>
          <w:lang w:val="es-CL"/>
        </w:rPr>
        <w:t>posibles</w:t>
      </w:r>
      <w:r w:rsidRPr="00FC5842">
        <w:rPr>
          <w:rFonts w:asciiTheme="minorHAnsi" w:hAnsiTheme="minorHAnsi"/>
          <w:sz w:val="22"/>
          <w:szCs w:val="22"/>
          <w:lang w:val="es-CL"/>
        </w:rPr>
        <w:t xml:space="preserve"> daño</w:t>
      </w:r>
      <w:r w:rsidR="00DB59E1">
        <w:rPr>
          <w:rFonts w:asciiTheme="minorHAnsi" w:hAnsiTheme="minorHAnsi"/>
          <w:sz w:val="22"/>
          <w:szCs w:val="22"/>
          <w:lang w:val="es-CL"/>
        </w:rPr>
        <w:t>s</w:t>
      </w:r>
      <w:r w:rsidRPr="00FC5842">
        <w:rPr>
          <w:rFonts w:asciiTheme="minorHAnsi" w:hAnsiTheme="minorHAnsi"/>
          <w:sz w:val="22"/>
          <w:szCs w:val="22"/>
          <w:lang w:val="es-CL"/>
        </w:rPr>
        <w:t>, accidente</w:t>
      </w:r>
      <w:r w:rsidR="00DB59E1">
        <w:rPr>
          <w:rFonts w:asciiTheme="minorHAnsi" w:hAnsiTheme="minorHAnsi"/>
          <w:sz w:val="22"/>
          <w:szCs w:val="22"/>
          <w:lang w:val="es-CL"/>
        </w:rPr>
        <w:t>s</w:t>
      </w:r>
      <w:r w:rsidRPr="00FC5842">
        <w:rPr>
          <w:rFonts w:asciiTheme="minorHAnsi" w:hAnsiTheme="minorHAnsi"/>
          <w:sz w:val="22"/>
          <w:szCs w:val="22"/>
          <w:lang w:val="es-CL"/>
        </w:rPr>
        <w:t xml:space="preserve"> o lesión ocasionado</w:t>
      </w:r>
      <w:r w:rsidR="00DB59E1">
        <w:rPr>
          <w:rFonts w:asciiTheme="minorHAnsi" w:hAnsiTheme="minorHAnsi"/>
          <w:sz w:val="22"/>
          <w:szCs w:val="22"/>
          <w:lang w:val="es-CL"/>
        </w:rPr>
        <w:t>s</w:t>
      </w:r>
      <w:r w:rsidRPr="00FC5842">
        <w:rPr>
          <w:rFonts w:asciiTheme="minorHAnsi" w:hAnsiTheme="minorHAnsi"/>
          <w:sz w:val="22"/>
          <w:szCs w:val="22"/>
          <w:lang w:val="es-CL"/>
        </w:rPr>
        <w:t xml:space="preserve"> durante tu participación.</w:t>
      </w:r>
    </w:p>
    <w:p w:rsidR="005C63A0" w:rsidRPr="00FC5842" w:rsidRDefault="005C63A0" w:rsidP="009109AA">
      <w:pPr>
        <w:jc w:val="both"/>
        <w:rPr>
          <w:rFonts w:asciiTheme="minorHAnsi" w:hAnsiTheme="minorHAnsi"/>
          <w:sz w:val="22"/>
          <w:szCs w:val="22"/>
          <w:lang w:val="es-CL"/>
        </w:rPr>
      </w:pPr>
    </w:p>
    <w:p w:rsidR="005C63A0" w:rsidRPr="00FC5842" w:rsidRDefault="00CE7EAE" w:rsidP="009109AA">
      <w:pPr>
        <w:jc w:val="both"/>
        <w:rPr>
          <w:rFonts w:asciiTheme="minorHAnsi" w:hAnsiTheme="minorHAnsi"/>
          <w:b/>
          <w:smallCaps/>
          <w:sz w:val="22"/>
          <w:szCs w:val="22"/>
          <w:lang w:val="es-CL"/>
        </w:rPr>
      </w:pPr>
      <w:r w:rsidRPr="00FC5842">
        <w:rPr>
          <w:rFonts w:asciiTheme="minorHAnsi" w:hAnsiTheme="minorHAnsi"/>
          <w:b/>
          <w:smallCaps/>
          <w:sz w:val="22"/>
          <w:szCs w:val="22"/>
          <w:lang w:val="es-CL"/>
        </w:rPr>
        <w:t>¿es este estudio voluntario?</w:t>
      </w:r>
    </w:p>
    <w:p w:rsidR="005C63A0" w:rsidRPr="00FC5842" w:rsidRDefault="008271B1" w:rsidP="009109AA">
      <w:pPr>
        <w:jc w:val="both"/>
        <w:rPr>
          <w:rFonts w:asciiTheme="minorHAnsi" w:hAnsiTheme="minorHAnsi"/>
          <w:sz w:val="22"/>
          <w:szCs w:val="22"/>
          <w:lang w:val="es-CL"/>
        </w:rPr>
      </w:pPr>
      <w:r w:rsidRPr="00FC5842">
        <w:rPr>
          <w:rFonts w:asciiTheme="minorHAnsi" w:hAnsiTheme="minorHAnsi"/>
          <w:sz w:val="22"/>
          <w:szCs w:val="22"/>
          <w:lang w:val="es-CL"/>
        </w:rPr>
        <w:t xml:space="preserve">Ser parte de </w:t>
      </w:r>
      <w:r w:rsidR="00DB59E1">
        <w:rPr>
          <w:rFonts w:asciiTheme="minorHAnsi" w:hAnsiTheme="minorHAnsi"/>
          <w:sz w:val="22"/>
          <w:szCs w:val="22"/>
          <w:lang w:val="es-CL"/>
        </w:rPr>
        <w:t>esta investigación es absolutamente</w:t>
      </w:r>
      <w:r w:rsidRPr="00FC5842">
        <w:rPr>
          <w:rFonts w:asciiTheme="minorHAnsi" w:hAnsiTheme="minorHAnsi"/>
          <w:sz w:val="22"/>
          <w:szCs w:val="22"/>
          <w:lang w:val="es-CL"/>
        </w:rPr>
        <w:t xml:space="preserve"> voluntario, por lo que puedes </w:t>
      </w:r>
      <w:r w:rsidR="00C24A86" w:rsidRPr="00FC5842">
        <w:rPr>
          <w:rFonts w:asciiTheme="minorHAnsi" w:hAnsiTheme="minorHAnsi"/>
          <w:sz w:val="22"/>
          <w:szCs w:val="22"/>
          <w:lang w:val="es-CL"/>
        </w:rPr>
        <w:t>decidi</w:t>
      </w:r>
      <w:r w:rsidRPr="00FC5842">
        <w:rPr>
          <w:rFonts w:asciiTheme="minorHAnsi" w:hAnsiTheme="minorHAnsi"/>
          <w:sz w:val="22"/>
          <w:szCs w:val="22"/>
          <w:lang w:val="es-CL"/>
        </w:rPr>
        <w:t>r no ser parte d</w:t>
      </w:r>
      <w:r w:rsidR="00DB59E1">
        <w:rPr>
          <w:rFonts w:asciiTheme="minorHAnsi" w:hAnsiTheme="minorHAnsi"/>
          <w:sz w:val="22"/>
          <w:szCs w:val="22"/>
          <w:lang w:val="es-CL"/>
        </w:rPr>
        <w:t>e ella y s</w:t>
      </w:r>
      <w:r w:rsidRPr="00FC5842">
        <w:rPr>
          <w:rFonts w:asciiTheme="minorHAnsi" w:hAnsiTheme="minorHAnsi"/>
          <w:sz w:val="22"/>
          <w:szCs w:val="22"/>
          <w:lang w:val="es-CL"/>
        </w:rPr>
        <w:t xml:space="preserve">i eliges participar, puedes detener tu participación </w:t>
      </w:r>
      <w:r w:rsidR="00DB59E1">
        <w:rPr>
          <w:rFonts w:asciiTheme="minorHAnsi" w:hAnsiTheme="minorHAnsi"/>
          <w:sz w:val="22"/>
          <w:szCs w:val="22"/>
          <w:lang w:val="es-CL"/>
        </w:rPr>
        <w:t>y abandonar la sesión en cualquier momento.</w:t>
      </w:r>
    </w:p>
    <w:p w:rsidR="005C63A0" w:rsidRPr="00FC5842" w:rsidRDefault="005C63A0" w:rsidP="009109AA">
      <w:pPr>
        <w:jc w:val="both"/>
        <w:rPr>
          <w:rFonts w:asciiTheme="minorHAnsi" w:hAnsiTheme="minorHAnsi"/>
          <w:b/>
          <w:smallCaps/>
          <w:sz w:val="22"/>
          <w:szCs w:val="22"/>
          <w:lang w:val="es-CL"/>
        </w:rPr>
      </w:pPr>
    </w:p>
    <w:p w:rsidR="005C63A0" w:rsidRPr="00FC5842" w:rsidRDefault="00C24A86" w:rsidP="009109AA">
      <w:pPr>
        <w:jc w:val="both"/>
        <w:rPr>
          <w:rFonts w:asciiTheme="minorHAnsi" w:hAnsiTheme="minorHAnsi"/>
          <w:b/>
          <w:sz w:val="22"/>
          <w:szCs w:val="22"/>
          <w:lang w:val="es-CL"/>
        </w:rPr>
      </w:pPr>
      <w:r w:rsidRPr="00FC5842">
        <w:rPr>
          <w:rFonts w:asciiTheme="minorHAnsi" w:hAnsiTheme="minorHAnsi"/>
          <w:b/>
          <w:smallCaps/>
          <w:sz w:val="22"/>
          <w:szCs w:val="22"/>
          <w:lang w:val="es-CL"/>
        </w:rPr>
        <w:t>¿Qué pasa si tengo dudas?</w:t>
      </w:r>
    </w:p>
    <w:p w:rsidR="00B3194F" w:rsidRPr="00FC5842" w:rsidRDefault="00DB59E1" w:rsidP="009109AA">
      <w:pPr>
        <w:jc w:val="both"/>
        <w:rPr>
          <w:rFonts w:asciiTheme="minorHAnsi" w:hAnsiTheme="minorHAnsi"/>
          <w:sz w:val="22"/>
          <w:szCs w:val="22"/>
          <w:lang w:val="es-CL"/>
        </w:rPr>
      </w:pPr>
      <w:r>
        <w:rPr>
          <w:rFonts w:asciiTheme="minorHAnsi" w:hAnsiTheme="minorHAnsi"/>
          <w:sz w:val="22"/>
          <w:szCs w:val="22"/>
          <w:lang w:val="es-CL"/>
        </w:rPr>
        <w:t>Te invitamos a preguntar todas</w:t>
      </w:r>
      <w:r w:rsidR="009F5821" w:rsidRPr="00FC5842">
        <w:rPr>
          <w:rFonts w:asciiTheme="minorHAnsi" w:hAnsiTheme="minorHAnsi"/>
          <w:sz w:val="22"/>
          <w:szCs w:val="22"/>
          <w:lang w:val="es-CL"/>
        </w:rPr>
        <w:t xml:space="preserve"> tus dudas e inquietudes</w:t>
      </w:r>
      <w:r>
        <w:rPr>
          <w:rFonts w:asciiTheme="minorHAnsi" w:hAnsiTheme="minorHAnsi"/>
          <w:sz w:val="22"/>
          <w:szCs w:val="22"/>
          <w:lang w:val="es-CL"/>
        </w:rPr>
        <w:t xml:space="preserve"> a la persona que está contigo para la firma de este formulario de consentimiento informado</w:t>
      </w:r>
      <w:r w:rsidR="005C63A0" w:rsidRPr="00FC5842">
        <w:rPr>
          <w:rFonts w:asciiTheme="minorHAnsi" w:hAnsiTheme="minorHAnsi"/>
          <w:sz w:val="22"/>
          <w:szCs w:val="22"/>
          <w:lang w:val="es-CL"/>
        </w:rPr>
        <w:t xml:space="preserve">.  </w:t>
      </w:r>
      <w:r w:rsidR="00746280" w:rsidRPr="00FC5842">
        <w:rPr>
          <w:rFonts w:asciiTheme="minorHAnsi" w:hAnsiTheme="minorHAnsi"/>
          <w:sz w:val="22"/>
          <w:szCs w:val="22"/>
          <w:lang w:val="es-CL"/>
        </w:rPr>
        <w:t xml:space="preserve">Si </w:t>
      </w:r>
      <w:r>
        <w:rPr>
          <w:rFonts w:asciiTheme="minorHAnsi" w:hAnsiTheme="minorHAnsi"/>
          <w:sz w:val="22"/>
          <w:szCs w:val="22"/>
          <w:lang w:val="es-CL"/>
        </w:rPr>
        <w:t xml:space="preserve">con posterioridad a tu participación </w:t>
      </w:r>
      <w:r w:rsidR="00746280" w:rsidRPr="00FC5842">
        <w:rPr>
          <w:rFonts w:asciiTheme="minorHAnsi" w:hAnsiTheme="minorHAnsi"/>
          <w:sz w:val="22"/>
          <w:szCs w:val="22"/>
          <w:lang w:val="es-CL"/>
        </w:rPr>
        <w:t xml:space="preserve">tienes </w:t>
      </w:r>
      <w:r>
        <w:rPr>
          <w:rFonts w:asciiTheme="minorHAnsi" w:hAnsiTheme="minorHAnsi"/>
          <w:sz w:val="22"/>
          <w:szCs w:val="22"/>
          <w:lang w:val="es-CL"/>
        </w:rPr>
        <w:t>dudas</w:t>
      </w:r>
      <w:r w:rsidR="00746280" w:rsidRPr="00FC5842">
        <w:rPr>
          <w:rFonts w:asciiTheme="minorHAnsi" w:hAnsiTheme="minorHAnsi"/>
          <w:sz w:val="22"/>
          <w:szCs w:val="22"/>
          <w:lang w:val="es-CL"/>
        </w:rPr>
        <w:t xml:space="preserve"> por</w:t>
      </w:r>
      <w:r w:rsidR="00B3194F" w:rsidRPr="00FC5842">
        <w:rPr>
          <w:rFonts w:asciiTheme="minorHAnsi" w:hAnsiTheme="minorHAnsi"/>
          <w:sz w:val="22"/>
          <w:szCs w:val="22"/>
          <w:lang w:val="es-CL"/>
        </w:rPr>
        <w:t xml:space="preserve"> </w:t>
      </w:r>
      <w:r w:rsidR="00746280" w:rsidRPr="00FC5842">
        <w:rPr>
          <w:rFonts w:asciiTheme="minorHAnsi" w:hAnsiTheme="minorHAnsi"/>
          <w:sz w:val="22"/>
          <w:szCs w:val="22"/>
          <w:lang w:val="es-CL"/>
        </w:rPr>
        <w:t xml:space="preserve">favor escríbenos a </w:t>
      </w:r>
      <w:r>
        <w:rPr>
          <w:rFonts w:asciiTheme="minorHAnsi" w:hAnsiTheme="minorHAnsi"/>
          <w:sz w:val="22"/>
          <w:szCs w:val="22"/>
          <w:lang w:val="es-CL"/>
        </w:rPr>
        <w:t>miinvestigaciondeseminariofau@gmail.com</w:t>
      </w:r>
      <w:r w:rsidR="00746280" w:rsidRPr="00FC5842">
        <w:rPr>
          <w:rFonts w:asciiTheme="minorHAnsi" w:hAnsiTheme="minorHAnsi"/>
          <w:sz w:val="22"/>
          <w:szCs w:val="22"/>
          <w:lang w:val="es-CL"/>
        </w:rPr>
        <w:t xml:space="preserve">       </w:t>
      </w:r>
    </w:p>
    <w:p w:rsidR="005C63A0" w:rsidRPr="00FC5842" w:rsidRDefault="00746280" w:rsidP="009109AA">
      <w:pPr>
        <w:jc w:val="both"/>
        <w:rPr>
          <w:rFonts w:asciiTheme="minorHAnsi" w:hAnsiTheme="minorHAnsi"/>
          <w:sz w:val="22"/>
          <w:szCs w:val="22"/>
          <w:lang w:val="es-CL"/>
        </w:rPr>
      </w:pPr>
      <w:r w:rsidRPr="00FC5842">
        <w:rPr>
          <w:rFonts w:asciiTheme="minorHAnsi" w:hAnsiTheme="minorHAnsi"/>
          <w:sz w:val="22"/>
          <w:szCs w:val="22"/>
          <w:lang w:val="es-CL"/>
        </w:rPr>
        <w:t xml:space="preserve">     </w:t>
      </w:r>
    </w:p>
    <w:p w:rsidR="000908A8" w:rsidRPr="00FC5842" w:rsidRDefault="00B3194F" w:rsidP="00FC69F0">
      <w:pPr>
        <w:pBdr>
          <w:bottom w:val="single" w:sz="12" w:space="1" w:color="auto"/>
        </w:pBdr>
        <w:jc w:val="both"/>
        <w:rPr>
          <w:rFonts w:asciiTheme="minorHAnsi" w:hAnsiTheme="minorHAnsi"/>
          <w:sz w:val="22"/>
          <w:szCs w:val="22"/>
          <w:lang w:val="es-CL"/>
        </w:rPr>
      </w:pPr>
      <w:r w:rsidRPr="00FC5842">
        <w:rPr>
          <w:rFonts w:asciiTheme="minorHAnsi" w:hAnsiTheme="minorHAnsi"/>
          <w:b/>
          <w:sz w:val="22"/>
          <w:szCs w:val="22"/>
          <w:lang w:val="es-CL"/>
        </w:rPr>
        <w:t>Firmas</w:t>
      </w:r>
      <w:r w:rsidR="005C63A0" w:rsidRPr="00FC5842">
        <w:rPr>
          <w:rFonts w:asciiTheme="minorHAnsi" w:hAnsiTheme="minorHAnsi"/>
          <w:b/>
          <w:sz w:val="22"/>
          <w:szCs w:val="22"/>
          <w:lang w:val="es-CL"/>
        </w:rPr>
        <w:t>:</w:t>
      </w:r>
      <w:r w:rsidR="005C63A0" w:rsidRPr="00FC5842">
        <w:rPr>
          <w:rFonts w:asciiTheme="minorHAnsi" w:hAnsiTheme="minorHAnsi"/>
          <w:sz w:val="22"/>
          <w:szCs w:val="22"/>
          <w:lang w:val="es-CL"/>
        </w:rPr>
        <w:t xml:space="preserve"> </w:t>
      </w:r>
      <w:r w:rsidR="00DB59E1">
        <w:rPr>
          <w:rFonts w:asciiTheme="minorHAnsi" w:hAnsiTheme="minorHAnsi"/>
          <w:sz w:val="22"/>
          <w:szCs w:val="22"/>
          <w:lang w:val="es-CL"/>
        </w:rPr>
        <w:t>Tu firma, al final de este formulario</w:t>
      </w:r>
      <w:r w:rsidRPr="00FC5842">
        <w:rPr>
          <w:rFonts w:asciiTheme="minorHAnsi" w:hAnsiTheme="minorHAnsi"/>
          <w:sz w:val="22"/>
          <w:szCs w:val="22"/>
          <w:lang w:val="es-CL"/>
        </w:rPr>
        <w:t xml:space="preserve"> significa que los investigadores han respondido todas tus dudas y que te has sentido satis</w:t>
      </w:r>
      <w:r w:rsidR="00FC5842">
        <w:rPr>
          <w:rFonts w:asciiTheme="minorHAnsi" w:hAnsiTheme="minorHAnsi"/>
          <w:sz w:val="22"/>
          <w:szCs w:val="22"/>
          <w:lang w:val="es-CL"/>
        </w:rPr>
        <w:t>fecho con las respuestas, y</w:t>
      </w:r>
      <w:r w:rsidRPr="00FC5842">
        <w:rPr>
          <w:rFonts w:asciiTheme="minorHAnsi" w:hAnsiTheme="minorHAnsi"/>
          <w:sz w:val="22"/>
          <w:szCs w:val="22"/>
          <w:lang w:val="es-CL"/>
        </w:rPr>
        <w:t xml:space="preserve"> que aceptas ser participante voluntario para esta investigación.</w:t>
      </w:r>
      <w:r w:rsidR="00FC69F0">
        <w:rPr>
          <w:rFonts w:asciiTheme="minorHAnsi" w:hAnsiTheme="minorHAnsi"/>
          <w:sz w:val="22"/>
          <w:szCs w:val="22"/>
          <w:lang w:val="es-CL"/>
        </w:rPr>
        <w:t xml:space="preserve"> </w:t>
      </w:r>
      <w:r w:rsidR="00FC5842" w:rsidRPr="00FC5842">
        <w:rPr>
          <w:rFonts w:asciiTheme="minorHAnsi" w:hAnsiTheme="minorHAnsi"/>
          <w:sz w:val="22"/>
          <w:szCs w:val="22"/>
          <w:lang w:val="es-CL"/>
        </w:rPr>
        <w:t xml:space="preserve">Una copia de este documento se te entregará </w:t>
      </w:r>
      <w:r w:rsidR="00FC5842">
        <w:rPr>
          <w:rFonts w:asciiTheme="minorHAnsi" w:hAnsiTheme="minorHAnsi"/>
          <w:sz w:val="22"/>
          <w:szCs w:val="22"/>
          <w:lang w:val="es-CL"/>
        </w:rPr>
        <w:t>y la otra quedará en poder de los investigadores</w:t>
      </w:r>
      <w:r w:rsidR="00FC5842" w:rsidRPr="00FC5842">
        <w:rPr>
          <w:rFonts w:asciiTheme="minorHAnsi" w:hAnsiTheme="minorHAnsi"/>
          <w:sz w:val="22"/>
          <w:szCs w:val="22"/>
          <w:lang w:val="es-CL"/>
        </w:rPr>
        <w:t>.</w:t>
      </w:r>
    </w:p>
    <w:p w:rsidR="000908A8" w:rsidRPr="00FC5842" w:rsidRDefault="000908A8" w:rsidP="005C63A0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es-CL"/>
        </w:rPr>
      </w:pPr>
    </w:p>
    <w:p w:rsidR="000908A8" w:rsidRPr="00FC5842" w:rsidRDefault="000908A8" w:rsidP="005C63A0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es-CL"/>
        </w:rPr>
      </w:pPr>
    </w:p>
    <w:p w:rsidR="00FC5842" w:rsidRPr="00FC5842" w:rsidRDefault="00FC5842" w:rsidP="00FC5842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es-CL"/>
        </w:rPr>
      </w:pPr>
    </w:p>
    <w:p w:rsidR="00FC5842" w:rsidRPr="00FC5842" w:rsidRDefault="00FC5842" w:rsidP="00FC5842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es-CL"/>
        </w:rPr>
      </w:pPr>
      <w:bookmarkStart w:id="0" w:name="_GoBack"/>
      <w:bookmarkEnd w:id="0"/>
    </w:p>
    <w:p w:rsidR="00FC5842" w:rsidRPr="00FC5842" w:rsidRDefault="00FC5842" w:rsidP="00FC5842">
      <w:pPr>
        <w:pStyle w:val="Heading1"/>
        <w:rPr>
          <w:rFonts w:asciiTheme="minorHAnsi" w:hAnsiTheme="minorHAnsi"/>
          <w:sz w:val="22"/>
          <w:szCs w:val="22"/>
          <w:lang w:val="es-CL"/>
        </w:rPr>
      </w:pPr>
    </w:p>
    <w:p w:rsidR="00FC5842" w:rsidRPr="00FC5842" w:rsidRDefault="00FC5842" w:rsidP="00FC5842">
      <w:pPr>
        <w:pStyle w:val="Heading1"/>
        <w:jc w:val="center"/>
        <w:rPr>
          <w:rFonts w:asciiTheme="minorHAnsi" w:hAnsiTheme="minorHAnsi"/>
          <w:sz w:val="22"/>
          <w:szCs w:val="22"/>
          <w:lang w:val="es-CL"/>
        </w:rPr>
      </w:pPr>
      <w:r>
        <w:rPr>
          <w:rFonts w:asciiTheme="minorHAnsi" w:hAnsiTheme="minorHAnsi"/>
          <w:sz w:val="22"/>
          <w:szCs w:val="22"/>
          <w:lang w:val="es-CL"/>
        </w:rPr>
        <w:t xml:space="preserve">Nombre y </w:t>
      </w:r>
      <w:r w:rsidRPr="00FC5842">
        <w:rPr>
          <w:rFonts w:asciiTheme="minorHAnsi" w:hAnsiTheme="minorHAnsi"/>
          <w:sz w:val="22"/>
          <w:szCs w:val="22"/>
          <w:lang w:val="es-CL"/>
        </w:rPr>
        <w:t>Firma del voluntario - Fecha</w:t>
      </w:r>
    </w:p>
    <w:p w:rsidR="00586A8B" w:rsidRDefault="00586A8B">
      <w:pPr>
        <w:rPr>
          <w:lang w:val="es-CL"/>
        </w:rPr>
      </w:pPr>
    </w:p>
    <w:p w:rsidR="00FC69F0" w:rsidRDefault="00FC69F0">
      <w:pPr>
        <w:rPr>
          <w:lang w:val="es-CL"/>
        </w:rPr>
      </w:pPr>
    </w:p>
    <w:p w:rsidR="00FC5842" w:rsidRPr="00FC5842" w:rsidRDefault="00FC5842" w:rsidP="00FC5842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  <w:lang w:val="es-CL"/>
        </w:rPr>
      </w:pPr>
    </w:p>
    <w:p w:rsidR="00FC5842" w:rsidRPr="00FC5842" w:rsidRDefault="00FC5842" w:rsidP="00FC5842">
      <w:pPr>
        <w:pStyle w:val="Heading1"/>
        <w:rPr>
          <w:rFonts w:asciiTheme="minorHAnsi" w:hAnsiTheme="minorHAnsi"/>
          <w:sz w:val="22"/>
          <w:szCs w:val="22"/>
          <w:lang w:val="es-CL"/>
        </w:rPr>
      </w:pPr>
    </w:p>
    <w:p w:rsidR="00FC5842" w:rsidRPr="00FC5842" w:rsidRDefault="00FC5842" w:rsidP="00FC5842">
      <w:pPr>
        <w:pStyle w:val="Heading1"/>
        <w:jc w:val="center"/>
        <w:rPr>
          <w:rFonts w:asciiTheme="minorHAnsi" w:hAnsiTheme="minorHAnsi"/>
          <w:sz w:val="22"/>
          <w:szCs w:val="22"/>
          <w:lang w:val="es-CL"/>
        </w:rPr>
      </w:pPr>
      <w:r>
        <w:rPr>
          <w:rFonts w:asciiTheme="minorHAnsi" w:hAnsiTheme="minorHAnsi"/>
          <w:sz w:val="22"/>
          <w:szCs w:val="22"/>
          <w:lang w:val="es-CL"/>
        </w:rPr>
        <w:t>Nombre y Firma de la persona que obtiene este consentimiento</w:t>
      </w:r>
      <w:r w:rsidRPr="00FC5842">
        <w:rPr>
          <w:rFonts w:asciiTheme="minorHAnsi" w:hAnsiTheme="minorHAnsi"/>
          <w:sz w:val="22"/>
          <w:szCs w:val="22"/>
          <w:lang w:val="es-CL"/>
        </w:rPr>
        <w:t xml:space="preserve"> - Fecha</w:t>
      </w:r>
    </w:p>
    <w:sectPr w:rsidR="00FC5842" w:rsidRPr="00FC584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0NDK0NDA0NTI3MzdS0lEKTi0uzszPAykwqgUADRxwACwAAAA="/>
  </w:docVars>
  <w:rsids>
    <w:rsidRoot w:val="005C63A0"/>
    <w:rsid w:val="000026C5"/>
    <w:rsid w:val="00004377"/>
    <w:rsid w:val="00004904"/>
    <w:rsid w:val="000050CE"/>
    <w:rsid w:val="000062D2"/>
    <w:rsid w:val="000075A4"/>
    <w:rsid w:val="00010085"/>
    <w:rsid w:val="00010CEE"/>
    <w:rsid w:val="00020495"/>
    <w:rsid w:val="000227B2"/>
    <w:rsid w:val="00023007"/>
    <w:rsid w:val="000267D4"/>
    <w:rsid w:val="00027F0A"/>
    <w:rsid w:val="000335C0"/>
    <w:rsid w:val="00033865"/>
    <w:rsid w:val="000339FA"/>
    <w:rsid w:val="00033E45"/>
    <w:rsid w:val="000340CE"/>
    <w:rsid w:val="0003487D"/>
    <w:rsid w:val="00037ED2"/>
    <w:rsid w:val="00040CAE"/>
    <w:rsid w:val="000465DD"/>
    <w:rsid w:val="00047323"/>
    <w:rsid w:val="000534F6"/>
    <w:rsid w:val="000557D8"/>
    <w:rsid w:val="00055837"/>
    <w:rsid w:val="00055BB2"/>
    <w:rsid w:val="00056782"/>
    <w:rsid w:val="000645DC"/>
    <w:rsid w:val="00064C23"/>
    <w:rsid w:val="00064F11"/>
    <w:rsid w:val="00067907"/>
    <w:rsid w:val="000715E4"/>
    <w:rsid w:val="00073843"/>
    <w:rsid w:val="000760FB"/>
    <w:rsid w:val="00077499"/>
    <w:rsid w:val="00080070"/>
    <w:rsid w:val="000813AE"/>
    <w:rsid w:val="00081554"/>
    <w:rsid w:val="0008156F"/>
    <w:rsid w:val="00084C15"/>
    <w:rsid w:val="00086FD1"/>
    <w:rsid w:val="00087749"/>
    <w:rsid w:val="000908A8"/>
    <w:rsid w:val="00095A86"/>
    <w:rsid w:val="000969C0"/>
    <w:rsid w:val="000A111D"/>
    <w:rsid w:val="000A1606"/>
    <w:rsid w:val="000A475A"/>
    <w:rsid w:val="000A4A31"/>
    <w:rsid w:val="000B137D"/>
    <w:rsid w:val="000B1616"/>
    <w:rsid w:val="000B248A"/>
    <w:rsid w:val="000B4596"/>
    <w:rsid w:val="000B6EB1"/>
    <w:rsid w:val="000B7500"/>
    <w:rsid w:val="000B7567"/>
    <w:rsid w:val="000C21C1"/>
    <w:rsid w:val="000C24C7"/>
    <w:rsid w:val="000C3120"/>
    <w:rsid w:val="000C4013"/>
    <w:rsid w:val="000C6155"/>
    <w:rsid w:val="000D338D"/>
    <w:rsid w:val="000E240B"/>
    <w:rsid w:val="000E30DC"/>
    <w:rsid w:val="000E50CB"/>
    <w:rsid w:val="000E51F3"/>
    <w:rsid w:val="000F1ED6"/>
    <w:rsid w:val="000F5225"/>
    <w:rsid w:val="000F5EC2"/>
    <w:rsid w:val="000F6288"/>
    <w:rsid w:val="000F7519"/>
    <w:rsid w:val="001000C1"/>
    <w:rsid w:val="00100AEA"/>
    <w:rsid w:val="00104876"/>
    <w:rsid w:val="00107741"/>
    <w:rsid w:val="00107C57"/>
    <w:rsid w:val="001162DD"/>
    <w:rsid w:val="00120732"/>
    <w:rsid w:val="00121658"/>
    <w:rsid w:val="00122F84"/>
    <w:rsid w:val="00123104"/>
    <w:rsid w:val="00125CBF"/>
    <w:rsid w:val="001270BD"/>
    <w:rsid w:val="0012760A"/>
    <w:rsid w:val="00130BF3"/>
    <w:rsid w:val="001351C1"/>
    <w:rsid w:val="00135CB1"/>
    <w:rsid w:val="00146249"/>
    <w:rsid w:val="0014660C"/>
    <w:rsid w:val="00147B5F"/>
    <w:rsid w:val="00147DA9"/>
    <w:rsid w:val="00156451"/>
    <w:rsid w:val="00163F8D"/>
    <w:rsid w:val="001640DA"/>
    <w:rsid w:val="001645BD"/>
    <w:rsid w:val="00164990"/>
    <w:rsid w:val="00165441"/>
    <w:rsid w:val="00167F87"/>
    <w:rsid w:val="00180735"/>
    <w:rsid w:val="001817AC"/>
    <w:rsid w:val="00184144"/>
    <w:rsid w:val="001843DD"/>
    <w:rsid w:val="00185B27"/>
    <w:rsid w:val="00185F5E"/>
    <w:rsid w:val="00185F7A"/>
    <w:rsid w:val="001874F6"/>
    <w:rsid w:val="00191448"/>
    <w:rsid w:val="00192369"/>
    <w:rsid w:val="00192731"/>
    <w:rsid w:val="001928E0"/>
    <w:rsid w:val="001941B7"/>
    <w:rsid w:val="00196CD6"/>
    <w:rsid w:val="001A1363"/>
    <w:rsid w:val="001A1FA6"/>
    <w:rsid w:val="001A408B"/>
    <w:rsid w:val="001A423E"/>
    <w:rsid w:val="001A5288"/>
    <w:rsid w:val="001B033A"/>
    <w:rsid w:val="001B07F1"/>
    <w:rsid w:val="001B137F"/>
    <w:rsid w:val="001B299A"/>
    <w:rsid w:val="001B3A07"/>
    <w:rsid w:val="001B4A94"/>
    <w:rsid w:val="001B68E3"/>
    <w:rsid w:val="001B7C79"/>
    <w:rsid w:val="001C2E58"/>
    <w:rsid w:val="001C48B0"/>
    <w:rsid w:val="001C599C"/>
    <w:rsid w:val="001C7AAB"/>
    <w:rsid w:val="001D04DB"/>
    <w:rsid w:val="001D2C24"/>
    <w:rsid w:val="001D5E46"/>
    <w:rsid w:val="001D6D81"/>
    <w:rsid w:val="001E2158"/>
    <w:rsid w:val="001E40D0"/>
    <w:rsid w:val="001F048F"/>
    <w:rsid w:val="001F4E0E"/>
    <w:rsid w:val="001F4FC1"/>
    <w:rsid w:val="001F74BD"/>
    <w:rsid w:val="001F7AC3"/>
    <w:rsid w:val="0020125B"/>
    <w:rsid w:val="00204274"/>
    <w:rsid w:val="00204DE6"/>
    <w:rsid w:val="002077A9"/>
    <w:rsid w:val="002124E3"/>
    <w:rsid w:val="00215930"/>
    <w:rsid w:val="00217F96"/>
    <w:rsid w:val="00221F94"/>
    <w:rsid w:val="00225F07"/>
    <w:rsid w:val="00226A9F"/>
    <w:rsid w:val="0023139F"/>
    <w:rsid w:val="002318B2"/>
    <w:rsid w:val="0023214B"/>
    <w:rsid w:val="00232C4E"/>
    <w:rsid w:val="00234029"/>
    <w:rsid w:val="00235059"/>
    <w:rsid w:val="00236608"/>
    <w:rsid w:val="00236DFE"/>
    <w:rsid w:val="0024172B"/>
    <w:rsid w:val="00244E45"/>
    <w:rsid w:val="00245C3F"/>
    <w:rsid w:val="002509CB"/>
    <w:rsid w:val="00250E7E"/>
    <w:rsid w:val="0025160B"/>
    <w:rsid w:val="00253063"/>
    <w:rsid w:val="002546BA"/>
    <w:rsid w:val="00255806"/>
    <w:rsid w:val="002579C7"/>
    <w:rsid w:val="002607E6"/>
    <w:rsid w:val="00262A23"/>
    <w:rsid w:val="00263E85"/>
    <w:rsid w:val="00264515"/>
    <w:rsid w:val="002700BF"/>
    <w:rsid w:val="0027017E"/>
    <w:rsid w:val="00270FCF"/>
    <w:rsid w:val="00272F20"/>
    <w:rsid w:val="002731B1"/>
    <w:rsid w:val="00273F7B"/>
    <w:rsid w:val="00277314"/>
    <w:rsid w:val="00277D38"/>
    <w:rsid w:val="002814B3"/>
    <w:rsid w:val="0028487F"/>
    <w:rsid w:val="00284CDE"/>
    <w:rsid w:val="00285153"/>
    <w:rsid w:val="0028587F"/>
    <w:rsid w:val="0029192E"/>
    <w:rsid w:val="00291CCA"/>
    <w:rsid w:val="00292DD4"/>
    <w:rsid w:val="00292E6A"/>
    <w:rsid w:val="00292F1B"/>
    <w:rsid w:val="0029666F"/>
    <w:rsid w:val="002A062B"/>
    <w:rsid w:val="002A2269"/>
    <w:rsid w:val="002A23D3"/>
    <w:rsid w:val="002A4B94"/>
    <w:rsid w:val="002A51D7"/>
    <w:rsid w:val="002A6F63"/>
    <w:rsid w:val="002B26F8"/>
    <w:rsid w:val="002B3154"/>
    <w:rsid w:val="002B3918"/>
    <w:rsid w:val="002B3C0F"/>
    <w:rsid w:val="002B45BD"/>
    <w:rsid w:val="002B5B53"/>
    <w:rsid w:val="002B6032"/>
    <w:rsid w:val="002C2229"/>
    <w:rsid w:val="002C2EDF"/>
    <w:rsid w:val="002C3B9A"/>
    <w:rsid w:val="002C4062"/>
    <w:rsid w:val="002C7668"/>
    <w:rsid w:val="002D2478"/>
    <w:rsid w:val="002D5577"/>
    <w:rsid w:val="002D5FFE"/>
    <w:rsid w:val="002D676E"/>
    <w:rsid w:val="002D6C42"/>
    <w:rsid w:val="002E6FF7"/>
    <w:rsid w:val="002F0DB5"/>
    <w:rsid w:val="002F3A67"/>
    <w:rsid w:val="002F4945"/>
    <w:rsid w:val="002F5F87"/>
    <w:rsid w:val="00300E64"/>
    <w:rsid w:val="0030392B"/>
    <w:rsid w:val="00303E8B"/>
    <w:rsid w:val="00304302"/>
    <w:rsid w:val="003102DB"/>
    <w:rsid w:val="00311CA5"/>
    <w:rsid w:val="003120A1"/>
    <w:rsid w:val="00312C7D"/>
    <w:rsid w:val="00313B37"/>
    <w:rsid w:val="00314F97"/>
    <w:rsid w:val="003175F1"/>
    <w:rsid w:val="003218E6"/>
    <w:rsid w:val="00322642"/>
    <w:rsid w:val="00327F46"/>
    <w:rsid w:val="00332888"/>
    <w:rsid w:val="0033329E"/>
    <w:rsid w:val="00335457"/>
    <w:rsid w:val="003354DD"/>
    <w:rsid w:val="003364D6"/>
    <w:rsid w:val="00336A02"/>
    <w:rsid w:val="00336E52"/>
    <w:rsid w:val="00337C41"/>
    <w:rsid w:val="00343B4B"/>
    <w:rsid w:val="003440E4"/>
    <w:rsid w:val="00345202"/>
    <w:rsid w:val="003459E5"/>
    <w:rsid w:val="0034680C"/>
    <w:rsid w:val="00346DE6"/>
    <w:rsid w:val="00351005"/>
    <w:rsid w:val="003511B0"/>
    <w:rsid w:val="00357013"/>
    <w:rsid w:val="00360F76"/>
    <w:rsid w:val="00361788"/>
    <w:rsid w:val="00362992"/>
    <w:rsid w:val="00367FA9"/>
    <w:rsid w:val="00370118"/>
    <w:rsid w:val="00377C74"/>
    <w:rsid w:val="003803C8"/>
    <w:rsid w:val="00380C28"/>
    <w:rsid w:val="003829B2"/>
    <w:rsid w:val="003837AC"/>
    <w:rsid w:val="0038655F"/>
    <w:rsid w:val="00386AC5"/>
    <w:rsid w:val="0039163E"/>
    <w:rsid w:val="003929A6"/>
    <w:rsid w:val="00394B21"/>
    <w:rsid w:val="00396B8B"/>
    <w:rsid w:val="003A41F7"/>
    <w:rsid w:val="003A5BEB"/>
    <w:rsid w:val="003A6F5B"/>
    <w:rsid w:val="003B0EEA"/>
    <w:rsid w:val="003B1809"/>
    <w:rsid w:val="003B3AD8"/>
    <w:rsid w:val="003B3B4A"/>
    <w:rsid w:val="003B4B06"/>
    <w:rsid w:val="003B6D0B"/>
    <w:rsid w:val="003B7E04"/>
    <w:rsid w:val="003C0922"/>
    <w:rsid w:val="003C2732"/>
    <w:rsid w:val="003C68DB"/>
    <w:rsid w:val="003D0E2A"/>
    <w:rsid w:val="003D2931"/>
    <w:rsid w:val="003D2F76"/>
    <w:rsid w:val="003D3E4F"/>
    <w:rsid w:val="003D469E"/>
    <w:rsid w:val="003D7FE4"/>
    <w:rsid w:val="003E3724"/>
    <w:rsid w:val="003E4ABB"/>
    <w:rsid w:val="003E4D80"/>
    <w:rsid w:val="003E6856"/>
    <w:rsid w:val="003E68F6"/>
    <w:rsid w:val="003E6D0C"/>
    <w:rsid w:val="003F44EB"/>
    <w:rsid w:val="003F54F6"/>
    <w:rsid w:val="003F64EC"/>
    <w:rsid w:val="004054CF"/>
    <w:rsid w:val="004066B9"/>
    <w:rsid w:val="00411A95"/>
    <w:rsid w:val="004151DE"/>
    <w:rsid w:val="004160C3"/>
    <w:rsid w:val="0042119C"/>
    <w:rsid w:val="004222AA"/>
    <w:rsid w:val="00422ECA"/>
    <w:rsid w:val="0042423F"/>
    <w:rsid w:val="004246A4"/>
    <w:rsid w:val="00425D24"/>
    <w:rsid w:val="00440FC0"/>
    <w:rsid w:val="0044154D"/>
    <w:rsid w:val="00443B7C"/>
    <w:rsid w:val="00444B67"/>
    <w:rsid w:val="00445BDE"/>
    <w:rsid w:val="004465A0"/>
    <w:rsid w:val="00452305"/>
    <w:rsid w:val="00454F71"/>
    <w:rsid w:val="0045558C"/>
    <w:rsid w:val="004562F0"/>
    <w:rsid w:val="00461865"/>
    <w:rsid w:val="00465BE3"/>
    <w:rsid w:val="004664B3"/>
    <w:rsid w:val="00472DE8"/>
    <w:rsid w:val="0047358F"/>
    <w:rsid w:val="0047744C"/>
    <w:rsid w:val="00477FEC"/>
    <w:rsid w:val="0048053F"/>
    <w:rsid w:val="004807BF"/>
    <w:rsid w:val="00482E49"/>
    <w:rsid w:val="00484DBA"/>
    <w:rsid w:val="004900F5"/>
    <w:rsid w:val="004921A7"/>
    <w:rsid w:val="00492BFC"/>
    <w:rsid w:val="00493C1C"/>
    <w:rsid w:val="00495EB9"/>
    <w:rsid w:val="00497CA9"/>
    <w:rsid w:val="004A013C"/>
    <w:rsid w:val="004A0A89"/>
    <w:rsid w:val="004A3E0E"/>
    <w:rsid w:val="004B0845"/>
    <w:rsid w:val="004B0EBB"/>
    <w:rsid w:val="004B1E25"/>
    <w:rsid w:val="004B306A"/>
    <w:rsid w:val="004B3C9F"/>
    <w:rsid w:val="004B5738"/>
    <w:rsid w:val="004B5FE7"/>
    <w:rsid w:val="004B67B6"/>
    <w:rsid w:val="004B7AB9"/>
    <w:rsid w:val="004C1495"/>
    <w:rsid w:val="004C30B2"/>
    <w:rsid w:val="004C6220"/>
    <w:rsid w:val="004D1C01"/>
    <w:rsid w:val="004D242D"/>
    <w:rsid w:val="004D254A"/>
    <w:rsid w:val="004D47AE"/>
    <w:rsid w:val="004D6170"/>
    <w:rsid w:val="004E0066"/>
    <w:rsid w:val="004E5A36"/>
    <w:rsid w:val="004E7881"/>
    <w:rsid w:val="004F2EBB"/>
    <w:rsid w:val="004F4144"/>
    <w:rsid w:val="004F4FB4"/>
    <w:rsid w:val="005017B9"/>
    <w:rsid w:val="005027B2"/>
    <w:rsid w:val="00502B11"/>
    <w:rsid w:val="00503DFA"/>
    <w:rsid w:val="0050699D"/>
    <w:rsid w:val="00507387"/>
    <w:rsid w:val="00510DF5"/>
    <w:rsid w:val="00512E84"/>
    <w:rsid w:val="0052200E"/>
    <w:rsid w:val="005228C7"/>
    <w:rsid w:val="0052659E"/>
    <w:rsid w:val="00530D99"/>
    <w:rsid w:val="005321CF"/>
    <w:rsid w:val="00533F1B"/>
    <w:rsid w:val="005348BF"/>
    <w:rsid w:val="00536588"/>
    <w:rsid w:val="0053757D"/>
    <w:rsid w:val="00543761"/>
    <w:rsid w:val="00545B30"/>
    <w:rsid w:val="00545F2E"/>
    <w:rsid w:val="00545F92"/>
    <w:rsid w:val="0054628D"/>
    <w:rsid w:val="00546B45"/>
    <w:rsid w:val="0055044E"/>
    <w:rsid w:val="00550642"/>
    <w:rsid w:val="00550858"/>
    <w:rsid w:val="00551847"/>
    <w:rsid w:val="00554D66"/>
    <w:rsid w:val="00560122"/>
    <w:rsid w:val="005610F2"/>
    <w:rsid w:val="0056445E"/>
    <w:rsid w:val="00564780"/>
    <w:rsid w:val="00564B28"/>
    <w:rsid w:val="00567239"/>
    <w:rsid w:val="00571232"/>
    <w:rsid w:val="00571E04"/>
    <w:rsid w:val="00574A06"/>
    <w:rsid w:val="00576CFA"/>
    <w:rsid w:val="00577E86"/>
    <w:rsid w:val="00580472"/>
    <w:rsid w:val="005810C3"/>
    <w:rsid w:val="005816AF"/>
    <w:rsid w:val="00582BC2"/>
    <w:rsid w:val="005849B1"/>
    <w:rsid w:val="00586A8B"/>
    <w:rsid w:val="005905FC"/>
    <w:rsid w:val="0059621C"/>
    <w:rsid w:val="00597EB6"/>
    <w:rsid w:val="005A05D5"/>
    <w:rsid w:val="005A134E"/>
    <w:rsid w:val="005A3F42"/>
    <w:rsid w:val="005A5427"/>
    <w:rsid w:val="005A5DA3"/>
    <w:rsid w:val="005A6126"/>
    <w:rsid w:val="005A6B6F"/>
    <w:rsid w:val="005B489A"/>
    <w:rsid w:val="005B769B"/>
    <w:rsid w:val="005B78DC"/>
    <w:rsid w:val="005B79FC"/>
    <w:rsid w:val="005C1018"/>
    <w:rsid w:val="005C122D"/>
    <w:rsid w:val="005C216C"/>
    <w:rsid w:val="005C4989"/>
    <w:rsid w:val="005C4AFE"/>
    <w:rsid w:val="005C60D0"/>
    <w:rsid w:val="005C63A0"/>
    <w:rsid w:val="005C7760"/>
    <w:rsid w:val="005D2765"/>
    <w:rsid w:val="005D3F9E"/>
    <w:rsid w:val="005D7939"/>
    <w:rsid w:val="005E0C11"/>
    <w:rsid w:val="005E43C6"/>
    <w:rsid w:val="005F0192"/>
    <w:rsid w:val="005F0193"/>
    <w:rsid w:val="005F15BA"/>
    <w:rsid w:val="005F4E56"/>
    <w:rsid w:val="005F6329"/>
    <w:rsid w:val="00603656"/>
    <w:rsid w:val="00604240"/>
    <w:rsid w:val="00604873"/>
    <w:rsid w:val="00604A6F"/>
    <w:rsid w:val="00607352"/>
    <w:rsid w:val="00610606"/>
    <w:rsid w:val="00615F95"/>
    <w:rsid w:val="006162CD"/>
    <w:rsid w:val="006201E1"/>
    <w:rsid w:val="00621FAC"/>
    <w:rsid w:val="00624483"/>
    <w:rsid w:val="00624E7F"/>
    <w:rsid w:val="00627FEA"/>
    <w:rsid w:val="00631BAB"/>
    <w:rsid w:val="00632435"/>
    <w:rsid w:val="00640253"/>
    <w:rsid w:val="0064071C"/>
    <w:rsid w:val="00644F2C"/>
    <w:rsid w:val="00645F06"/>
    <w:rsid w:val="00646AC2"/>
    <w:rsid w:val="00651F5A"/>
    <w:rsid w:val="006525B9"/>
    <w:rsid w:val="006534FF"/>
    <w:rsid w:val="0065647E"/>
    <w:rsid w:val="00664ADC"/>
    <w:rsid w:val="00665D64"/>
    <w:rsid w:val="006668A5"/>
    <w:rsid w:val="00667480"/>
    <w:rsid w:val="00667E97"/>
    <w:rsid w:val="0067202D"/>
    <w:rsid w:val="006759B0"/>
    <w:rsid w:val="00681F76"/>
    <w:rsid w:val="00682A2F"/>
    <w:rsid w:val="0068344A"/>
    <w:rsid w:val="006850E0"/>
    <w:rsid w:val="00687AFE"/>
    <w:rsid w:val="00687D7D"/>
    <w:rsid w:val="00690D72"/>
    <w:rsid w:val="00695C8F"/>
    <w:rsid w:val="006A0971"/>
    <w:rsid w:val="006A0FDA"/>
    <w:rsid w:val="006A1154"/>
    <w:rsid w:val="006A16CB"/>
    <w:rsid w:val="006A1AAA"/>
    <w:rsid w:val="006B0BC1"/>
    <w:rsid w:val="006B44DC"/>
    <w:rsid w:val="006B4A9F"/>
    <w:rsid w:val="006B5812"/>
    <w:rsid w:val="006B6F4B"/>
    <w:rsid w:val="006B7329"/>
    <w:rsid w:val="006C3ACE"/>
    <w:rsid w:val="006C491F"/>
    <w:rsid w:val="006C4B92"/>
    <w:rsid w:val="006D7F15"/>
    <w:rsid w:val="006E0BB8"/>
    <w:rsid w:val="006E1A25"/>
    <w:rsid w:val="006E48E6"/>
    <w:rsid w:val="006F4C4A"/>
    <w:rsid w:val="006F6293"/>
    <w:rsid w:val="006F6C7C"/>
    <w:rsid w:val="006F705E"/>
    <w:rsid w:val="006F7B2E"/>
    <w:rsid w:val="00700821"/>
    <w:rsid w:val="00702188"/>
    <w:rsid w:val="00703409"/>
    <w:rsid w:val="007044EF"/>
    <w:rsid w:val="00704E79"/>
    <w:rsid w:val="007050D4"/>
    <w:rsid w:val="007052A3"/>
    <w:rsid w:val="00705785"/>
    <w:rsid w:val="007102BD"/>
    <w:rsid w:val="00710533"/>
    <w:rsid w:val="00710835"/>
    <w:rsid w:val="007109EE"/>
    <w:rsid w:val="00710A7C"/>
    <w:rsid w:val="007146E8"/>
    <w:rsid w:val="00714845"/>
    <w:rsid w:val="007153F3"/>
    <w:rsid w:val="00716305"/>
    <w:rsid w:val="00716790"/>
    <w:rsid w:val="00722A58"/>
    <w:rsid w:val="00724C94"/>
    <w:rsid w:val="00727883"/>
    <w:rsid w:val="00734039"/>
    <w:rsid w:val="00736A4D"/>
    <w:rsid w:val="00737CF6"/>
    <w:rsid w:val="00745F88"/>
    <w:rsid w:val="00746280"/>
    <w:rsid w:val="007469B8"/>
    <w:rsid w:val="007507CF"/>
    <w:rsid w:val="0075172A"/>
    <w:rsid w:val="00751FB7"/>
    <w:rsid w:val="0075392C"/>
    <w:rsid w:val="00760886"/>
    <w:rsid w:val="0076231A"/>
    <w:rsid w:val="007644AB"/>
    <w:rsid w:val="00765F45"/>
    <w:rsid w:val="0076685A"/>
    <w:rsid w:val="007713A2"/>
    <w:rsid w:val="00772DDE"/>
    <w:rsid w:val="00776587"/>
    <w:rsid w:val="00780437"/>
    <w:rsid w:val="007813FA"/>
    <w:rsid w:val="0078211D"/>
    <w:rsid w:val="007850E6"/>
    <w:rsid w:val="00785A27"/>
    <w:rsid w:val="00787FED"/>
    <w:rsid w:val="00792607"/>
    <w:rsid w:val="007933A5"/>
    <w:rsid w:val="007942CD"/>
    <w:rsid w:val="007943F0"/>
    <w:rsid w:val="00796B90"/>
    <w:rsid w:val="00797A18"/>
    <w:rsid w:val="007A016F"/>
    <w:rsid w:val="007A48F8"/>
    <w:rsid w:val="007A4BE4"/>
    <w:rsid w:val="007A6223"/>
    <w:rsid w:val="007B19A6"/>
    <w:rsid w:val="007B456B"/>
    <w:rsid w:val="007B78B4"/>
    <w:rsid w:val="007C0A5F"/>
    <w:rsid w:val="007C19A3"/>
    <w:rsid w:val="007C245B"/>
    <w:rsid w:val="007C45D9"/>
    <w:rsid w:val="007D25A4"/>
    <w:rsid w:val="007D613B"/>
    <w:rsid w:val="007E524F"/>
    <w:rsid w:val="007E6C2A"/>
    <w:rsid w:val="007E701F"/>
    <w:rsid w:val="007E7871"/>
    <w:rsid w:val="007F0CDD"/>
    <w:rsid w:val="007F13D0"/>
    <w:rsid w:val="007F6739"/>
    <w:rsid w:val="007F6AC6"/>
    <w:rsid w:val="007F7EBD"/>
    <w:rsid w:val="00801098"/>
    <w:rsid w:val="00804B14"/>
    <w:rsid w:val="00807659"/>
    <w:rsid w:val="008100C3"/>
    <w:rsid w:val="00810814"/>
    <w:rsid w:val="00810B35"/>
    <w:rsid w:val="00815811"/>
    <w:rsid w:val="00815ABA"/>
    <w:rsid w:val="00816428"/>
    <w:rsid w:val="00820DC4"/>
    <w:rsid w:val="008216BE"/>
    <w:rsid w:val="00823856"/>
    <w:rsid w:val="00823EA7"/>
    <w:rsid w:val="008265CF"/>
    <w:rsid w:val="008271B1"/>
    <w:rsid w:val="00831B49"/>
    <w:rsid w:val="00835E14"/>
    <w:rsid w:val="00835FD7"/>
    <w:rsid w:val="00837407"/>
    <w:rsid w:val="0084120C"/>
    <w:rsid w:val="00843FCC"/>
    <w:rsid w:val="00844141"/>
    <w:rsid w:val="008445F0"/>
    <w:rsid w:val="00845689"/>
    <w:rsid w:val="00846162"/>
    <w:rsid w:val="00847911"/>
    <w:rsid w:val="00850300"/>
    <w:rsid w:val="0085131A"/>
    <w:rsid w:val="0085142A"/>
    <w:rsid w:val="008534B4"/>
    <w:rsid w:val="00853AF7"/>
    <w:rsid w:val="008548F7"/>
    <w:rsid w:val="00857C1B"/>
    <w:rsid w:val="0086025F"/>
    <w:rsid w:val="00862AA4"/>
    <w:rsid w:val="00866343"/>
    <w:rsid w:val="008676DE"/>
    <w:rsid w:val="0087308A"/>
    <w:rsid w:val="00873766"/>
    <w:rsid w:val="00873FE5"/>
    <w:rsid w:val="008741F6"/>
    <w:rsid w:val="00883BE7"/>
    <w:rsid w:val="00884610"/>
    <w:rsid w:val="00884965"/>
    <w:rsid w:val="0088770F"/>
    <w:rsid w:val="00895D43"/>
    <w:rsid w:val="008974B9"/>
    <w:rsid w:val="008A2645"/>
    <w:rsid w:val="008A5D0A"/>
    <w:rsid w:val="008A7084"/>
    <w:rsid w:val="008A7D59"/>
    <w:rsid w:val="008B1133"/>
    <w:rsid w:val="008B169E"/>
    <w:rsid w:val="008B4025"/>
    <w:rsid w:val="008B642B"/>
    <w:rsid w:val="008C3695"/>
    <w:rsid w:val="008C529C"/>
    <w:rsid w:val="008C56AB"/>
    <w:rsid w:val="008E0B9B"/>
    <w:rsid w:val="008E1219"/>
    <w:rsid w:val="008E1665"/>
    <w:rsid w:val="008E2C1F"/>
    <w:rsid w:val="008E34CB"/>
    <w:rsid w:val="008E34F3"/>
    <w:rsid w:val="008F0EEF"/>
    <w:rsid w:val="008F1183"/>
    <w:rsid w:val="008F276B"/>
    <w:rsid w:val="008F2DFB"/>
    <w:rsid w:val="008F3453"/>
    <w:rsid w:val="008F7529"/>
    <w:rsid w:val="008F75E3"/>
    <w:rsid w:val="00900C8E"/>
    <w:rsid w:val="0090372F"/>
    <w:rsid w:val="00903816"/>
    <w:rsid w:val="009058A1"/>
    <w:rsid w:val="009109AA"/>
    <w:rsid w:val="00910A90"/>
    <w:rsid w:val="00921E75"/>
    <w:rsid w:val="00925C78"/>
    <w:rsid w:val="00926363"/>
    <w:rsid w:val="0093071B"/>
    <w:rsid w:val="00935E41"/>
    <w:rsid w:val="009403BC"/>
    <w:rsid w:val="00940B9A"/>
    <w:rsid w:val="00941F42"/>
    <w:rsid w:val="00944929"/>
    <w:rsid w:val="00944B61"/>
    <w:rsid w:val="009456E8"/>
    <w:rsid w:val="00945BF8"/>
    <w:rsid w:val="00951C11"/>
    <w:rsid w:val="009522F5"/>
    <w:rsid w:val="00953179"/>
    <w:rsid w:val="009543AC"/>
    <w:rsid w:val="00954716"/>
    <w:rsid w:val="00956077"/>
    <w:rsid w:val="00956762"/>
    <w:rsid w:val="0096382A"/>
    <w:rsid w:val="00963976"/>
    <w:rsid w:val="0096471C"/>
    <w:rsid w:val="00964ABA"/>
    <w:rsid w:val="009654B4"/>
    <w:rsid w:val="00966E29"/>
    <w:rsid w:val="00966E63"/>
    <w:rsid w:val="00973361"/>
    <w:rsid w:val="00974FCC"/>
    <w:rsid w:val="009774F9"/>
    <w:rsid w:val="0098223E"/>
    <w:rsid w:val="00984331"/>
    <w:rsid w:val="0098531F"/>
    <w:rsid w:val="00987B79"/>
    <w:rsid w:val="00987CA6"/>
    <w:rsid w:val="0099048E"/>
    <w:rsid w:val="00993F89"/>
    <w:rsid w:val="0099566F"/>
    <w:rsid w:val="009959DE"/>
    <w:rsid w:val="009961AD"/>
    <w:rsid w:val="009A107E"/>
    <w:rsid w:val="009A6AD6"/>
    <w:rsid w:val="009A704A"/>
    <w:rsid w:val="009A74FD"/>
    <w:rsid w:val="009B077B"/>
    <w:rsid w:val="009B3CDE"/>
    <w:rsid w:val="009C0994"/>
    <w:rsid w:val="009C1B6B"/>
    <w:rsid w:val="009C1E8D"/>
    <w:rsid w:val="009C2135"/>
    <w:rsid w:val="009C4390"/>
    <w:rsid w:val="009C45A4"/>
    <w:rsid w:val="009D1FF5"/>
    <w:rsid w:val="009D67A3"/>
    <w:rsid w:val="009D7BD1"/>
    <w:rsid w:val="009E0DC3"/>
    <w:rsid w:val="009E17B4"/>
    <w:rsid w:val="009E451F"/>
    <w:rsid w:val="009E5F6D"/>
    <w:rsid w:val="009F1562"/>
    <w:rsid w:val="009F3404"/>
    <w:rsid w:val="009F5821"/>
    <w:rsid w:val="009F5D81"/>
    <w:rsid w:val="009F745B"/>
    <w:rsid w:val="00A00575"/>
    <w:rsid w:val="00A04CDB"/>
    <w:rsid w:val="00A15F79"/>
    <w:rsid w:val="00A202AF"/>
    <w:rsid w:val="00A2224F"/>
    <w:rsid w:val="00A2475B"/>
    <w:rsid w:val="00A24A1D"/>
    <w:rsid w:val="00A2623A"/>
    <w:rsid w:val="00A31D78"/>
    <w:rsid w:val="00A34907"/>
    <w:rsid w:val="00A3633A"/>
    <w:rsid w:val="00A36693"/>
    <w:rsid w:val="00A40367"/>
    <w:rsid w:val="00A40B37"/>
    <w:rsid w:val="00A46F10"/>
    <w:rsid w:val="00A51DFC"/>
    <w:rsid w:val="00A54908"/>
    <w:rsid w:val="00A55456"/>
    <w:rsid w:val="00A5612F"/>
    <w:rsid w:val="00A56191"/>
    <w:rsid w:val="00A568B9"/>
    <w:rsid w:val="00A569BF"/>
    <w:rsid w:val="00A569E3"/>
    <w:rsid w:val="00A56B99"/>
    <w:rsid w:val="00A57672"/>
    <w:rsid w:val="00A605A3"/>
    <w:rsid w:val="00A613E3"/>
    <w:rsid w:val="00A64A7D"/>
    <w:rsid w:val="00A65268"/>
    <w:rsid w:val="00A721C7"/>
    <w:rsid w:val="00A72EA8"/>
    <w:rsid w:val="00A73DAE"/>
    <w:rsid w:val="00A74B43"/>
    <w:rsid w:val="00A77501"/>
    <w:rsid w:val="00A81235"/>
    <w:rsid w:val="00A81DFF"/>
    <w:rsid w:val="00A83796"/>
    <w:rsid w:val="00A840F7"/>
    <w:rsid w:val="00A85507"/>
    <w:rsid w:val="00A86107"/>
    <w:rsid w:val="00A90BAF"/>
    <w:rsid w:val="00A93F11"/>
    <w:rsid w:val="00A95F53"/>
    <w:rsid w:val="00A9738C"/>
    <w:rsid w:val="00A9758F"/>
    <w:rsid w:val="00A97F31"/>
    <w:rsid w:val="00A97FF2"/>
    <w:rsid w:val="00AA0BC4"/>
    <w:rsid w:val="00AA34AA"/>
    <w:rsid w:val="00AA373D"/>
    <w:rsid w:val="00AA6C41"/>
    <w:rsid w:val="00AA7972"/>
    <w:rsid w:val="00AB03D6"/>
    <w:rsid w:val="00AB1781"/>
    <w:rsid w:val="00AB3BC2"/>
    <w:rsid w:val="00AB67CD"/>
    <w:rsid w:val="00AB76DC"/>
    <w:rsid w:val="00AB7972"/>
    <w:rsid w:val="00AC3FE2"/>
    <w:rsid w:val="00AC5F23"/>
    <w:rsid w:val="00AD4C90"/>
    <w:rsid w:val="00AD5721"/>
    <w:rsid w:val="00AD5E4D"/>
    <w:rsid w:val="00AD6FE0"/>
    <w:rsid w:val="00AD7DAD"/>
    <w:rsid w:val="00AE1C9D"/>
    <w:rsid w:val="00AE56C3"/>
    <w:rsid w:val="00AE70C0"/>
    <w:rsid w:val="00AE7FBD"/>
    <w:rsid w:val="00AF14F6"/>
    <w:rsid w:val="00AF16E9"/>
    <w:rsid w:val="00AF3B34"/>
    <w:rsid w:val="00B002E4"/>
    <w:rsid w:val="00B05839"/>
    <w:rsid w:val="00B127A5"/>
    <w:rsid w:val="00B15B29"/>
    <w:rsid w:val="00B15BE7"/>
    <w:rsid w:val="00B1727C"/>
    <w:rsid w:val="00B17B28"/>
    <w:rsid w:val="00B17DFA"/>
    <w:rsid w:val="00B225A5"/>
    <w:rsid w:val="00B23820"/>
    <w:rsid w:val="00B2385E"/>
    <w:rsid w:val="00B23B75"/>
    <w:rsid w:val="00B300CC"/>
    <w:rsid w:val="00B305DA"/>
    <w:rsid w:val="00B3194F"/>
    <w:rsid w:val="00B31E21"/>
    <w:rsid w:val="00B32086"/>
    <w:rsid w:val="00B409B7"/>
    <w:rsid w:val="00B42B93"/>
    <w:rsid w:val="00B43047"/>
    <w:rsid w:val="00B4403C"/>
    <w:rsid w:val="00B444D1"/>
    <w:rsid w:val="00B455C9"/>
    <w:rsid w:val="00B4714E"/>
    <w:rsid w:val="00B50DA1"/>
    <w:rsid w:val="00B521D4"/>
    <w:rsid w:val="00B52E1E"/>
    <w:rsid w:val="00B53963"/>
    <w:rsid w:val="00B53FF2"/>
    <w:rsid w:val="00B54BBC"/>
    <w:rsid w:val="00B54CAC"/>
    <w:rsid w:val="00B5633C"/>
    <w:rsid w:val="00B5668A"/>
    <w:rsid w:val="00B56888"/>
    <w:rsid w:val="00B61ACE"/>
    <w:rsid w:val="00B66DD7"/>
    <w:rsid w:val="00B70C17"/>
    <w:rsid w:val="00B71365"/>
    <w:rsid w:val="00B71A00"/>
    <w:rsid w:val="00B71EC9"/>
    <w:rsid w:val="00B77495"/>
    <w:rsid w:val="00B80886"/>
    <w:rsid w:val="00B81650"/>
    <w:rsid w:val="00B82AFB"/>
    <w:rsid w:val="00B86B06"/>
    <w:rsid w:val="00B86C37"/>
    <w:rsid w:val="00B90298"/>
    <w:rsid w:val="00B9234B"/>
    <w:rsid w:val="00B9315A"/>
    <w:rsid w:val="00B94576"/>
    <w:rsid w:val="00BA57C3"/>
    <w:rsid w:val="00BB017B"/>
    <w:rsid w:val="00BB2A65"/>
    <w:rsid w:val="00BB33C9"/>
    <w:rsid w:val="00BB3AC3"/>
    <w:rsid w:val="00BB4595"/>
    <w:rsid w:val="00BB7489"/>
    <w:rsid w:val="00BC0022"/>
    <w:rsid w:val="00BC0F9A"/>
    <w:rsid w:val="00BC12C3"/>
    <w:rsid w:val="00BC1E83"/>
    <w:rsid w:val="00BC38BF"/>
    <w:rsid w:val="00BC3BE1"/>
    <w:rsid w:val="00BC588B"/>
    <w:rsid w:val="00BC5BC0"/>
    <w:rsid w:val="00BC6C9F"/>
    <w:rsid w:val="00BC74A0"/>
    <w:rsid w:val="00BD002A"/>
    <w:rsid w:val="00BD0D5F"/>
    <w:rsid w:val="00BD1A14"/>
    <w:rsid w:val="00BD237C"/>
    <w:rsid w:val="00BD6156"/>
    <w:rsid w:val="00BD69D4"/>
    <w:rsid w:val="00BD7B1D"/>
    <w:rsid w:val="00BE150B"/>
    <w:rsid w:val="00BE3F42"/>
    <w:rsid w:val="00BE3F55"/>
    <w:rsid w:val="00BE67DD"/>
    <w:rsid w:val="00BF2638"/>
    <w:rsid w:val="00BF361E"/>
    <w:rsid w:val="00BF5BDB"/>
    <w:rsid w:val="00BF5E31"/>
    <w:rsid w:val="00BF7B73"/>
    <w:rsid w:val="00C019B0"/>
    <w:rsid w:val="00C03C2A"/>
    <w:rsid w:val="00C0439F"/>
    <w:rsid w:val="00C05FAE"/>
    <w:rsid w:val="00C077D0"/>
    <w:rsid w:val="00C07892"/>
    <w:rsid w:val="00C07CCA"/>
    <w:rsid w:val="00C11E16"/>
    <w:rsid w:val="00C13068"/>
    <w:rsid w:val="00C13FF9"/>
    <w:rsid w:val="00C15631"/>
    <w:rsid w:val="00C21E10"/>
    <w:rsid w:val="00C24A86"/>
    <w:rsid w:val="00C265A8"/>
    <w:rsid w:val="00C31738"/>
    <w:rsid w:val="00C335FF"/>
    <w:rsid w:val="00C33C05"/>
    <w:rsid w:val="00C34112"/>
    <w:rsid w:val="00C36175"/>
    <w:rsid w:val="00C36898"/>
    <w:rsid w:val="00C4033A"/>
    <w:rsid w:val="00C4127C"/>
    <w:rsid w:val="00C427EC"/>
    <w:rsid w:val="00C44E85"/>
    <w:rsid w:val="00C52EE7"/>
    <w:rsid w:val="00C54661"/>
    <w:rsid w:val="00C57ED9"/>
    <w:rsid w:val="00C612A2"/>
    <w:rsid w:val="00C617B4"/>
    <w:rsid w:val="00C6189A"/>
    <w:rsid w:val="00C66D66"/>
    <w:rsid w:val="00C7368B"/>
    <w:rsid w:val="00C76533"/>
    <w:rsid w:val="00C76EBA"/>
    <w:rsid w:val="00C77930"/>
    <w:rsid w:val="00C815E9"/>
    <w:rsid w:val="00C82A3C"/>
    <w:rsid w:val="00C86C37"/>
    <w:rsid w:val="00C879A3"/>
    <w:rsid w:val="00C90122"/>
    <w:rsid w:val="00C91D5A"/>
    <w:rsid w:val="00C92C2C"/>
    <w:rsid w:val="00C941D0"/>
    <w:rsid w:val="00C94B91"/>
    <w:rsid w:val="00C954BF"/>
    <w:rsid w:val="00C958E5"/>
    <w:rsid w:val="00CA2ABB"/>
    <w:rsid w:val="00CA3E10"/>
    <w:rsid w:val="00CA506F"/>
    <w:rsid w:val="00CA7E38"/>
    <w:rsid w:val="00CB45ED"/>
    <w:rsid w:val="00CB7C5C"/>
    <w:rsid w:val="00CB7F90"/>
    <w:rsid w:val="00CC02B3"/>
    <w:rsid w:val="00CC11CB"/>
    <w:rsid w:val="00CC2D33"/>
    <w:rsid w:val="00CC373F"/>
    <w:rsid w:val="00CC609A"/>
    <w:rsid w:val="00CD1368"/>
    <w:rsid w:val="00CD752D"/>
    <w:rsid w:val="00CE7894"/>
    <w:rsid w:val="00CE7EAE"/>
    <w:rsid w:val="00CF2C89"/>
    <w:rsid w:val="00CF3669"/>
    <w:rsid w:val="00CF3D65"/>
    <w:rsid w:val="00CF5D80"/>
    <w:rsid w:val="00CF7ABD"/>
    <w:rsid w:val="00CF7AF5"/>
    <w:rsid w:val="00D0048A"/>
    <w:rsid w:val="00D075C9"/>
    <w:rsid w:val="00D07994"/>
    <w:rsid w:val="00D1424E"/>
    <w:rsid w:val="00D21539"/>
    <w:rsid w:val="00D23026"/>
    <w:rsid w:val="00D23078"/>
    <w:rsid w:val="00D23C71"/>
    <w:rsid w:val="00D24F41"/>
    <w:rsid w:val="00D24F69"/>
    <w:rsid w:val="00D2741E"/>
    <w:rsid w:val="00D32AAF"/>
    <w:rsid w:val="00D34E7C"/>
    <w:rsid w:val="00D3547A"/>
    <w:rsid w:val="00D3610A"/>
    <w:rsid w:val="00D36AF3"/>
    <w:rsid w:val="00D449F0"/>
    <w:rsid w:val="00D46595"/>
    <w:rsid w:val="00D50119"/>
    <w:rsid w:val="00D51136"/>
    <w:rsid w:val="00D518FD"/>
    <w:rsid w:val="00D52957"/>
    <w:rsid w:val="00D52A71"/>
    <w:rsid w:val="00D544AE"/>
    <w:rsid w:val="00D548C6"/>
    <w:rsid w:val="00D54FB3"/>
    <w:rsid w:val="00D60AE3"/>
    <w:rsid w:val="00D642A6"/>
    <w:rsid w:val="00D64607"/>
    <w:rsid w:val="00D73225"/>
    <w:rsid w:val="00D75C6B"/>
    <w:rsid w:val="00D76EA3"/>
    <w:rsid w:val="00D80A50"/>
    <w:rsid w:val="00D84D72"/>
    <w:rsid w:val="00D8550B"/>
    <w:rsid w:val="00D85931"/>
    <w:rsid w:val="00D8746A"/>
    <w:rsid w:val="00D910E9"/>
    <w:rsid w:val="00D93309"/>
    <w:rsid w:val="00D966D7"/>
    <w:rsid w:val="00D96748"/>
    <w:rsid w:val="00DA382A"/>
    <w:rsid w:val="00DA43DA"/>
    <w:rsid w:val="00DA4693"/>
    <w:rsid w:val="00DB1A7B"/>
    <w:rsid w:val="00DB476E"/>
    <w:rsid w:val="00DB59E1"/>
    <w:rsid w:val="00DB6A80"/>
    <w:rsid w:val="00DC0E5C"/>
    <w:rsid w:val="00DC21CA"/>
    <w:rsid w:val="00DC2BAE"/>
    <w:rsid w:val="00DC7525"/>
    <w:rsid w:val="00DC7AF3"/>
    <w:rsid w:val="00DD225B"/>
    <w:rsid w:val="00DD3199"/>
    <w:rsid w:val="00DD5114"/>
    <w:rsid w:val="00DE1218"/>
    <w:rsid w:val="00DE35F9"/>
    <w:rsid w:val="00DE41ED"/>
    <w:rsid w:val="00DE4921"/>
    <w:rsid w:val="00DE77AD"/>
    <w:rsid w:val="00DE7AC0"/>
    <w:rsid w:val="00DE7F65"/>
    <w:rsid w:val="00DF00EE"/>
    <w:rsid w:val="00DF0E41"/>
    <w:rsid w:val="00DF25C6"/>
    <w:rsid w:val="00DF4155"/>
    <w:rsid w:val="00DF6B65"/>
    <w:rsid w:val="00E00F12"/>
    <w:rsid w:val="00E045BF"/>
    <w:rsid w:val="00E078E3"/>
    <w:rsid w:val="00E10CCB"/>
    <w:rsid w:val="00E1136E"/>
    <w:rsid w:val="00E16AD0"/>
    <w:rsid w:val="00E176C3"/>
    <w:rsid w:val="00E2057B"/>
    <w:rsid w:val="00E20BBB"/>
    <w:rsid w:val="00E20E52"/>
    <w:rsid w:val="00E3137B"/>
    <w:rsid w:val="00E31941"/>
    <w:rsid w:val="00E31CEC"/>
    <w:rsid w:val="00E3368C"/>
    <w:rsid w:val="00E34BEE"/>
    <w:rsid w:val="00E35EC2"/>
    <w:rsid w:val="00E400DF"/>
    <w:rsid w:val="00E45664"/>
    <w:rsid w:val="00E47D17"/>
    <w:rsid w:val="00E50840"/>
    <w:rsid w:val="00E53279"/>
    <w:rsid w:val="00E535C7"/>
    <w:rsid w:val="00E54E41"/>
    <w:rsid w:val="00E55702"/>
    <w:rsid w:val="00E56FE9"/>
    <w:rsid w:val="00E608D9"/>
    <w:rsid w:val="00E610F7"/>
    <w:rsid w:val="00E645C6"/>
    <w:rsid w:val="00E64D31"/>
    <w:rsid w:val="00E65078"/>
    <w:rsid w:val="00E67145"/>
    <w:rsid w:val="00E71165"/>
    <w:rsid w:val="00E72F15"/>
    <w:rsid w:val="00E731E2"/>
    <w:rsid w:val="00E74575"/>
    <w:rsid w:val="00E745A5"/>
    <w:rsid w:val="00E76B88"/>
    <w:rsid w:val="00E76F03"/>
    <w:rsid w:val="00E7765C"/>
    <w:rsid w:val="00E77D57"/>
    <w:rsid w:val="00E80688"/>
    <w:rsid w:val="00E814F3"/>
    <w:rsid w:val="00E816D3"/>
    <w:rsid w:val="00E81921"/>
    <w:rsid w:val="00E81FA0"/>
    <w:rsid w:val="00E84FAD"/>
    <w:rsid w:val="00E86438"/>
    <w:rsid w:val="00E87BF3"/>
    <w:rsid w:val="00E9044F"/>
    <w:rsid w:val="00E91777"/>
    <w:rsid w:val="00E92288"/>
    <w:rsid w:val="00E92921"/>
    <w:rsid w:val="00E937B6"/>
    <w:rsid w:val="00EA3F5B"/>
    <w:rsid w:val="00EA4A68"/>
    <w:rsid w:val="00EA57D8"/>
    <w:rsid w:val="00EA5E53"/>
    <w:rsid w:val="00EA63B2"/>
    <w:rsid w:val="00EA6608"/>
    <w:rsid w:val="00EA6870"/>
    <w:rsid w:val="00EB025C"/>
    <w:rsid w:val="00EB08DE"/>
    <w:rsid w:val="00EB0D71"/>
    <w:rsid w:val="00EB1930"/>
    <w:rsid w:val="00EB22C4"/>
    <w:rsid w:val="00EB4D22"/>
    <w:rsid w:val="00EB69EA"/>
    <w:rsid w:val="00EB6B8E"/>
    <w:rsid w:val="00EC0B06"/>
    <w:rsid w:val="00EC69DE"/>
    <w:rsid w:val="00ED08B7"/>
    <w:rsid w:val="00ED1747"/>
    <w:rsid w:val="00ED40D2"/>
    <w:rsid w:val="00ED4301"/>
    <w:rsid w:val="00ED756A"/>
    <w:rsid w:val="00EE12E9"/>
    <w:rsid w:val="00EE36C2"/>
    <w:rsid w:val="00EE4126"/>
    <w:rsid w:val="00EE514B"/>
    <w:rsid w:val="00EE6546"/>
    <w:rsid w:val="00EF2226"/>
    <w:rsid w:val="00EF5192"/>
    <w:rsid w:val="00EF7169"/>
    <w:rsid w:val="00EF7323"/>
    <w:rsid w:val="00F058A2"/>
    <w:rsid w:val="00F06115"/>
    <w:rsid w:val="00F111B5"/>
    <w:rsid w:val="00F142E2"/>
    <w:rsid w:val="00F165FA"/>
    <w:rsid w:val="00F235C9"/>
    <w:rsid w:val="00F239F4"/>
    <w:rsid w:val="00F25790"/>
    <w:rsid w:val="00F27008"/>
    <w:rsid w:val="00F27428"/>
    <w:rsid w:val="00F27957"/>
    <w:rsid w:val="00F27BED"/>
    <w:rsid w:val="00F301DC"/>
    <w:rsid w:val="00F33254"/>
    <w:rsid w:val="00F33351"/>
    <w:rsid w:val="00F42365"/>
    <w:rsid w:val="00F44C8F"/>
    <w:rsid w:val="00F5071B"/>
    <w:rsid w:val="00F516EE"/>
    <w:rsid w:val="00F5662A"/>
    <w:rsid w:val="00F57650"/>
    <w:rsid w:val="00F61427"/>
    <w:rsid w:val="00F66A04"/>
    <w:rsid w:val="00F7128C"/>
    <w:rsid w:val="00F71687"/>
    <w:rsid w:val="00F7536C"/>
    <w:rsid w:val="00F75815"/>
    <w:rsid w:val="00F77510"/>
    <w:rsid w:val="00F82215"/>
    <w:rsid w:val="00F86B2C"/>
    <w:rsid w:val="00F8776F"/>
    <w:rsid w:val="00F90581"/>
    <w:rsid w:val="00F90C56"/>
    <w:rsid w:val="00F9376D"/>
    <w:rsid w:val="00F94CFE"/>
    <w:rsid w:val="00F956B2"/>
    <w:rsid w:val="00F96711"/>
    <w:rsid w:val="00FA1F01"/>
    <w:rsid w:val="00FA3436"/>
    <w:rsid w:val="00FA3ADD"/>
    <w:rsid w:val="00FA4476"/>
    <w:rsid w:val="00FA5142"/>
    <w:rsid w:val="00FA619D"/>
    <w:rsid w:val="00FB0240"/>
    <w:rsid w:val="00FB2633"/>
    <w:rsid w:val="00FB2736"/>
    <w:rsid w:val="00FB35A5"/>
    <w:rsid w:val="00FB397C"/>
    <w:rsid w:val="00FB64DA"/>
    <w:rsid w:val="00FC2ED7"/>
    <w:rsid w:val="00FC4B6B"/>
    <w:rsid w:val="00FC5842"/>
    <w:rsid w:val="00FC647A"/>
    <w:rsid w:val="00FC69DD"/>
    <w:rsid w:val="00FC69F0"/>
    <w:rsid w:val="00FC76E0"/>
    <w:rsid w:val="00FC7EDB"/>
    <w:rsid w:val="00FD0CF6"/>
    <w:rsid w:val="00FD3F86"/>
    <w:rsid w:val="00FD5016"/>
    <w:rsid w:val="00FD6199"/>
    <w:rsid w:val="00FE0000"/>
    <w:rsid w:val="00FE33B4"/>
    <w:rsid w:val="00FE41E9"/>
    <w:rsid w:val="00FE4FFA"/>
    <w:rsid w:val="00FE5515"/>
    <w:rsid w:val="00FE69F4"/>
    <w:rsid w:val="00FF7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EBB393"/>
  <w15:docId w15:val="{8CB6FEFC-B8F7-45B6-80DA-8575E41DF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C63A0"/>
    <w:pPr>
      <w:spacing w:after="0" w:line="240" w:lineRule="auto"/>
    </w:pPr>
    <w:rPr>
      <w:rFonts w:ascii="Times" w:eastAsia="Times" w:hAnsi="Times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5C63A0"/>
    <w:pPr>
      <w:keepNext/>
      <w:outlineLvl w:val="0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5C63A0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C63A0"/>
    <w:rPr>
      <w:rFonts w:ascii="Times" w:eastAsia="Times" w:hAnsi="Times" w:cs="Times New Roman"/>
      <w:b/>
      <w:sz w:val="24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5C63A0"/>
    <w:rPr>
      <w:rFonts w:ascii="Arial" w:eastAsia="Times" w:hAnsi="Arial" w:cs="Times New Roman"/>
      <w:b/>
      <w:sz w:val="26"/>
      <w:szCs w:val="26"/>
      <w:lang w:val="en-US"/>
    </w:rPr>
  </w:style>
  <w:style w:type="paragraph" w:styleId="Title">
    <w:name w:val="Title"/>
    <w:basedOn w:val="Normal"/>
    <w:link w:val="TitleChar"/>
    <w:qFormat/>
    <w:rsid w:val="005C63A0"/>
    <w:pPr>
      <w:jc w:val="center"/>
    </w:pPr>
    <w:rPr>
      <w:b/>
      <w:u w:val="single"/>
    </w:rPr>
  </w:style>
  <w:style w:type="character" w:customStyle="1" w:styleId="TitleChar">
    <w:name w:val="Title Char"/>
    <w:basedOn w:val="DefaultParagraphFont"/>
    <w:link w:val="Title"/>
    <w:rsid w:val="005C63A0"/>
    <w:rPr>
      <w:rFonts w:ascii="Times" w:eastAsia="Times" w:hAnsi="Times" w:cs="Times New Roman"/>
      <w:b/>
      <w:sz w:val="24"/>
      <w:szCs w:val="20"/>
      <w:u w:val="single"/>
      <w:lang w:val="en-US"/>
    </w:rPr>
  </w:style>
  <w:style w:type="paragraph" w:styleId="Footer">
    <w:name w:val="footer"/>
    <w:basedOn w:val="Normal"/>
    <w:link w:val="FooterChar"/>
    <w:rsid w:val="005C63A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5C63A0"/>
    <w:rPr>
      <w:rFonts w:ascii="Times" w:eastAsia="Times" w:hAnsi="Times" w:cs="Times New Roman"/>
      <w:sz w:val="24"/>
      <w:szCs w:val="20"/>
      <w:lang w:val="en-US"/>
    </w:rPr>
  </w:style>
  <w:style w:type="character" w:styleId="Hyperlink">
    <w:name w:val="Hyperlink"/>
    <w:basedOn w:val="DefaultParagraphFont"/>
    <w:rsid w:val="005C63A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795</Words>
  <Characters>4533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ky</dc:creator>
  <cp:lastModifiedBy>Pedro Soza</cp:lastModifiedBy>
  <cp:revision>6</cp:revision>
  <dcterms:created xsi:type="dcterms:W3CDTF">2017-05-10T17:50:00Z</dcterms:created>
  <dcterms:modified xsi:type="dcterms:W3CDTF">2019-03-21T23:00:00Z</dcterms:modified>
</cp:coreProperties>
</file>